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C5E6E4" w14:textId="77777777" w:rsidR="00535467" w:rsidRPr="00E1045F" w:rsidRDefault="00535467" w:rsidP="00E1045F">
      <w:pPr>
        <w:spacing w:line="360" w:lineRule="auto"/>
        <w:jc w:val="both"/>
        <w:rPr>
          <w:rFonts w:ascii="Times New Roman" w:eastAsia="SimSun" w:hAnsi="Times New Roman" w:cs="Times New Roman"/>
          <w:b/>
          <w:sz w:val="24"/>
          <w:szCs w:val="24"/>
        </w:rPr>
      </w:pPr>
      <w:bookmarkStart w:id="0" w:name="_GoBack"/>
      <w:bookmarkEnd w:id="0"/>
    </w:p>
    <w:p w14:paraId="786C2177" w14:textId="77777777" w:rsidR="00AE1710" w:rsidRPr="00E1045F" w:rsidRDefault="00AE1710" w:rsidP="00E1045F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1045F">
        <w:rPr>
          <w:rFonts w:ascii="Times New Roman" w:hAnsi="Times New Roman" w:cs="Times New Roman"/>
          <w:b/>
          <w:sz w:val="24"/>
          <w:szCs w:val="24"/>
        </w:rPr>
        <w:t>Supplemental Data</w:t>
      </w:r>
    </w:p>
    <w:p w14:paraId="24512201" w14:textId="77777777" w:rsidR="00ED7F19" w:rsidRDefault="00ED7F19" w:rsidP="00ED7F19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Development of a nornicotine-reduced flue-cured tobacco line via EMS mutagenesis of </w:t>
      </w:r>
      <w:r w:rsidRPr="00E1433E">
        <w:rPr>
          <w:rFonts w:ascii="Times New Roman" w:hAnsi="Times New Roman" w:cs="Times New Roman"/>
          <w:b/>
          <w:sz w:val="28"/>
          <w:szCs w:val="28"/>
        </w:rPr>
        <w:t>nicotine N-demethylase genes</w:t>
      </w:r>
    </w:p>
    <w:p w14:paraId="57925435" w14:textId="77777777" w:rsidR="00ED7F19" w:rsidRPr="00647256" w:rsidRDefault="00ED7F19" w:rsidP="00ED7F19">
      <w:pPr>
        <w:spacing w:line="360" w:lineRule="auto"/>
        <w:rPr>
          <w:rFonts w:ascii="Times New Roman" w:eastAsia="SimSun" w:hAnsi="Times New Roman" w:cs="Times New Roman"/>
          <w:b/>
          <w:sz w:val="24"/>
          <w:szCs w:val="24"/>
        </w:rPr>
      </w:pPr>
    </w:p>
    <w:p w14:paraId="23B558E9" w14:textId="4A50B4D5" w:rsidR="00ED7F19" w:rsidRPr="00E1045F" w:rsidRDefault="00ED7F19" w:rsidP="00ED7F19">
      <w:pPr>
        <w:spacing w:line="36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 w:rsidRPr="00E1045F">
        <w:rPr>
          <w:rFonts w:ascii="Times New Roman" w:hAnsi="Times New Roman" w:cs="Times New Roman"/>
          <w:sz w:val="24"/>
          <w:szCs w:val="24"/>
        </w:rPr>
        <w:t xml:space="preserve">Zhongbang Song,  Xueyi Sui, Meiyun Li, Yulong Gao, Wenzheng Li, Lu Zhao, </w:t>
      </w:r>
      <w:r w:rsidRPr="00FE2DE8">
        <w:rPr>
          <w:rFonts w:ascii="Times New Roman" w:hAnsi="Times New Roman" w:cs="Times New Roman"/>
          <w:sz w:val="24"/>
          <w:szCs w:val="24"/>
        </w:rPr>
        <w:t xml:space="preserve">Feng Li, </w:t>
      </w:r>
      <w:r w:rsidRPr="00B848A8">
        <w:rPr>
          <w:rFonts w:ascii="Times New Roman" w:hAnsi="Times New Roman" w:cs="Times New Roman"/>
          <w:sz w:val="24"/>
          <w:szCs w:val="24"/>
        </w:rPr>
        <w:t>Xuefeng Yao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FE2DE8">
        <w:rPr>
          <w:rFonts w:ascii="Times New Roman" w:hAnsi="Times New Roman" w:cs="Times New Roman"/>
          <w:sz w:val="24"/>
          <w:szCs w:val="24"/>
        </w:rPr>
        <w:t xml:space="preserve"> Chunming Liu, </w:t>
      </w:r>
      <w:r w:rsidRPr="00E1045F">
        <w:rPr>
          <w:rFonts w:ascii="Times New Roman" w:hAnsi="Times New Roman" w:cs="Times New Roman"/>
          <w:sz w:val="24"/>
          <w:szCs w:val="24"/>
        </w:rPr>
        <w:t>Bingwu Wang</w:t>
      </w:r>
      <w:r w:rsidR="00511F7D" w:rsidRPr="00E1045F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E1045F">
        <w:rPr>
          <w:rFonts w:ascii="Times New Roman" w:hAnsi="Times New Roman" w:cs="Times New Roman"/>
          <w:sz w:val="24"/>
          <w:szCs w:val="24"/>
          <w:vertAlign w:val="superscript"/>
        </w:rPr>
        <w:t>*</w:t>
      </w:r>
    </w:p>
    <w:p w14:paraId="3A53D08E" w14:textId="77777777" w:rsidR="00AE1710" w:rsidRPr="00ED7F19" w:rsidRDefault="00AE1710" w:rsidP="00E1045F">
      <w:pPr>
        <w:spacing w:line="360" w:lineRule="auto"/>
        <w:rPr>
          <w:rFonts w:ascii="Times New Roman" w:eastAsia="DengXian" w:hAnsi="Times New Roman" w:cs="Times New Roman"/>
          <w:sz w:val="24"/>
          <w:szCs w:val="24"/>
        </w:rPr>
      </w:pPr>
    </w:p>
    <w:p w14:paraId="7E60613F" w14:textId="77777777" w:rsidR="00AE1710" w:rsidRPr="00E1045F" w:rsidRDefault="00AE1710" w:rsidP="00E1045F">
      <w:pPr>
        <w:spacing w:line="360" w:lineRule="auto"/>
        <w:rPr>
          <w:rFonts w:ascii="Times New Roman" w:eastAsia="DengXian" w:hAnsi="Times New Roman" w:cs="Times New Roman"/>
          <w:sz w:val="24"/>
          <w:szCs w:val="24"/>
        </w:rPr>
      </w:pPr>
    </w:p>
    <w:p w14:paraId="5643BDF1" w14:textId="77777777" w:rsidR="00AE1710" w:rsidRPr="00E1045F" w:rsidRDefault="00AE1710" w:rsidP="00E1045F">
      <w:pPr>
        <w:spacing w:line="360" w:lineRule="auto"/>
        <w:rPr>
          <w:rFonts w:ascii="Times New Roman" w:eastAsia="DengXian" w:hAnsi="Times New Roman" w:cs="Times New Roman"/>
          <w:sz w:val="24"/>
          <w:szCs w:val="24"/>
        </w:rPr>
      </w:pPr>
    </w:p>
    <w:p w14:paraId="71299532" w14:textId="77777777" w:rsidR="00AE1710" w:rsidRPr="00E1045F" w:rsidRDefault="00AE1710" w:rsidP="00E1045F">
      <w:pPr>
        <w:spacing w:line="360" w:lineRule="auto"/>
        <w:rPr>
          <w:rFonts w:ascii="Times New Roman" w:eastAsia="DengXian" w:hAnsi="Times New Roman" w:cs="Times New Roman"/>
          <w:sz w:val="24"/>
          <w:szCs w:val="24"/>
        </w:rPr>
      </w:pPr>
    </w:p>
    <w:p w14:paraId="3A302FA5" w14:textId="77777777" w:rsidR="00AE1710" w:rsidRPr="00E1045F" w:rsidRDefault="00AE1710" w:rsidP="00E1045F">
      <w:pPr>
        <w:spacing w:line="360" w:lineRule="auto"/>
        <w:rPr>
          <w:rFonts w:ascii="Times New Roman" w:eastAsia="DengXian" w:hAnsi="Times New Roman" w:cs="Times New Roman"/>
          <w:sz w:val="24"/>
          <w:szCs w:val="24"/>
        </w:rPr>
      </w:pPr>
    </w:p>
    <w:p w14:paraId="3BDD0986" w14:textId="77777777" w:rsidR="00AE1710" w:rsidRPr="00E1045F" w:rsidRDefault="00AE1710" w:rsidP="00E1045F">
      <w:pPr>
        <w:spacing w:line="360" w:lineRule="auto"/>
        <w:rPr>
          <w:rFonts w:ascii="Times New Roman" w:eastAsia="DengXian" w:hAnsi="Times New Roman" w:cs="Times New Roman"/>
          <w:sz w:val="24"/>
          <w:szCs w:val="24"/>
        </w:rPr>
      </w:pPr>
    </w:p>
    <w:p w14:paraId="79D4A720" w14:textId="77777777" w:rsidR="00AE1710" w:rsidRPr="00E1045F" w:rsidRDefault="00AE1710" w:rsidP="00E1045F">
      <w:pPr>
        <w:spacing w:line="360" w:lineRule="auto"/>
        <w:rPr>
          <w:rFonts w:ascii="Times New Roman" w:eastAsia="DengXian" w:hAnsi="Times New Roman" w:cs="Times New Roman"/>
          <w:sz w:val="24"/>
          <w:szCs w:val="24"/>
        </w:rPr>
      </w:pPr>
    </w:p>
    <w:p w14:paraId="12600BE1" w14:textId="77777777" w:rsidR="00AE1710" w:rsidRPr="00E1045F" w:rsidRDefault="00AE1710" w:rsidP="00E1045F">
      <w:pPr>
        <w:spacing w:line="360" w:lineRule="auto"/>
        <w:rPr>
          <w:rFonts w:ascii="Times New Roman" w:eastAsia="DengXian" w:hAnsi="Times New Roman" w:cs="Times New Roman"/>
          <w:sz w:val="24"/>
          <w:szCs w:val="24"/>
        </w:rPr>
      </w:pPr>
    </w:p>
    <w:p w14:paraId="574758B3" w14:textId="77777777" w:rsidR="00AE1710" w:rsidRPr="00E1045F" w:rsidRDefault="00AE1710" w:rsidP="00E1045F">
      <w:pPr>
        <w:spacing w:line="360" w:lineRule="auto"/>
        <w:rPr>
          <w:rFonts w:ascii="Times New Roman" w:eastAsia="DengXian" w:hAnsi="Times New Roman" w:cs="Times New Roman"/>
          <w:sz w:val="24"/>
          <w:szCs w:val="24"/>
        </w:rPr>
      </w:pPr>
    </w:p>
    <w:p w14:paraId="6656D0F6" w14:textId="77777777" w:rsidR="00AE1710" w:rsidRPr="00E1045F" w:rsidRDefault="00AE1710" w:rsidP="00E1045F">
      <w:pPr>
        <w:spacing w:line="360" w:lineRule="auto"/>
        <w:rPr>
          <w:rFonts w:ascii="Times New Roman" w:eastAsia="DengXian" w:hAnsi="Times New Roman" w:cs="Times New Roman"/>
          <w:sz w:val="24"/>
          <w:szCs w:val="24"/>
        </w:rPr>
      </w:pPr>
    </w:p>
    <w:p w14:paraId="2BE7A49A" w14:textId="77777777" w:rsidR="00AE1710" w:rsidRPr="00E1045F" w:rsidRDefault="00AE1710" w:rsidP="00E1045F">
      <w:pPr>
        <w:spacing w:line="360" w:lineRule="auto"/>
        <w:rPr>
          <w:rFonts w:ascii="Times New Roman" w:eastAsia="DengXian" w:hAnsi="Times New Roman" w:cs="Times New Roman"/>
          <w:sz w:val="24"/>
          <w:szCs w:val="24"/>
        </w:rPr>
      </w:pPr>
    </w:p>
    <w:p w14:paraId="385BB264" w14:textId="77777777" w:rsidR="00AE1710" w:rsidRPr="00E1045F" w:rsidRDefault="00AE1710" w:rsidP="00E1045F">
      <w:pPr>
        <w:spacing w:line="360" w:lineRule="auto"/>
        <w:rPr>
          <w:rFonts w:ascii="Times New Roman" w:eastAsia="DengXian" w:hAnsi="Times New Roman" w:cs="Times New Roman"/>
          <w:sz w:val="24"/>
          <w:szCs w:val="24"/>
        </w:rPr>
      </w:pPr>
    </w:p>
    <w:p w14:paraId="7CBC4294" w14:textId="77777777" w:rsidR="00AE1710" w:rsidRPr="00E1045F" w:rsidRDefault="00AE1710" w:rsidP="00E1045F">
      <w:pPr>
        <w:spacing w:line="360" w:lineRule="auto"/>
        <w:rPr>
          <w:rFonts w:ascii="Times New Roman" w:eastAsia="DengXian" w:hAnsi="Times New Roman" w:cs="Times New Roman"/>
          <w:sz w:val="24"/>
          <w:szCs w:val="24"/>
        </w:rPr>
      </w:pPr>
    </w:p>
    <w:p w14:paraId="78EB6A2D" w14:textId="77777777" w:rsidR="00AE1710" w:rsidRPr="00E1045F" w:rsidRDefault="00AE1710" w:rsidP="00E1045F">
      <w:pPr>
        <w:spacing w:line="360" w:lineRule="auto"/>
        <w:rPr>
          <w:rFonts w:ascii="Times New Roman" w:eastAsia="DengXian" w:hAnsi="Times New Roman" w:cs="Times New Roman"/>
          <w:sz w:val="24"/>
          <w:szCs w:val="24"/>
        </w:rPr>
      </w:pPr>
    </w:p>
    <w:p w14:paraId="03FBF3A9" w14:textId="77777777" w:rsidR="00AE1710" w:rsidRPr="00E1045F" w:rsidRDefault="00AE1710" w:rsidP="00E1045F">
      <w:pPr>
        <w:spacing w:line="360" w:lineRule="auto"/>
        <w:rPr>
          <w:rFonts w:ascii="Times New Roman" w:eastAsia="DengXian" w:hAnsi="Times New Roman" w:cs="Times New Roman"/>
          <w:sz w:val="24"/>
          <w:szCs w:val="24"/>
        </w:rPr>
      </w:pPr>
    </w:p>
    <w:p w14:paraId="654BA494" w14:textId="77777777" w:rsidR="007D49A2" w:rsidRPr="00E1045F" w:rsidRDefault="007D49A2" w:rsidP="00E1045F">
      <w:pPr>
        <w:spacing w:line="360" w:lineRule="auto"/>
        <w:rPr>
          <w:rFonts w:ascii="Times New Roman" w:eastAsia="DengXian" w:hAnsi="Times New Roman" w:cs="Times New Roman"/>
          <w:sz w:val="24"/>
          <w:szCs w:val="24"/>
        </w:rPr>
        <w:sectPr w:rsidR="007D49A2" w:rsidRPr="00E1045F" w:rsidSect="006D0BB3">
          <w:footerReference w:type="default" r:id="rId8"/>
          <w:pgSz w:w="12240" w:h="15840"/>
          <w:pgMar w:top="1440" w:right="1800" w:bottom="1440" w:left="1800" w:header="708" w:footer="708" w:gutter="0"/>
          <w:lnNumType w:countBy="1" w:restart="continuous"/>
          <w:cols w:space="708"/>
          <w:docGrid w:linePitch="360"/>
        </w:sectPr>
      </w:pPr>
    </w:p>
    <w:p w14:paraId="36AE932C" w14:textId="77777777" w:rsidR="00A03D4B" w:rsidRPr="00B15C7A" w:rsidRDefault="00A03D4B" w:rsidP="00A03D4B">
      <w:pPr>
        <w:spacing w:line="360" w:lineRule="auto"/>
        <w:rPr>
          <w:rFonts w:ascii="Times New Roman" w:eastAsia="DengXian" w:hAnsi="Times New Roman"/>
          <w:sz w:val="20"/>
          <w:szCs w:val="20"/>
        </w:rPr>
      </w:pPr>
      <w:r w:rsidRPr="00B15C7A">
        <w:rPr>
          <w:rFonts w:ascii="Times New Roman" w:eastAsia="DengXian" w:hAnsi="Times New Roman"/>
          <w:sz w:val="20"/>
          <w:szCs w:val="20"/>
        </w:rPr>
        <w:lastRenderedPageBreak/>
        <w:t xml:space="preserve">Supplementary Table </w:t>
      </w:r>
      <w:r>
        <w:rPr>
          <w:rFonts w:ascii="Times New Roman" w:eastAsia="DengXian" w:hAnsi="Times New Roman"/>
          <w:sz w:val="20"/>
          <w:szCs w:val="20"/>
        </w:rPr>
        <w:t>S</w:t>
      </w:r>
      <w:r w:rsidRPr="00B15C7A">
        <w:rPr>
          <w:rFonts w:ascii="Times New Roman" w:eastAsia="DengXian" w:hAnsi="Times New Roman"/>
          <w:sz w:val="20"/>
          <w:szCs w:val="20"/>
        </w:rPr>
        <w:t xml:space="preserve">1 </w:t>
      </w:r>
      <w:bookmarkStart w:id="1" w:name="_Hlk27138311"/>
      <w:r w:rsidRPr="00B15C7A">
        <w:rPr>
          <w:rFonts w:ascii="Times New Roman" w:eastAsia="DengXian" w:hAnsi="Times New Roman"/>
          <w:sz w:val="20"/>
          <w:szCs w:val="20"/>
        </w:rPr>
        <w:t>List of primers and restriction enzymes.</w:t>
      </w:r>
      <w:bookmarkEnd w:id="1"/>
    </w:p>
    <w:tbl>
      <w:tblPr>
        <w:tblW w:w="13008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1134"/>
        <w:gridCol w:w="1417"/>
        <w:gridCol w:w="2835"/>
        <w:gridCol w:w="1418"/>
        <w:gridCol w:w="3118"/>
        <w:gridCol w:w="851"/>
        <w:gridCol w:w="1242"/>
      </w:tblGrid>
      <w:tr w:rsidR="006F16C5" w:rsidRPr="006F16C5" w14:paraId="61F62D9D" w14:textId="77777777" w:rsidTr="006F16C5">
        <w:trPr>
          <w:trHeight w:hRule="exact" w:val="340"/>
        </w:trPr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50C26B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b/>
                <w:sz w:val="16"/>
                <w:szCs w:val="18"/>
              </w:rPr>
            </w:pPr>
            <w:r w:rsidRPr="006F16C5">
              <w:rPr>
                <w:rFonts w:ascii="Times New Roman" w:eastAsia="DengXian" w:hAnsi="Times New Roman"/>
                <w:b/>
                <w:sz w:val="16"/>
                <w:szCs w:val="18"/>
              </w:rPr>
              <w:t>Analysis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F3F6EFE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b/>
                <w:sz w:val="16"/>
                <w:szCs w:val="18"/>
              </w:rPr>
            </w:pPr>
            <w:r w:rsidRPr="006F16C5">
              <w:rPr>
                <w:rFonts w:ascii="Times New Roman" w:hAnsi="Times New Roman"/>
                <w:b/>
                <w:sz w:val="16"/>
                <w:szCs w:val="18"/>
              </w:rPr>
              <w:t>Gene/Marker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F91E43C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b/>
                <w:sz w:val="16"/>
                <w:szCs w:val="18"/>
              </w:rPr>
            </w:pPr>
            <w:r w:rsidRPr="006F16C5">
              <w:rPr>
                <w:rFonts w:ascii="Times New Roman" w:hAnsi="Times New Roman"/>
                <w:b/>
                <w:sz w:val="16"/>
                <w:szCs w:val="18"/>
              </w:rPr>
              <w:t xml:space="preserve">Forward primer 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EDA318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b/>
                <w:sz w:val="16"/>
                <w:szCs w:val="18"/>
              </w:rPr>
            </w:pPr>
            <w:r w:rsidRPr="006F16C5">
              <w:rPr>
                <w:rFonts w:ascii="Times New Roman" w:hAnsi="Times New Roman"/>
                <w:b/>
                <w:sz w:val="16"/>
                <w:szCs w:val="18"/>
              </w:rPr>
              <w:t>Forward primer sequence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96ACA0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b/>
                <w:sz w:val="16"/>
                <w:szCs w:val="18"/>
              </w:rPr>
            </w:pPr>
            <w:r w:rsidRPr="006F16C5">
              <w:rPr>
                <w:rFonts w:ascii="Times New Roman" w:hAnsi="Times New Roman"/>
                <w:b/>
                <w:sz w:val="16"/>
                <w:szCs w:val="18"/>
              </w:rPr>
              <w:t xml:space="preserve">Reverse primer 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697F52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b/>
                <w:sz w:val="16"/>
                <w:szCs w:val="18"/>
              </w:rPr>
            </w:pPr>
            <w:r w:rsidRPr="006F16C5">
              <w:rPr>
                <w:rFonts w:ascii="Times New Roman" w:hAnsi="Times New Roman"/>
                <w:b/>
                <w:sz w:val="16"/>
                <w:szCs w:val="18"/>
              </w:rPr>
              <w:t>Reverse primer sequence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4636BD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b/>
                <w:sz w:val="16"/>
                <w:szCs w:val="18"/>
              </w:rPr>
            </w:pPr>
            <w:r w:rsidRPr="006F16C5">
              <w:rPr>
                <w:rFonts w:ascii="Times New Roman" w:hAnsi="Times New Roman"/>
                <w:b/>
                <w:sz w:val="16"/>
                <w:szCs w:val="18"/>
              </w:rPr>
              <w:t>Enzyme</w:t>
            </w:r>
          </w:p>
        </w:tc>
        <w:tc>
          <w:tcPr>
            <w:tcW w:w="12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AEFB93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b/>
                <w:sz w:val="16"/>
                <w:szCs w:val="18"/>
              </w:rPr>
            </w:pPr>
            <w:r w:rsidRPr="006F16C5">
              <w:rPr>
                <w:rFonts w:ascii="Times New Roman" w:hAnsi="Times New Roman"/>
                <w:b/>
                <w:sz w:val="16"/>
                <w:szCs w:val="18"/>
              </w:rPr>
              <w:t>Products (bp)</w:t>
            </w:r>
          </w:p>
        </w:tc>
      </w:tr>
      <w:tr w:rsidR="006F16C5" w:rsidRPr="00700141" w14:paraId="34A42D50" w14:textId="77777777" w:rsidTr="006F16C5">
        <w:trPr>
          <w:trHeight w:hRule="exact" w:val="340"/>
        </w:trPr>
        <w:tc>
          <w:tcPr>
            <w:tcW w:w="993" w:type="dxa"/>
            <w:vMerge w:val="restart"/>
            <w:tcBorders>
              <w:bottom w:val="nil"/>
            </w:tcBorders>
            <w:shd w:val="clear" w:color="auto" w:fill="auto"/>
          </w:tcPr>
          <w:p w14:paraId="3C40B980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6F16C5">
              <w:rPr>
                <w:rFonts w:ascii="Times New Roman" w:eastAsia="DengXian" w:hAnsi="Times New Roman"/>
                <w:sz w:val="15"/>
                <w:szCs w:val="15"/>
              </w:rPr>
              <w:t>Sequencing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auto"/>
            <w:vAlign w:val="center"/>
          </w:tcPr>
          <w:p w14:paraId="1A1938B2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i/>
                <w:sz w:val="15"/>
                <w:szCs w:val="15"/>
              </w:rPr>
            </w:pPr>
            <w:r w:rsidRPr="006F16C5">
              <w:rPr>
                <w:rFonts w:ascii="Times New Roman" w:hAnsi="Times New Roman"/>
                <w:i/>
                <w:sz w:val="15"/>
                <w:szCs w:val="15"/>
              </w:rPr>
              <w:t>CYP82E4</w:t>
            </w:r>
          </w:p>
        </w:tc>
        <w:tc>
          <w:tcPr>
            <w:tcW w:w="1417" w:type="dxa"/>
            <w:tcBorders>
              <w:bottom w:val="nil"/>
            </w:tcBorders>
            <w:shd w:val="clear" w:color="auto" w:fill="auto"/>
            <w:vAlign w:val="center"/>
          </w:tcPr>
          <w:p w14:paraId="54A0CC4B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6F16C5">
              <w:rPr>
                <w:rFonts w:ascii="Times New Roman" w:hAnsi="Times New Roman"/>
                <w:sz w:val="15"/>
                <w:szCs w:val="15"/>
              </w:rPr>
              <w:t>Tilling-E4-F-2</w:t>
            </w:r>
          </w:p>
        </w:tc>
        <w:tc>
          <w:tcPr>
            <w:tcW w:w="2835" w:type="dxa"/>
            <w:tcBorders>
              <w:bottom w:val="nil"/>
            </w:tcBorders>
            <w:shd w:val="clear" w:color="auto" w:fill="auto"/>
            <w:vAlign w:val="center"/>
          </w:tcPr>
          <w:p w14:paraId="37CA4BF6" w14:textId="51938532" w:rsidR="00A03D4B" w:rsidRPr="006F16C5" w:rsidRDefault="003B64D3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1"/>
              </w:rPr>
            </w:pPr>
            <w:r w:rsidRPr="006F16C5">
              <w:rPr>
                <w:rFonts w:ascii="Times New Roman" w:hAnsi="Times New Roman"/>
                <w:sz w:val="11"/>
                <w:szCs w:val="11"/>
              </w:rPr>
              <w:t>5’-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TTTTCTATTTCGGTACGAC</w:t>
            </w:r>
            <w:r w:rsidRPr="006F16C5">
              <w:rPr>
                <w:rFonts w:ascii="Times New Roman" w:hAnsi="Times New Roman"/>
                <w:sz w:val="11"/>
                <w:szCs w:val="11"/>
              </w:rPr>
              <w:t>-3’</w:t>
            </w:r>
          </w:p>
        </w:tc>
        <w:tc>
          <w:tcPr>
            <w:tcW w:w="1418" w:type="dxa"/>
            <w:tcBorders>
              <w:bottom w:val="nil"/>
            </w:tcBorders>
            <w:shd w:val="clear" w:color="auto" w:fill="auto"/>
            <w:vAlign w:val="center"/>
          </w:tcPr>
          <w:p w14:paraId="66D0F9BA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8"/>
              </w:rPr>
            </w:pPr>
            <w:r w:rsidRPr="006F16C5">
              <w:rPr>
                <w:rFonts w:ascii="Times New Roman" w:hAnsi="Times New Roman"/>
                <w:sz w:val="15"/>
                <w:szCs w:val="18"/>
              </w:rPr>
              <w:t>Tilling-E4-R-2</w:t>
            </w:r>
          </w:p>
        </w:tc>
        <w:tc>
          <w:tcPr>
            <w:tcW w:w="3118" w:type="dxa"/>
            <w:tcBorders>
              <w:bottom w:val="nil"/>
            </w:tcBorders>
            <w:shd w:val="clear" w:color="auto" w:fill="auto"/>
            <w:vAlign w:val="center"/>
          </w:tcPr>
          <w:p w14:paraId="7A093AD8" w14:textId="1FF6A147" w:rsidR="00A03D4B" w:rsidRPr="006F16C5" w:rsidRDefault="003B64D3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1"/>
              </w:rPr>
            </w:pPr>
            <w:r w:rsidRPr="006F16C5">
              <w:rPr>
                <w:rFonts w:ascii="Times New Roman" w:hAnsi="Times New Roman"/>
                <w:sz w:val="11"/>
                <w:szCs w:val="11"/>
              </w:rPr>
              <w:t>5’-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TAACTTTACAGTTGCTCCA</w:t>
            </w:r>
            <w:r w:rsidRPr="006F16C5">
              <w:rPr>
                <w:rFonts w:ascii="Times New Roman" w:hAnsi="Times New Roman"/>
                <w:sz w:val="11"/>
                <w:szCs w:val="11"/>
              </w:rPr>
              <w:t>-3’</w:t>
            </w:r>
          </w:p>
        </w:tc>
        <w:tc>
          <w:tcPr>
            <w:tcW w:w="851" w:type="dxa"/>
            <w:tcBorders>
              <w:bottom w:val="nil"/>
            </w:tcBorders>
            <w:shd w:val="clear" w:color="auto" w:fill="auto"/>
            <w:vAlign w:val="center"/>
          </w:tcPr>
          <w:p w14:paraId="4F236E59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6"/>
                <w:szCs w:val="18"/>
              </w:rPr>
            </w:pPr>
            <w:r w:rsidRPr="006F16C5">
              <w:rPr>
                <w:rFonts w:ascii="Times New Roman" w:hAnsi="Times New Roman"/>
                <w:sz w:val="16"/>
                <w:szCs w:val="18"/>
              </w:rPr>
              <w:t> </w:t>
            </w:r>
          </w:p>
        </w:tc>
        <w:tc>
          <w:tcPr>
            <w:tcW w:w="1242" w:type="dxa"/>
            <w:tcBorders>
              <w:bottom w:val="nil"/>
            </w:tcBorders>
            <w:shd w:val="clear" w:color="auto" w:fill="auto"/>
            <w:vAlign w:val="center"/>
          </w:tcPr>
          <w:p w14:paraId="1D4D2C2B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6"/>
                <w:szCs w:val="18"/>
              </w:rPr>
            </w:pPr>
            <w:r w:rsidRPr="006F16C5">
              <w:rPr>
                <w:rFonts w:ascii="Times New Roman" w:hAnsi="Times New Roman"/>
                <w:sz w:val="16"/>
                <w:szCs w:val="18"/>
              </w:rPr>
              <w:t> </w:t>
            </w:r>
          </w:p>
        </w:tc>
      </w:tr>
      <w:tr w:rsidR="006F16C5" w:rsidRPr="00700141" w14:paraId="7AAF875F" w14:textId="77777777" w:rsidTr="006F16C5">
        <w:trPr>
          <w:trHeight w:hRule="exact" w:val="340"/>
        </w:trPr>
        <w:tc>
          <w:tcPr>
            <w:tcW w:w="993" w:type="dxa"/>
            <w:vMerge/>
            <w:tcBorders>
              <w:top w:val="nil"/>
              <w:bottom w:val="nil"/>
            </w:tcBorders>
            <w:shd w:val="clear" w:color="auto" w:fill="auto"/>
          </w:tcPr>
          <w:p w14:paraId="196B18AD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C9E6AAE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i/>
                <w:sz w:val="15"/>
                <w:szCs w:val="15"/>
              </w:rPr>
            </w:pPr>
            <w:r w:rsidRPr="006F16C5">
              <w:rPr>
                <w:rFonts w:ascii="Times New Roman" w:hAnsi="Times New Roman"/>
                <w:i/>
                <w:sz w:val="15"/>
                <w:szCs w:val="15"/>
              </w:rPr>
              <w:t>CYP82E5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46F7A24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6F16C5">
              <w:rPr>
                <w:rFonts w:ascii="Times New Roman" w:hAnsi="Times New Roman"/>
                <w:sz w:val="15"/>
                <w:szCs w:val="15"/>
              </w:rPr>
              <w:t>Tilling-E5-F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3AD8441" w14:textId="7406D15C" w:rsidR="00A03D4B" w:rsidRPr="006F16C5" w:rsidRDefault="003B64D3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1"/>
              </w:rPr>
            </w:pPr>
            <w:r w:rsidRPr="006F16C5">
              <w:rPr>
                <w:rFonts w:ascii="Times New Roman" w:hAnsi="Times New Roman"/>
                <w:sz w:val="11"/>
                <w:szCs w:val="11"/>
              </w:rPr>
              <w:t>5’-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GGTAATTTTGTATTTATTATATTATGCG</w:t>
            </w:r>
            <w:r w:rsidRPr="006F16C5">
              <w:rPr>
                <w:rFonts w:ascii="Times New Roman" w:hAnsi="Times New Roman"/>
                <w:sz w:val="11"/>
                <w:szCs w:val="11"/>
              </w:rPr>
              <w:t>-3’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2B78EE7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8"/>
              </w:rPr>
            </w:pPr>
            <w:r w:rsidRPr="006F16C5">
              <w:rPr>
                <w:rFonts w:ascii="Times New Roman" w:hAnsi="Times New Roman"/>
                <w:sz w:val="15"/>
                <w:szCs w:val="18"/>
              </w:rPr>
              <w:t>Tilling-E5-R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6F1ECDE" w14:textId="5395EFFE" w:rsidR="00A03D4B" w:rsidRPr="006F16C5" w:rsidRDefault="003B64D3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1"/>
              </w:rPr>
            </w:pPr>
            <w:r w:rsidRPr="006F16C5">
              <w:rPr>
                <w:rFonts w:ascii="Times New Roman" w:hAnsi="Times New Roman"/>
                <w:sz w:val="11"/>
                <w:szCs w:val="11"/>
              </w:rPr>
              <w:t>5’-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TCATCCTTAGTATTTAGATAATCTAATT</w:t>
            </w:r>
            <w:r w:rsidRPr="006F16C5">
              <w:rPr>
                <w:rFonts w:ascii="Times New Roman" w:hAnsi="Times New Roman"/>
                <w:sz w:val="11"/>
                <w:szCs w:val="11"/>
              </w:rPr>
              <w:t>-3’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A18B5ED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6"/>
                <w:szCs w:val="18"/>
              </w:rPr>
            </w:pPr>
            <w:r w:rsidRPr="006F16C5">
              <w:rPr>
                <w:rFonts w:ascii="Times New Roman" w:hAnsi="Times New Roman"/>
                <w:sz w:val="16"/>
                <w:szCs w:val="18"/>
              </w:rPr>
              <w:t> </w:t>
            </w:r>
          </w:p>
        </w:tc>
        <w:tc>
          <w:tcPr>
            <w:tcW w:w="124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107FE32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6"/>
                <w:szCs w:val="18"/>
              </w:rPr>
            </w:pPr>
            <w:r w:rsidRPr="006F16C5">
              <w:rPr>
                <w:rFonts w:ascii="Times New Roman" w:hAnsi="Times New Roman"/>
                <w:sz w:val="16"/>
                <w:szCs w:val="18"/>
              </w:rPr>
              <w:t> </w:t>
            </w:r>
          </w:p>
        </w:tc>
      </w:tr>
      <w:tr w:rsidR="006F16C5" w:rsidRPr="00700141" w14:paraId="122EDB98" w14:textId="77777777" w:rsidTr="006F16C5">
        <w:trPr>
          <w:trHeight w:hRule="exact" w:val="340"/>
        </w:trPr>
        <w:tc>
          <w:tcPr>
            <w:tcW w:w="993" w:type="dxa"/>
            <w:vMerge/>
            <w:tcBorders>
              <w:top w:val="nil"/>
              <w:bottom w:val="nil"/>
            </w:tcBorders>
            <w:shd w:val="clear" w:color="auto" w:fill="auto"/>
          </w:tcPr>
          <w:p w14:paraId="3AE94518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20C6DAE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i/>
                <w:sz w:val="15"/>
                <w:szCs w:val="15"/>
              </w:rPr>
            </w:pPr>
            <w:r w:rsidRPr="006F16C5">
              <w:rPr>
                <w:rFonts w:ascii="Times New Roman" w:hAnsi="Times New Roman"/>
                <w:i/>
                <w:sz w:val="15"/>
                <w:szCs w:val="15"/>
              </w:rPr>
              <w:t>CYP82E10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1D87C62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6F16C5">
              <w:rPr>
                <w:rFonts w:ascii="Times New Roman" w:hAnsi="Times New Roman"/>
                <w:sz w:val="15"/>
                <w:szCs w:val="15"/>
              </w:rPr>
              <w:t>Tilling-E10-F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928A313" w14:textId="449AAD09" w:rsidR="00A03D4B" w:rsidRPr="006F16C5" w:rsidRDefault="003B64D3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1"/>
              </w:rPr>
            </w:pPr>
            <w:r w:rsidRPr="006F16C5">
              <w:rPr>
                <w:rFonts w:ascii="Times New Roman" w:hAnsi="Times New Roman"/>
                <w:sz w:val="11"/>
                <w:szCs w:val="11"/>
              </w:rPr>
              <w:t>5’-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GTCAAATACCACCTCTTAATAGTAA</w:t>
            </w:r>
            <w:r w:rsidRPr="006F16C5">
              <w:rPr>
                <w:rFonts w:ascii="Times New Roman" w:hAnsi="Times New Roman"/>
                <w:sz w:val="11"/>
                <w:szCs w:val="11"/>
              </w:rPr>
              <w:t>-3’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7050A30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8"/>
              </w:rPr>
            </w:pPr>
            <w:r w:rsidRPr="006F16C5">
              <w:rPr>
                <w:rFonts w:ascii="Times New Roman" w:hAnsi="Times New Roman"/>
                <w:sz w:val="15"/>
                <w:szCs w:val="18"/>
              </w:rPr>
              <w:t>Tilling-E10-R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76497B3" w14:textId="3A24BCE3" w:rsidR="00A03D4B" w:rsidRPr="006F16C5" w:rsidRDefault="003B64D3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1"/>
              </w:rPr>
            </w:pPr>
            <w:r w:rsidRPr="006F16C5">
              <w:rPr>
                <w:rFonts w:ascii="Times New Roman" w:hAnsi="Times New Roman"/>
                <w:sz w:val="11"/>
                <w:szCs w:val="11"/>
              </w:rPr>
              <w:t>5’-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AAAAGTCCCTATTGGTAGGAAGTGC</w:t>
            </w:r>
            <w:r w:rsidRPr="006F16C5">
              <w:rPr>
                <w:rFonts w:ascii="Times New Roman" w:hAnsi="Times New Roman"/>
                <w:sz w:val="11"/>
                <w:szCs w:val="11"/>
              </w:rPr>
              <w:t>-3’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91C73B6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6"/>
                <w:szCs w:val="18"/>
              </w:rPr>
            </w:pPr>
            <w:r w:rsidRPr="006F16C5">
              <w:rPr>
                <w:rFonts w:ascii="Times New Roman" w:hAnsi="Times New Roman"/>
                <w:sz w:val="16"/>
                <w:szCs w:val="18"/>
              </w:rPr>
              <w:t> </w:t>
            </w:r>
          </w:p>
        </w:tc>
        <w:tc>
          <w:tcPr>
            <w:tcW w:w="124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38FE41D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6"/>
                <w:szCs w:val="18"/>
              </w:rPr>
            </w:pPr>
            <w:r w:rsidRPr="006F16C5">
              <w:rPr>
                <w:rFonts w:ascii="Times New Roman" w:hAnsi="Times New Roman"/>
                <w:sz w:val="16"/>
                <w:szCs w:val="18"/>
              </w:rPr>
              <w:t> </w:t>
            </w:r>
          </w:p>
        </w:tc>
      </w:tr>
      <w:tr w:rsidR="006F16C5" w:rsidRPr="00700141" w14:paraId="24690AE5" w14:textId="77777777" w:rsidTr="006F16C5">
        <w:trPr>
          <w:trHeight w:hRule="exact" w:val="340"/>
        </w:trPr>
        <w:tc>
          <w:tcPr>
            <w:tcW w:w="99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AAB0C65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6F16C5">
              <w:rPr>
                <w:rFonts w:ascii="Times New Roman" w:eastAsia="DengXian" w:hAnsi="Times New Roman"/>
                <w:sz w:val="15"/>
                <w:szCs w:val="15"/>
              </w:rPr>
              <w:t>dCAPS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F073EAD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6F16C5">
              <w:rPr>
                <w:rFonts w:ascii="Times New Roman" w:hAnsi="Times New Roman"/>
                <w:sz w:val="15"/>
                <w:szCs w:val="15"/>
              </w:rPr>
              <w:t>E4_</w:t>
            </w:r>
            <w:r w:rsidRPr="006F16C5">
              <w:rPr>
                <w:rFonts w:ascii="Times New Roman" w:hAnsi="Times New Roman"/>
                <w:i/>
                <w:sz w:val="15"/>
                <w:szCs w:val="15"/>
              </w:rPr>
              <w:t>Xho</w:t>
            </w:r>
            <w:r w:rsidRPr="006F16C5">
              <w:rPr>
                <w:rFonts w:ascii="Times New Roman" w:hAnsi="Times New Roman"/>
                <w:sz w:val="15"/>
                <w:szCs w:val="15"/>
              </w:rPr>
              <w:t>I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3FC77B2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6F16C5">
              <w:rPr>
                <w:rFonts w:ascii="Times New Roman" w:hAnsi="Times New Roman"/>
                <w:sz w:val="15"/>
                <w:szCs w:val="15"/>
              </w:rPr>
              <w:t>E4dCAPS_F1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788C374" w14:textId="7CECFA6C" w:rsidR="00A03D4B" w:rsidRPr="006F16C5" w:rsidRDefault="003B64D3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1"/>
              </w:rPr>
            </w:pPr>
            <w:r w:rsidRPr="006F16C5">
              <w:rPr>
                <w:rFonts w:ascii="Times New Roman" w:hAnsi="Times New Roman"/>
                <w:sz w:val="11"/>
                <w:szCs w:val="11"/>
              </w:rPr>
              <w:t>5’-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TTCCAATCGTCCAGCTTTTCTTTACGGCGAT</w:t>
            </w:r>
            <w:r w:rsidRPr="006F16C5">
              <w:rPr>
                <w:rFonts w:ascii="Times New Roman" w:hAnsi="Times New Roman"/>
                <w:sz w:val="11"/>
                <w:szCs w:val="11"/>
              </w:rPr>
              <w:t>-3’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4BF002B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8"/>
              </w:rPr>
            </w:pPr>
            <w:r w:rsidRPr="006F16C5">
              <w:rPr>
                <w:rFonts w:ascii="Times New Roman" w:hAnsi="Times New Roman"/>
                <w:sz w:val="15"/>
                <w:szCs w:val="18"/>
              </w:rPr>
              <w:t>E4dCAPS_R1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E767951" w14:textId="2E6F3399" w:rsidR="00A03D4B" w:rsidRPr="006F16C5" w:rsidRDefault="003B64D3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1"/>
              </w:rPr>
            </w:pPr>
            <w:r w:rsidRPr="006F16C5">
              <w:rPr>
                <w:rFonts w:ascii="Times New Roman" w:hAnsi="Times New Roman"/>
                <w:sz w:val="11"/>
                <w:szCs w:val="11"/>
              </w:rPr>
              <w:t>5’-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AGTTAAATTTATCGTACTCGAATTTCCATCAA</w:t>
            </w:r>
            <w:r w:rsidR="00A03D4B" w:rsidRPr="006F16C5">
              <w:rPr>
                <w:rFonts w:ascii="Times New Roman" w:hAnsi="Times New Roman"/>
                <w:sz w:val="11"/>
                <w:szCs w:val="11"/>
                <w:u w:val="single"/>
              </w:rPr>
              <w:t>C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TC</w:t>
            </w:r>
            <w:r w:rsidRPr="006F16C5">
              <w:rPr>
                <w:rFonts w:ascii="Times New Roman" w:hAnsi="Times New Roman"/>
                <w:sz w:val="11"/>
                <w:szCs w:val="11"/>
              </w:rPr>
              <w:t>-3’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218F078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8"/>
              </w:rPr>
            </w:pPr>
            <w:r w:rsidRPr="006F16C5">
              <w:rPr>
                <w:rFonts w:ascii="Times New Roman" w:hAnsi="Times New Roman"/>
                <w:i/>
                <w:sz w:val="15"/>
                <w:szCs w:val="18"/>
              </w:rPr>
              <w:t>Xho</w:t>
            </w:r>
            <w:r w:rsidRPr="006F16C5">
              <w:rPr>
                <w:rFonts w:ascii="Times New Roman" w:hAnsi="Times New Roman"/>
                <w:sz w:val="15"/>
                <w:szCs w:val="18"/>
              </w:rPr>
              <w:t>I</w:t>
            </w:r>
          </w:p>
        </w:tc>
        <w:tc>
          <w:tcPr>
            <w:tcW w:w="124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1CDEF7B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8"/>
              </w:rPr>
            </w:pPr>
            <w:r w:rsidRPr="006F16C5">
              <w:rPr>
                <w:rFonts w:ascii="Times New Roman" w:hAnsi="Times New Roman"/>
                <w:sz w:val="11"/>
                <w:szCs w:val="18"/>
              </w:rPr>
              <w:t>E4:196+36; e4:232</w:t>
            </w:r>
          </w:p>
        </w:tc>
      </w:tr>
      <w:tr w:rsidR="006F16C5" w:rsidRPr="00700141" w14:paraId="1C0017CF" w14:textId="77777777" w:rsidTr="006F16C5">
        <w:trPr>
          <w:trHeight w:hRule="exact" w:val="340"/>
        </w:trPr>
        <w:tc>
          <w:tcPr>
            <w:tcW w:w="993" w:type="dxa"/>
            <w:vMerge/>
            <w:tcBorders>
              <w:top w:val="nil"/>
              <w:bottom w:val="nil"/>
            </w:tcBorders>
            <w:shd w:val="clear" w:color="auto" w:fill="auto"/>
          </w:tcPr>
          <w:p w14:paraId="6CD3A910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09BBA8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6F16C5">
              <w:rPr>
                <w:rFonts w:ascii="Times New Roman" w:hAnsi="Times New Roman"/>
                <w:sz w:val="15"/>
                <w:szCs w:val="15"/>
              </w:rPr>
              <w:t xml:space="preserve">E5_ </w:t>
            </w:r>
            <w:r w:rsidRPr="006F16C5">
              <w:rPr>
                <w:rFonts w:ascii="Times New Roman" w:hAnsi="Times New Roman"/>
                <w:i/>
                <w:sz w:val="15"/>
                <w:szCs w:val="15"/>
              </w:rPr>
              <w:t>Bal</w:t>
            </w:r>
            <w:r w:rsidRPr="006F16C5">
              <w:rPr>
                <w:rFonts w:ascii="Times New Roman" w:hAnsi="Times New Roman"/>
                <w:sz w:val="15"/>
                <w:szCs w:val="15"/>
              </w:rPr>
              <w:t>I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370E4CA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6F16C5">
              <w:rPr>
                <w:rFonts w:ascii="Times New Roman" w:hAnsi="Times New Roman"/>
                <w:sz w:val="15"/>
                <w:szCs w:val="15"/>
              </w:rPr>
              <w:t>E5dCAPS_F1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D05DB2C" w14:textId="2A4FFE5E" w:rsidR="00A03D4B" w:rsidRPr="006F16C5" w:rsidRDefault="003B64D3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1"/>
              </w:rPr>
            </w:pPr>
            <w:r w:rsidRPr="006F16C5">
              <w:rPr>
                <w:rFonts w:ascii="Times New Roman" w:hAnsi="Times New Roman"/>
                <w:sz w:val="11"/>
                <w:szCs w:val="11"/>
              </w:rPr>
              <w:t>5’-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CCTTACACTTCTCTTCTACTTCCTATGGCCC</w:t>
            </w:r>
            <w:r w:rsidRPr="006F16C5">
              <w:rPr>
                <w:rFonts w:ascii="Times New Roman" w:hAnsi="Times New Roman"/>
                <w:sz w:val="11"/>
                <w:szCs w:val="11"/>
              </w:rPr>
              <w:t>-3’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4B5ECE5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8"/>
              </w:rPr>
            </w:pPr>
            <w:r w:rsidRPr="006F16C5">
              <w:rPr>
                <w:rFonts w:ascii="Times New Roman" w:hAnsi="Times New Roman"/>
                <w:sz w:val="15"/>
                <w:szCs w:val="18"/>
              </w:rPr>
              <w:t>E5dCAPS_R1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24DD2B9" w14:textId="7B1B33F8" w:rsidR="00A03D4B" w:rsidRPr="006F16C5" w:rsidRDefault="003B64D3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1"/>
              </w:rPr>
            </w:pPr>
            <w:r w:rsidRPr="006F16C5">
              <w:rPr>
                <w:rFonts w:ascii="Times New Roman" w:hAnsi="Times New Roman"/>
                <w:sz w:val="11"/>
                <w:szCs w:val="11"/>
              </w:rPr>
              <w:t>5’-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GAATGACTAATTTTCTATTTTTT</w:t>
            </w:r>
            <w:r w:rsidR="00A03D4B" w:rsidRPr="006F16C5">
              <w:rPr>
                <w:rFonts w:ascii="Times New Roman" w:hAnsi="Times New Roman"/>
                <w:sz w:val="11"/>
                <w:szCs w:val="11"/>
                <w:u w:val="single"/>
              </w:rPr>
              <w:t>G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GC</w:t>
            </w:r>
            <w:r w:rsidRPr="006F16C5">
              <w:rPr>
                <w:rFonts w:ascii="Times New Roman" w:hAnsi="Times New Roman"/>
                <w:sz w:val="11"/>
                <w:szCs w:val="11"/>
              </w:rPr>
              <w:t>-3’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E99F2A1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8"/>
              </w:rPr>
            </w:pPr>
            <w:r w:rsidRPr="006F16C5">
              <w:rPr>
                <w:rFonts w:ascii="Times New Roman" w:hAnsi="Times New Roman"/>
                <w:i/>
                <w:sz w:val="15"/>
                <w:szCs w:val="18"/>
              </w:rPr>
              <w:t>Bal</w:t>
            </w:r>
            <w:r w:rsidRPr="006F16C5">
              <w:rPr>
                <w:rFonts w:ascii="Times New Roman" w:hAnsi="Times New Roman"/>
                <w:sz w:val="15"/>
                <w:szCs w:val="18"/>
              </w:rPr>
              <w:t>I</w:t>
            </w:r>
          </w:p>
        </w:tc>
        <w:tc>
          <w:tcPr>
            <w:tcW w:w="124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2FDC1C9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8"/>
              </w:rPr>
            </w:pPr>
            <w:r w:rsidRPr="006F16C5">
              <w:rPr>
                <w:rFonts w:ascii="Times New Roman" w:hAnsi="Times New Roman"/>
                <w:sz w:val="11"/>
                <w:szCs w:val="18"/>
              </w:rPr>
              <w:t>E5:355+25; e5:380</w:t>
            </w:r>
          </w:p>
        </w:tc>
      </w:tr>
      <w:tr w:rsidR="006F16C5" w:rsidRPr="00700141" w14:paraId="4B30CF80" w14:textId="77777777" w:rsidTr="006F16C5">
        <w:trPr>
          <w:trHeight w:hRule="exact" w:val="340"/>
        </w:trPr>
        <w:tc>
          <w:tcPr>
            <w:tcW w:w="993" w:type="dxa"/>
            <w:vMerge/>
            <w:tcBorders>
              <w:top w:val="nil"/>
              <w:bottom w:val="nil"/>
            </w:tcBorders>
            <w:shd w:val="clear" w:color="auto" w:fill="auto"/>
          </w:tcPr>
          <w:p w14:paraId="4A9E273B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053E3C4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6F16C5">
              <w:rPr>
                <w:rFonts w:ascii="Times New Roman" w:hAnsi="Times New Roman"/>
                <w:sz w:val="15"/>
                <w:szCs w:val="15"/>
              </w:rPr>
              <w:t xml:space="preserve">E10_ </w:t>
            </w:r>
            <w:r w:rsidRPr="006F16C5">
              <w:rPr>
                <w:rFonts w:ascii="Times New Roman" w:hAnsi="Times New Roman"/>
                <w:i/>
                <w:sz w:val="15"/>
                <w:szCs w:val="15"/>
              </w:rPr>
              <w:t>Bam</w:t>
            </w:r>
            <w:r w:rsidRPr="006F16C5">
              <w:rPr>
                <w:rFonts w:ascii="Times New Roman" w:hAnsi="Times New Roman"/>
                <w:sz w:val="15"/>
                <w:szCs w:val="15"/>
              </w:rPr>
              <w:t>HI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D55AE2C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6F16C5">
              <w:rPr>
                <w:rFonts w:ascii="Times New Roman" w:hAnsi="Times New Roman"/>
                <w:sz w:val="15"/>
                <w:szCs w:val="15"/>
              </w:rPr>
              <w:t>E10dCAPS_F1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B078AE6" w14:textId="59DE1CCF" w:rsidR="00A03D4B" w:rsidRPr="006F16C5" w:rsidRDefault="003B64D3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1"/>
              </w:rPr>
            </w:pPr>
            <w:r w:rsidRPr="006F16C5">
              <w:rPr>
                <w:rFonts w:ascii="Times New Roman" w:hAnsi="Times New Roman"/>
                <w:sz w:val="11"/>
                <w:szCs w:val="11"/>
              </w:rPr>
              <w:t>5’-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GTGAAATTCAGACGAGCATTAAGAA</w:t>
            </w:r>
            <w:r w:rsidRPr="006F16C5">
              <w:rPr>
                <w:rFonts w:ascii="Times New Roman" w:hAnsi="Times New Roman"/>
                <w:sz w:val="11"/>
                <w:szCs w:val="11"/>
              </w:rPr>
              <w:t>-3’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B688D3E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8"/>
              </w:rPr>
            </w:pPr>
            <w:r w:rsidRPr="006F16C5">
              <w:rPr>
                <w:rFonts w:ascii="Times New Roman" w:hAnsi="Times New Roman"/>
                <w:sz w:val="15"/>
                <w:szCs w:val="18"/>
              </w:rPr>
              <w:t>E10dCAPS_R1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4FF6EBF" w14:textId="5DA5A48F" w:rsidR="00A03D4B" w:rsidRPr="006F16C5" w:rsidRDefault="003B64D3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1"/>
              </w:rPr>
            </w:pPr>
            <w:r w:rsidRPr="006F16C5">
              <w:rPr>
                <w:rFonts w:ascii="Times New Roman" w:hAnsi="Times New Roman"/>
                <w:sz w:val="11"/>
                <w:szCs w:val="11"/>
              </w:rPr>
              <w:t>5’-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TTTGAACAATGGAATTGGAAAAG</w:t>
            </w:r>
            <w:r w:rsidR="00A03D4B" w:rsidRPr="006F16C5">
              <w:rPr>
                <w:rFonts w:ascii="Times New Roman" w:hAnsi="Times New Roman"/>
                <w:sz w:val="11"/>
                <w:szCs w:val="11"/>
                <w:u w:val="single"/>
              </w:rPr>
              <w:t>G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ATC</w:t>
            </w:r>
            <w:r w:rsidRPr="006F16C5">
              <w:rPr>
                <w:rFonts w:ascii="Times New Roman" w:hAnsi="Times New Roman"/>
                <w:sz w:val="11"/>
                <w:szCs w:val="11"/>
              </w:rPr>
              <w:t>-3’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6486C86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8"/>
              </w:rPr>
            </w:pPr>
            <w:r w:rsidRPr="006F16C5">
              <w:rPr>
                <w:rFonts w:ascii="Times New Roman" w:hAnsi="Times New Roman"/>
                <w:i/>
                <w:sz w:val="15"/>
                <w:szCs w:val="18"/>
              </w:rPr>
              <w:t>Bam</w:t>
            </w:r>
            <w:r w:rsidRPr="006F16C5">
              <w:rPr>
                <w:rFonts w:ascii="Times New Roman" w:hAnsi="Times New Roman"/>
                <w:sz w:val="15"/>
                <w:szCs w:val="18"/>
              </w:rPr>
              <w:t>HI</w:t>
            </w:r>
          </w:p>
        </w:tc>
        <w:tc>
          <w:tcPr>
            <w:tcW w:w="124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3785A66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8"/>
              </w:rPr>
            </w:pPr>
            <w:r w:rsidRPr="006F16C5">
              <w:rPr>
                <w:rFonts w:ascii="Times New Roman" w:hAnsi="Times New Roman"/>
                <w:sz w:val="11"/>
                <w:szCs w:val="18"/>
              </w:rPr>
              <w:t>E10:219+26; e10:245</w:t>
            </w:r>
          </w:p>
        </w:tc>
      </w:tr>
      <w:tr w:rsidR="006F16C5" w:rsidRPr="00700141" w14:paraId="1C23BE44" w14:textId="77777777" w:rsidTr="006F16C5">
        <w:trPr>
          <w:trHeight w:hRule="exact" w:val="340"/>
        </w:trPr>
        <w:tc>
          <w:tcPr>
            <w:tcW w:w="99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A95302D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6F16C5">
              <w:rPr>
                <w:rFonts w:ascii="Times New Roman" w:eastAsia="DengXian" w:hAnsi="Times New Roman"/>
                <w:sz w:val="15"/>
                <w:szCs w:val="15"/>
              </w:rPr>
              <w:t>qRT-PCR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865FD8C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i/>
                <w:sz w:val="15"/>
                <w:szCs w:val="15"/>
              </w:rPr>
            </w:pPr>
            <w:r w:rsidRPr="006F16C5">
              <w:rPr>
                <w:rFonts w:ascii="Times New Roman" w:hAnsi="Times New Roman"/>
                <w:i/>
                <w:sz w:val="15"/>
                <w:szCs w:val="15"/>
              </w:rPr>
              <w:t>CYP82E4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BBCBD79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6F16C5">
              <w:rPr>
                <w:rFonts w:ascii="Times New Roman" w:hAnsi="Times New Roman"/>
                <w:sz w:val="15"/>
                <w:szCs w:val="15"/>
              </w:rPr>
              <w:t>CYP82E4q_F_1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2BDAE16" w14:textId="39042809" w:rsidR="00A03D4B" w:rsidRPr="006F16C5" w:rsidRDefault="003B64D3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1"/>
              </w:rPr>
            </w:pPr>
            <w:r w:rsidRPr="006F16C5">
              <w:rPr>
                <w:rFonts w:ascii="Times New Roman" w:hAnsi="Times New Roman"/>
                <w:sz w:val="11"/>
                <w:szCs w:val="11"/>
              </w:rPr>
              <w:t>5’-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CATTGCTACTGATATTGACTTT</w:t>
            </w:r>
            <w:r w:rsidRPr="006F16C5">
              <w:rPr>
                <w:rFonts w:ascii="Times New Roman" w:hAnsi="Times New Roman"/>
                <w:sz w:val="11"/>
                <w:szCs w:val="11"/>
              </w:rPr>
              <w:t>-3’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1CC67BE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8"/>
              </w:rPr>
            </w:pPr>
            <w:r w:rsidRPr="006F16C5">
              <w:rPr>
                <w:rFonts w:ascii="Times New Roman" w:hAnsi="Times New Roman"/>
                <w:sz w:val="15"/>
                <w:szCs w:val="18"/>
              </w:rPr>
              <w:t>CYP82E4q_R_1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9B4D77D" w14:textId="36A6D858" w:rsidR="00A03D4B" w:rsidRPr="006F16C5" w:rsidRDefault="003B64D3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1"/>
              </w:rPr>
            </w:pPr>
            <w:r w:rsidRPr="006F16C5">
              <w:rPr>
                <w:rFonts w:ascii="Times New Roman" w:hAnsi="Times New Roman"/>
                <w:sz w:val="11"/>
                <w:szCs w:val="11"/>
              </w:rPr>
              <w:t>5’-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GCGCTATTATCAGTTCCAC</w:t>
            </w:r>
            <w:r w:rsidRPr="006F16C5">
              <w:rPr>
                <w:rFonts w:ascii="Times New Roman" w:hAnsi="Times New Roman"/>
                <w:sz w:val="11"/>
                <w:szCs w:val="11"/>
              </w:rPr>
              <w:t>-3’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9BBACBB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6"/>
                <w:szCs w:val="18"/>
              </w:rPr>
            </w:pPr>
            <w:r w:rsidRPr="006F16C5">
              <w:rPr>
                <w:rFonts w:ascii="Times New Roman" w:hAnsi="Times New Roman"/>
                <w:sz w:val="16"/>
                <w:szCs w:val="18"/>
              </w:rPr>
              <w:t> </w:t>
            </w:r>
          </w:p>
        </w:tc>
        <w:tc>
          <w:tcPr>
            <w:tcW w:w="124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FDE3F00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6"/>
                <w:szCs w:val="18"/>
              </w:rPr>
            </w:pPr>
            <w:r w:rsidRPr="006F16C5">
              <w:rPr>
                <w:rFonts w:ascii="Times New Roman" w:hAnsi="Times New Roman"/>
                <w:sz w:val="16"/>
                <w:szCs w:val="18"/>
              </w:rPr>
              <w:t> </w:t>
            </w:r>
          </w:p>
        </w:tc>
      </w:tr>
      <w:tr w:rsidR="006F16C5" w:rsidRPr="00700141" w14:paraId="6A7E5EB0" w14:textId="77777777" w:rsidTr="006F16C5">
        <w:trPr>
          <w:trHeight w:hRule="exact" w:val="340"/>
        </w:trPr>
        <w:tc>
          <w:tcPr>
            <w:tcW w:w="993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246F352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6F1689C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i/>
                <w:sz w:val="15"/>
                <w:szCs w:val="15"/>
              </w:rPr>
            </w:pPr>
            <w:r w:rsidRPr="006F16C5">
              <w:rPr>
                <w:rFonts w:ascii="Times New Roman" w:hAnsi="Times New Roman"/>
                <w:i/>
                <w:sz w:val="15"/>
                <w:szCs w:val="15"/>
              </w:rPr>
              <w:t>CYP82E5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646D7A7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6F16C5">
              <w:rPr>
                <w:rFonts w:ascii="Times New Roman" w:hAnsi="Times New Roman"/>
                <w:sz w:val="15"/>
                <w:szCs w:val="15"/>
              </w:rPr>
              <w:t>CYP82E5q_F_1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6CBF73D" w14:textId="6F80BE41" w:rsidR="00A03D4B" w:rsidRPr="006F16C5" w:rsidRDefault="003B64D3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1"/>
              </w:rPr>
            </w:pPr>
            <w:r w:rsidRPr="006F16C5">
              <w:rPr>
                <w:rFonts w:ascii="Times New Roman" w:hAnsi="Times New Roman"/>
                <w:sz w:val="11"/>
                <w:szCs w:val="11"/>
              </w:rPr>
              <w:t>5’-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CTTCGCTGATGATATTGACTAC</w:t>
            </w:r>
            <w:r w:rsidRPr="006F16C5">
              <w:rPr>
                <w:rFonts w:ascii="Times New Roman" w:hAnsi="Times New Roman"/>
                <w:sz w:val="11"/>
                <w:szCs w:val="11"/>
              </w:rPr>
              <w:t>-3’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9D8A344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8"/>
              </w:rPr>
            </w:pPr>
            <w:r w:rsidRPr="006F16C5">
              <w:rPr>
                <w:rFonts w:ascii="Times New Roman" w:hAnsi="Times New Roman"/>
                <w:sz w:val="15"/>
                <w:szCs w:val="18"/>
              </w:rPr>
              <w:t>CYP82E5q_R_1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6FC6C2E" w14:textId="39C66C01" w:rsidR="00A03D4B" w:rsidRPr="006F16C5" w:rsidRDefault="003B64D3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1"/>
              </w:rPr>
            </w:pPr>
            <w:r w:rsidRPr="006F16C5">
              <w:rPr>
                <w:rFonts w:ascii="Times New Roman" w:hAnsi="Times New Roman"/>
                <w:sz w:val="11"/>
                <w:szCs w:val="11"/>
              </w:rPr>
              <w:t>5’-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CCGTAATTGTCACTTCTAC</w:t>
            </w:r>
            <w:r w:rsidRPr="006F16C5">
              <w:rPr>
                <w:rFonts w:ascii="Times New Roman" w:hAnsi="Times New Roman"/>
                <w:sz w:val="11"/>
                <w:szCs w:val="11"/>
              </w:rPr>
              <w:t>-3’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CCED996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6"/>
                <w:szCs w:val="18"/>
              </w:rPr>
            </w:pPr>
            <w:r w:rsidRPr="006F16C5">
              <w:rPr>
                <w:rFonts w:ascii="Times New Roman" w:hAnsi="Times New Roman"/>
                <w:sz w:val="16"/>
                <w:szCs w:val="18"/>
              </w:rPr>
              <w:t> </w:t>
            </w:r>
          </w:p>
        </w:tc>
        <w:tc>
          <w:tcPr>
            <w:tcW w:w="124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67DFDCC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6"/>
                <w:szCs w:val="18"/>
              </w:rPr>
            </w:pPr>
            <w:r w:rsidRPr="006F16C5">
              <w:rPr>
                <w:rFonts w:ascii="Times New Roman" w:hAnsi="Times New Roman"/>
                <w:sz w:val="16"/>
                <w:szCs w:val="18"/>
              </w:rPr>
              <w:t> </w:t>
            </w:r>
          </w:p>
        </w:tc>
      </w:tr>
      <w:tr w:rsidR="006F16C5" w:rsidRPr="00700141" w14:paraId="4BD636E4" w14:textId="77777777" w:rsidTr="006F16C5">
        <w:trPr>
          <w:trHeight w:hRule="exact" w:val="340"/>
        </w:trPr>
        <w:tc>
          <w:tcPr>
            <w:tcW w:w="993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D036F24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7CB6C74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i/>
                <w:sz w:val="15"/>
                <w:szCs w:val="15"/>
              </w:rPr>
            </w:pPr>
            <w:r w:rsidRPr="006F16C5">
              <w:rPr>
                <w:rFonts w:ascii="Times New Roman" w:hAnsi="Times New Roman"/>
                <w:i/>
                <w:sz w:val="15"/>
                <w:szCs w:val="15"/>
              </w:rPr>
              <w:t>CYP82E10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20C76B5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6F16C5">
              <w:rPr>
                <w:rFonts w:ascii="Times New Roman" w:hAnsi="Times New Roman"/>
                <w:sz w:val="15"/>
                <w:szCs w:val="15"/>
              </w:rPr>
              <w:t>CYP82E10q_F_1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332CC0E" w14:textId="390FAD6A" w:rsidR="00A03D4B" w:rsidRPr="006F16C5" w:rsidRDefault="003B64D3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1"/>
              </w:rPr>
            </w:pPr>
            <w:r w:rsidRPr="006F16C5">
              <w:rPr>
                <w:rFonts w:ascii="Times New Roman" w:hAnsi="Times New Roman"/>
                <w:sz w:val="11"/>
                <w:szCs w:val="11"/>
              </w:rPr>
              <w:t>5’-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TTTCGCTGCTGATATTGACTTT</w:t>
            </w:r>
            <w:r w:rsidRPr="006F16C5">
              <w:rPr>
                <w:rFonts w:ascii="Times New Roman" w:hAnsi="Times New Roman"/>
                <w:sz w:val="11"/>
                <w:szCs w:val="11"/>
              </w:rPr>
              <w:t>-3’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ECB07CE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8"/>
              </w:rPr>
            </w:pPr>
            <w:r w:rsidRPr="006F16C5">
              <w:rPr>
                <w:rFonts w:ascii="Times New Roman" w:hAnsi="Times New Roman"/>
                <w:sz w:val="15"/>
                <w:szCs w:val="18"/>
              </w:rPr>
              <w:t>CYP82E10q_R_1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DF7580D" w14:textId="0C2A3982" w:rsidR="00A03D4B" w:rsidRPr="006F16C5" w:rsidRDefault="003B64D3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1"/>
              </w:rPr>
            </w:pPr>
            <w:r w:rsidRPr="006F16C5">
              <w:rPr>
                <w:rFonts w:ascii="Times New Roman" w:hAnsi="Times New Roman"/>
                <w:sz w:val="11"/>
                <w:szCs w:val="11"/>
              </w:rPr>
              <w:t>5’-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GCGTAATTACCACTTCTAT</w:t>
            </w:r>
            <w:r w:rsidRPr="006F16C5">
              <w:rPr>
                <w:rFonts w:ascii="Times New Roman" w:hAnsi="Times New Roman"/>
                <w:sz w:val="11"/>
                <w:szCs w:val="11"/>
              </w:rPr>
              <w:t>-3’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4F9F26C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6"/>
                <w:szCs w:val="18"/>
              </w:rPr>
            </w:pPr>
            <w:r w:rsidRPr="006F16C5">
              <w:rPr>
                <w:rFonts w:ascii="Times New Roman" w:hAnsi="Times New Roman"/>
                <w:sz w:val="16"/>
                <w:szCs w:val="18"/>
              </w:rPr>
              <w:t> </w:t>
            </w:r>
          </w:p>
        </w:tc>
        <w:tc>
          <w:tcPr>
            <w:tcW w:w="124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3D5CAE9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6"/>
                <w:szCs w:val="18"/>
              </w:rPr>
            </w:pPr>
            <w:r w:rsidRPr="006F16C5">
              <w:rPr>
                <w:rFonts w:ascii="Times New Roman" w:hAnsi="Times New Roman"/>
                <w:sz w:val="16"/>
                <w:szCs w:val="18"/>
              </w:rPr>
              <w:t> </w:t>
            </w:r>
          </w:p>
        </w:tc>
      </w:tr>
      <w:tr w:rsidR="006F16C5" w:rsidRPr="00700141" w14:paraId="78EBC59C" w14:textId="77777777" w:rsidTr="006F16C5">
        <w:trPr>
          <w:trHeight w:hRule="exact" w:val="340"/>
        </w:trPr>
        <w:tc>
          <w:tcPr>
            <w:tcW w:w="993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404B865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422E649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i/>
                <w:sz w:val="15"/>
                <w:szCs w:val="15"/>
              </w:rPr>
            </w:pPr>
            <w:r w:rsidRPr="006F16C5">
              <w:rPr>
                <w:rFonts w:ascii="Times New Roman" w:hAnsi="Times New Roman"/>
                <w:i/>
                <w:sz w:val="15"/>
                <w:szCs w:val="15"/>
              </w:rPr>
              <w:t>NtPMT1a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9E9786D" w14:textId="393710EC" w:rsidR="00A03D4B" w:rsidRPr="006F16C5" w:rsidRDefault="006F16C5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6F16C5">
              <w:rPr>
                <w:rFonts w:ascii="Times New Roman" w:hAnsi="Times New Roman"/>
                <w:sz w:val="15"/>
                <w:szCs w:val="15"/>
              </w:rPr>
              <w:t>PMT1</w:t>
            </w:r>
            <w:r w:rsidR="00A03D4B" w:rsidRPr="006F16C5">
              <w:rPr>
                <w:rFonts w:ascii="Times New Roman" w:hAnsi="Times New Roman"/>
                <w:sz w:val="15"/>
                <w:szCs w:val="15"/>
              </w:rPr>
              <w:t>aqF1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CBDDBD2" w14:textId="4FCB4E8B" w:rsidR="00A03D4B" w:rsidRPr="006F16C5" w:rsidRDefault="003B64D3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1"/>
              </w:rPr>
            </w:pPr>
            <w:r w:rsidRPr="006F16C5">
              <w:rPr>
                <w:rFonts w:ascii="Times New Roman" w:hAnsi="Times New Roman"/>
                <w:sz w:val="11"/>
                <w:szCs w:val="11"/>
              </w:rPr>
              <w:t>5’-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AAATGGCACTTCTGAACACCTC</w:t>
            </w:r>
            <w:r w:rsidRPr="006F16C5">
              <w:rPr>
                <w:rFonts w:ascii="Times New Roman" w:hAnsi="Times New Roman"/>
                <w:sz w:val="11"/>
                <w:szCs w:val="11"/>
              </w:rPr>
              <w:t>-3’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AA6C241" w14:textId="14CA8DC1" w:rsidR="00A03D4B" w:rsidRPr="006F16C5" w:rsidRDefault="006F16C5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8"/>
              </w:rPr>
            </w:pPr>
            <w:r w:rsidRPr="006F16C5">
              <w:rPr>
                <w:rFonts w:ascii="Times New Roman" w:hAnsi="Times New Roman"/>
                <w:sz w:val="15"/>
                <w:szCs w:val="18"/>
              </w:rPr>
              <w:t>PMT1</w:t>
            </w:r>
            <w:r w:rsidR="00A03D4B" w:rsidRPr="006F16C5">
              <w:rPr>
                <w:rFonts w:ascii="Times New Roman" w:hAnsi="Times New Roman"/>
                <w:sz w:val="15"/>
                <w:szCs w:val="18"/>
              </w:rPr>
              <w:t>aqR1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A7735F2" w14:textId="4AECED38" w:rsidR="00A03D4B" w:rsidRPr="006F16C5" w:rsidRDefault="003B64D3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1"/>
              </w:rPr>
            </w:pPr>
            <w:r w:rsidRPr="006F16C5">
              <w:rPr>
                <w:rFonts w:ascii="Times New Roman" w:hAnsi="Times New Roman"/>
                <w:sz w:val="11"/>
                <w:szCs w:val="11"/>
              </w:rPr>
              <w:t>5’-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CCCATTCTGGTGGCCGTTCC</w:t>
            </w:r>
            <w:r w:rsidRPr="006F16C5">
              <w:rPr>
                <w:rFonts w:ascii="Times New Roman" w:hAnsi="Times New Roman"/>
                <w:sz w:val="11"/>
                <w:szCs w:val="11"/>
              </w:rPr>
              <w:t>-3’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A5D41D4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6"/>
                <w:szCs w:val="18"/>
              </w:rPr>
            </w:pPr>
            <w:r w:rsidRPr="006F16C5">
              <w:rPr>
                <w:rFonts w:ascii="Times New Roman" w:hAnsi="Times New Roman"/>
                <w:sz w:val="16"/>
                <w:szCs w:val="18"/>
              </w:rPr>
              <w:t> </w:t>
            </w:r>
          </w:p>
        </w:tc>
        <w:tc>
          <w:tcPr>
            <w:tcW w:w="124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6B355B5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6"/>
                <w:szCs w:val="18"/>
              </w:rPr>
            </w:pPr>
            <w:r w:rsidRPr="006F16C5">
              <w:rPr>
                <w:rFonts w:ascii="Times New Roman" w:hAnsi="Times New Roman"/>
                <w:sz w:val="16"/>
                <w:szCs w:val="18"/>
              </w:rPr>
              <w:t> </w:t>
            </w:r>
          </w:p>
        </w:tc>
      </w:tr>
      <w:tr w:rsidR="006F16C5" w:rsidRPr="00700141" w14:paraId="4F5205A0" w14:textId="77777777" w:rsidTr="006F16C5">
        <w:trPr>
          <w:trHeight w:hRule="exact" w:val="340"/>
        </w:trPr>
        <w:tc>
          <w:tcPr>
            <w:tcW w:w="993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808EF1B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9C994FB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i/>
                <w:sz w:val="15"/>
                <w:szCs w:val="15"/>
              </w:rPr>
            </w:pPr>
            <w:r w:rsidRPr="006F16C5">
              <w:rPr>
                <w:rFonts w:ascii="Times New Roman" w:hAnsi="Times New Roman"/>
                <w:i/>
                <w:sz w:val="15"/>
                <w:szCs w:val="15"/>
              </w:rPr>
              <w:t>NtQPT2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565478A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6F16C5">
              <w:rPr>
                <w:rFonts w:ascii="Times New Roman" w:hAnsi="Times New Roman"/>
                <w:sz w:val="15"/>
                <w:szCs w:val="15"/>
              </w:rPr>
              <w:t>QPT2-F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9763141" w14:textId="45911C63" w:rsidR="00A03D4B" w:rsidRPr="006F16C5" w:rsidRDefault="003B64D3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1"/>
              </w:rPr>
            </w:pPr>
            <w:r w:rsidRPr="006F16C5">
              <w:rPr>
                <w:rFonts w:ascii="Times New Roman" w:hAnsi="Times New Roman"/>
                <w:sz w:val="11"/>
                <w:szCs w:val="11"/>
              </w:rPr>
              <w:t>5’-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TACAAGAGTGGAGTCATTAGAG</w:t>
            </w:r>
            <w:r w:rsidRPr="006F16C5">
              <w:rPr>
                <w:rFonts w:ascii="Times New Roman" w:hAnsi="Times New Roman"/>
                <w:sz w:val="11"/>
                <w:szCs w:val="11"/>
              </w:rPr>
              <w:t>-3’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64C6654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8"/>
              </w:rPr>
            </w:pPr>
            <w:r w:rsidRPr="006F16C5">
              <w:rPr>
                <w:rFonts w:ascii="Times New Roman" w:hAnsi="Times New Roman"/>
                <w:sz w:val="15"/>
                <w:szCs w:val="18"/>
              </w:rPr>
              <w:t>QPT2-R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BFE6494" w14:textId="7E5551A2" w:rsidR="00A03D4B" w:rsidRPr="006F16C5" w:rsidRDefault="003B64D3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1"/>
              </w:rPr>
            </w:pPr>
            <w:r w:rsidRPr="006F16C5">
              <w:rPr>
                <w:rFonts w:ascii="Times New Roman" w:hAnsi="Times New Roman"/>
                <w:sz w:val="11"/>
                <w:szCs w:val="11"/>
              </w:rPr>
              <w:t>5’-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GCAAGTGCAATTCCTGCTATG</w:t>
            </w:r>
            <w:r w:rsidRPr="006F16C5">
              <w:rPr>
                <w:rFonts w:ascii="Times New Roman" w:hAnsi="Times New Roman"/>
                <w:sz w:val="11"/>
                <w:szCs w:val="11"/>
              </w:rPr>
              <w:t>-3’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9656738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6"/>
                <w:szCs w:val="18"/>
              </w:rPr>
            </w:pPr>
            <w:r w:rsidRPr="006F16C5">
              <w:rPr>
                <w:rFonts w:ascii="Times New Roman" w:hAnsi="Times New Roman"/>
                <w:sz w:val="16"/>
                <w:szCs w:val="18"/>
              </w:rPr>
              <w:t> </w:t>
            </w:r>
          </w:p>
        </w:tc>
        <w:tc>
          <w:tcPr>
            <w:tcW w:w="124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235A6F0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6"/>
                <w:szCs w:val="18"/>
              </w:rPr>
            </w:pPr>
            <w:r w:rsidRPr="006F16C5">
              <w:rPr>
                <w:rFonts w:ascii="Times New Roman" w:hAnsi="Times New Roman"/>
                <w:sz w:val="16"/>
                <w:szCs w:val="18"/>
              </w:rPr>
              <w:t> </w:t>
            </w:r>
          </w:p>
        </w:tc>
      </w:tr>
      <w:tr w:rsidR="006F16C5" w:rsidRPr="00700141" w14:paraId="30ED42FD" w14:textId="77777777" w:rsidTr="006F16C5">
        <w:trPr>
          <w:trHeight w:hRule="exact" w:val="340"/>
        </w:trPr>
        <w:tc>
          <w:tcPr>
            <w:tcW w:w="993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8AEAD0F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031DB70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i/>
                <w:sz w:val="15"/>
                <w:szCs w:val="15"/>
              </w:rPr>
            </w:pPr>
            <w:r w:rsidRPr="006F16C5">
              <w:rPr>
                <w:rFonts w:ascii="Times New Roman" w:hAnsi="Times New Roman"/>
                <w:i/>
                <w:sz w:val="15"/>
                <w:szCs w:val="15"/>
              </w:rPr>
              <w:t>NtMPO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3BC1A01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6F16C5">
              <w:rPr>
                <w:rFonts w:ascii="Times New Roman" w:hAnsi="Times New Roman"/>
                <w:sz w:val="15"/>
                <w:szCs w:val="15"/>
              </w:rPr>
              <w:t>qNtMPOf1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23E4253" w14:textId="6C159583" w:rsidR="00A03D4B" w:rsidRPr="006F16C5" w:rsidRDefault="003B64D3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1"/>
              </w:rPr>
            </w:pPr>
            <w:r w:rsidRPr="006F16C5">
              <w:rPr>
                <w:rFonts w:ascii="Times New Roman" w:hAnsi="Times New Roman"/>
                <w:sz w:val="11"/>
                <w:szCs w:val="11"/>
              </w:rPr>
              <w:t>5’-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CCTACTAAGCTTCCTCCAAG</w:t>
            </w:r>
            <w:r w:rsidRPr="006F16C5">
              <w:rPr>
                <w:rFonts w:ascii="Times New Roman" w:hAnsi="Times New Roman"/>
                <w:sz w:val="11"/>
                <w:szCs w:val="11"/>
              </w:rPr>
              <w:t>-3’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9834792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8"/>
              </w:rPr>
            </w:pPr>
            <w:r w:rsidRPr="006F16C5">
              <w:rPr>
                <w:rFonts w:ascii="Times New Roman" w:hAnsi="Times New Roman"/>
                <w:sz w:val="15"/>
                <w:szCs w:val="18"/>
              </w:rPr>
              <w:t>qNtMPOr1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C5D7ACA" w14:textId="2A29C151" w:rsidR="00A03D4B" w:rsidRPr="006F16C5" w:rsidRDefault="003B64D3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1"/>
              </w:rPr>
            </w:pPr>
            <w:r w:rsidRPr="006F16C5">
              <w:rPr>
                <w:rFonts w:ascii="Times New Roman" w:hAnsi="Times New Roman"/>
                <w:sz w:val="11"/>
                <w:szCs w:val="11"/>
              </w:rPr>
              <w:t>5’-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TCGAGCAGCAGCATGTACTT</w:t>
            </w:r>
            <w:r w:rsidRPr="006F16C5">
              <w:rPr>
                <w:rFonts w:ascii="Times New Roman" w:hAnsi="Times New Roman"/>
                <w:sz w:val="11"/>
                <w:szCs w:val="11"/>
              </w:rPr>
              <w:t>-3’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93C6D8E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6"/>
                <w:szCs w:val="18"/>
              </w:rPr>
            </w:pPr>
            <w:r w:rsidRPr="006F16C5">
              <w:rPr>
                <w:rFonts w:ascii="Times New Roman" w:hAnsi="Times New Roman"/>
                <w:sz w:val="16"/>
                <w:szCs w:val="18"/>
              </w:rPr>
              <w:t> </w:t>
            </w:r>
          </w:p>
        </w:tc>
        <w:tc>
          <w:tcPr>
            <w:tcW w:w="124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E438FB7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6"/>
                <w:szCs w:val="18"/>
              </w:rPr>
            </w:pPr>
            <w:r w:rsidRPr="006F16C5">
              <w:rPr>
                <w:rFonts w:ascii="Times New Roman" w:hAnsi="Times New Roman"/>
                <w:sz w:val="16"/>
                <w:szCs w:val="18"/>
              </w:rPr>
              <w:t> </w:t>
            </w:r>
          </w:p>
        </w:tc>
      </w:tr>
      <w:tr w:rsidR="006F16C5" w:rsidRPr="00700141" w14:paraId="33C40B0B" w14:textId="77777777" w:rsidTr="006F16C5">
        <w:trPr>
          <w:trHeight w:hRule="exact" w:val="340"/>
        </w:trPr>
        <w:tc>
          <w:tcPr>
            <w:tcW w:w="993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92F9FC8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3117427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i/>
                <w:sz w:val="15"/>
                <w:szCs w:val="15"/>
              </w:rPr>
            </w:pPr>
            <w:r w:rsidRPr="006F16C5">
              <w:rPr>
                <w:rFonts w:ascii="Times New Roman" w:hAnsi="Times New Roman"/>
                <w:i/>
                <w:sz w:val="15"/>
                <w:szCs w:val="15"/>
              </w:rPr>
              <w:t>NtA622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FA1D45B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6F16C5">
              <w:rPr>
                <w:rFonts w:ascii="Times New Roman" w:hAnsi="Times New Roman"/>
                <w:sz w:val="15"/>
                <w:szCs w:val="15"/>
              </w:rPr>
              <w:t>qNtA622f1</w:t>
            </w:r>
          </w:p>
        </w:tc>
        <w:tc>
          <w:tcPr>
            <w:tcW w:w="283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E5C9F3E" w14:textId="1315B981" w:rsidR="00A03D4B" w:rsidRPr="006F16C5" w:rsidRDefault="003B64D3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1"/>
              </w:rPr>
            </w:pPr>
            <w:r w:rsidRPr="006F16C5">
              <w:rPr>
                <w:rFonts w:ascii="Times New Roman" w:hAnsi="Times New Roman"/>
                <w:sz w:val="11"/>
                <w:szCs w:val="11"/>
              </w:rPr>
              <w:t>5’-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GGATGATAGAGGCAGAAGGA</w:t>
            </w:r>
            <w:r w:rsidRPr="006F16C5">
              <w:rPr>
                <w:rFonts w:ascii="Times New Roman" w:hAnsi="Times New Roman"/>
                <w:sz w:val="11"/>
                <w:szCs w:val="11"/>
              </w:rPr>
              <w:t>-3’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255F4DA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8"/>
              </w:rPr>
            </w:pPr>
            <w:r w:rsidRPr="006F16C5">
              <w:rPr>
                <w:rFonts w:ascii="Times New Roman" w:hAnsi="Times New Roman"/>
                <w:sz w:val="15"/>
                <w:szCs w:val="18"/>
              </w:rPr>
              <w:t>qNtA622r1</w:t>
            </w:r>
          </w:p>
        </w:tc>
        <w:tc>
          <w:tcPr>
            <w:tcW w:w="31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69F152D" w14:textId="1EEA17DF" w:rsidR="00A03D4B" w:rsidRPr="006F16C5" w:rsidRDefault="003B64D3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1"/>
              </w:rPr>
            </w:pPr>
            <w:r w:rsidRPr="006F16C5">
              <w:rPr>
                <w:rFonts w:ascii="Times New Roman" w:hAnsi="Times New Roman"/>
                <w:sz w:val="11"/>
                <w:szCs w:val="11"/>
              </w:rPr>
              <w:t>5’-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TGACAACTTTGTCTCTAGGAG</w:t>
            </w:r>
            <w:r w:rsidRPr="006F16C5">
              <w:rPr>
                <w:rFonts w:ascii="Times New Roman" w:hAnsi="Times New Roman"/>
                <w:sz w:val="11"/>
                <w:szCs w:val="11"/>
              </w:rPr>
              <w:t>-3’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FFC5237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6"/>
                <w:szCs w:val="18"/>
              </w:rPr>
            </w:pPr>
            <w:r w:rsidRPr="006F16C5">
              <w:rPr>
                <w:rFonts w:ascii="Times New Roman" w:hAnsi="Times New Roman"/>
                <w:sz w:val="16"/>
                <w:szCs w:val="18"/>
              </w:rPr>
              <w:t> </w:t>
            </w:r>
          </w:p>
        </w:tc>
        <w:tc>
          <w:tcPr>
            <w:tcW w:w="124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DEACCE9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6"/>
                <w:szCs w:val="18"/>
              </w:rPr>
            </w:pPr>
            <w:r w:rsidRPr="006F16C5">
              <w:rPr>
                <w:rFonts w:ascii="Times New Roman" w:hAnsi="Times New Roman"/>
                <w:sz w:val="16"/>
                <w:szCs w:val="18"/>
              </w:rPr>
              <w:t> </w:t>
            </w:r>
          </w:p>
        </w:tc>
      </w:tr>
      <w:tr w:rsidR="006F16C5" w:rsidRPr="00700141" w14:paraId="61B11892" w14:textId="77777777" w:rsidTr="006F16C5">
        <w:trPr>
          <w:trHeight w:hRule="exact" w:val="340"/>
        </w:trPr>
        <w:tc>
          <w:tcPr>
            <w:tcW w:w="993" w:type="dxa"/>
            <w:vMerge/>
            <w:tcBorders>
              <w:top w:val="nil"/>
            </w:tcBorders>
            <w:shd w:val="clear" w:color="auto" w:fill="auto"/>
            <w:vAlign w:val="center"/>
          </w:tcPr>
          <w:p w14:paraId="02E87D57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vAlign w:val="center"/>
          </w:tcPr>
          <w:p w14:paraId="2C1D2C01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i/>
                <w:sz w:val="15"/>
                <w:szCs w:val="15"/>
              </w:rPr>
            </w:pPr>
            <w:r w:rsidRPr="006F16C5">
              <w:rPr>
                <w:rFonts w:ascii="Times New Roman" w:hAnsi="Times New Roman"/>
                <w:i/>
                <w:sz w:val="15"/>
                <w:szCs w:val="15"/>
              </w:rPr>
              <w:t>NtActin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auto"/>
            <w:vAlign w:val="center"/>
          </w:tcPr>
          <w:p w14:paraId="762DDB15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5"/>
              </w:rPr>
            </w:pPr>
            <w:r w:rsidRPr="006F16C5">
              <w:rPr>
                <w:rFonts w:ascii="Times New Roman" w:hAnsi="Times New Roman"/>
                <w:sz w:val="15"/>
                <w:szCs w:val="15"/>
              </w:rPr>
              <w:t>NtACTINq_F_1</w:t>
            </w:r>
          </w:p>
        </w:tc>
        <w:tc>
          <w:tcPr>
            <w:tcW w:w="2835" w:type="dxa"/>
            <w:tcBorders>
              <w:top w:val="nil"/>
            </w:tcBorders>
            <w:shd w:val="clear" w:color="auto" w:fill="auto"/>
            <w:vAlign w:val="center"/>
          </w:tcPr>
          <w:p w14:paraId="583AB8BA" w14:textId="437A4788" w:rsidR="00A03D4B" w:rsidRPr="006F16C5" w:rsidRDefault="003B64D3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1"/>
              </w:rPr>
            </w:pPr>
            <w:r w:rsidRPr="006F16C5">
              <w:rPr>
                <w:rFonts w:ascii="Times New Roman" w:hAnsi="Times New Roman"/>
                <w:sz w:val="11"/>
                <w:szCs w:val="11"/>
              </w:rPr>
              <w:t>5’-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CTGAGGTCCTTTTCCAACCA</w:t>
            </w:r>
            <w:r w:rsidRPr="006F16C5">
              <w:rPr>
                <w:rFonts w:ascii="Times New Roman" w:hAnsi="Times New Roman"/>
                <w:sz w:val="11"/>
                <w:szCs w:val="11"/>
              </w:rPr>
              <w:t>-3’</w:t>
            </w:r>
          </w:p>
        </w:tc>
        <w:tc>
          <w:tcPr>
            <w:tcW w:w="1418" w:type="dxa"/>
            <w:tcBorders>
              <w:top w:val="nil"/>
            </w:tcBorders>
            <w:shd w:val="clear" w:color="auto" w:fill="auto"/>
            <w:vAlign w:val="center"/>
          </w:tcPr>
          <w:p w14:paraId="5FCD9A66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5"/>
                <w:szCs w:val="18"/>
              </w:rPr>
            </w:pPr>
            <w:r w:rsidRPr="006F16C5">
              <w:rPr>
                <w:rFonts w:ascii="Times New Roman" w:hAnsi="Times New Roman"/>
                <w:sz w:val="15"/>
                <w:szCs w:val="18"/>
              </w:rPr>
              <w:t>NtACTINq_R_1</w:t>
            </w:r>
          </w:p>
        </w:tc>
        <w:tc>
          <w:tcPr>
            <w:tcW w:w="3118" w:type="dxa"/>
            <w:tcBorders>
              <w:top w:val="nil"/>
            </w:tcBorders>
            <w:shd w:val="clear" w:color="auto" w:fill="auto"/>
            <w:vAlign w:val="center"/>
          </w:tcPr>
          <w:p w14:paraId="6DA92B4B" w14:textId="15A27884" w:rsidR="00A03D4B" w:rsidRPr="006F16C5" w:rsidRDefault="003B64D3" w:rsidP="0079744C">
            <w:pPr>
              <w:spacing w:line="360" w:lineRule="auto"/>
              <w:rPr>
                <w:rFonts w:ascii="Times New Roman" w:eastAsia="DengXian" w:hAnsi="Times New Roman"/>
                <w:sz w:val="11"/>
                <w:szCs w:val="11"/>
              </w:rPr>
            </w:pPr>
            <w:r w:rsidRPr="006F16C5">
              <w:rPr>
                <w:rFonts w:ascii="Times New Roman" w:hAnsi="Times New Roman"/>
                <w:sz w:val="11"/>
                <w:szCs w:val="11"/>
              </w:rPr>
              <w:t>5’-</w:t>
            </w:r>
            <w:r w:rsidR="00A03D4B" w:rsidRPr="006F16C5">
              <w:rPr>
                <w:rFonts w:ascii="Times New Roman" w:hAnsi="Times New Roman"/>
                <w:sz w:val="11"/>
                <w:szCs w:val="11"/>
              </w:rPr>
              <w:t>TACCCGGGAACATGGTAGAG</w:t>
            </w:r>
            <w:r w:rsidRPr="006F16C5">
              <w:rPr>
                <w:rFonts w:ascii="Times New Roman" w:hAnsi="Times New Roman"/>
                <w:sz w:val="11"/>
                <w:szCs w:val="11"/>
              </w:rPr>
              <w:t>-3’</w:t>
            </w:r>
          </w:p>
        </w:tc>
        <w:tc>
          <w:tcPr>
            <w:tcW w:w="851" w:type="dxa"/>
            <w:tcBorders>
              <w:top w:val="nil"/>
            </w:tcBorders>
            <w:shd w:val="clear" w:color="auto" w:fill="auto"/>
            <w:vAlign w:val="center"/>
          </w:tcPr>
          <w:p w14:paraId="0DEEE033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6"/>
                <w:szCs w:val="18"/>
              </w:rPr>
            </w:pPr>
            <w:r w:rsidRPr="006F16C5">
              <w:rPr>
                <w:rFonts w:ascii="Times New Roman" w:hAnsi="Times New Roman"/>
                <w:sz w:val="16"/>
                <w:szCs w:val="18"/>
              </w:rPr>
              <w:t> </w:t>
            </w:r>
          </w:p>
        </w:tc>
        <w:tc>
          <w:tcPr>
            <w:tcW w:w="1242" w:type="dxa"/>
            <w:tcBorders>
              <w:top w:val="nil"/>
            </w:tcBorders>
            <w:shd w:val="clear" w:color="auto" w:fill="auto"/>
            <w:vAlign w:val="center"/>
          </w:tcPr>
          <w:p w14:paraId="201BB30F" w14:textId="77777777" w:rsidR="00A03D4B" w:rsidRPr="006F16C5" w:rsidRDefault="00A03D4B" w:rsidP="0079744C">
            <w:pPr>
              <w:spacing w:line="360" w:lineRule="auto"/>
              <w:rPr>
                <w:rFonts w:ascii="Times New Roman" w:eastAsia="DengXian" w:hAnsi="Times New Roman"/>
                <w:sz w:val="16"/>
                <w:szCs w:val="18"/>
              </w:rPr>
            </w:pPr>
            <w:r w:rsidRPr="006F16C5">
              <w:rPr>
                <w:rFonts w:ascii="Times New Roman" w:hAnsi="Times New Roman"/>
                <w:sz w:val="16"/>
                <w:szCs w:val="18"/>
              </w:rPr>
              <w:t> </w:t>
            </w:r>
          </w:p>
        </w:tc>
      </w:tr>
    </w:tbl>
    <w:p w14:paraId="5F5028A3" w14:textId="77777777" w:rsidR="00535467" w:rsidRPr="00E1045F" w:rsidRDefault="00535467" w:rsidP="00E1045F">
      <w:pPr>
        <w:spacing w:line="36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6063A2AF" w14:textId="77777777" w:rsidR="00535467" w:rsidRPr="00E1045F" w:rsidRDefault="00535467" w:rsidP="00E1045F">
      <w:pPr>
        <w:spacing w:line="36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32F63E00" w14:textId="77777777" w:rsidR="00FB33BC" w:rsidRDefault="00FB33BC" w:rsidP="00E1045F">
      <w:pPr>
        <w:spacing w:line="36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66674114" w14:textId="77777777" w:rsidR="00FB33BC" w:rsidRDefault="00FB33BC" w:rsidP="00E1045F">
      <w:pPr>
        <w:spacing w:line="36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0A520A88" w14:textId="60AF2230" w:rsidR="00535467" w:rsidRPr="00E1045F" w:rsidRDefault="00535467" w:rsidP="00E1045F">
      <w:pPr>
        <w:spacing w:line="36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</w:p>
    <w:sectPr w:rsidR="00535467" w:rsidRPr="00E1045F" w:rsidSect="007D49A2">
      <w:pgSz w:w="15840" w:h="12240" w:orient="landscape"/>
      <w:pgMar w:top="1800" w:right="1440" w:bottom="180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A131C7" w14:textId="77777777" w:rsidR="00A73F87" w:rsidRDefault="00A73F87" w:rsidP="00D03374">
      <w:pPr>
        <w:spacing w:after="0" w:line="240" w:lineRule="auto"/>
      </w:pPr>
      <w:r>
        <w:separator/>
      </w:r>
    </w:p>
  </w:endnote>
  <w:endnote w:type="continuationSeparator" w:id="0">
    <w:p w14:paraId="648FB04B" w14:textId="77777777" w:rsidR="00A73F87" w:rsidRDefault="00A73F87" w:rsidP="00D033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2011667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0C69223E" w14:textId="62AF05C7" w:rsidR="00FE377D" w:rsidRPr="004C1BFA" w:rsidRDefault="00FE377D">
        <w:pPr>
          <w:pStyle w:val="Footer"/>
          <w:jc w:val="center"/>
          <w:rPr>
            <w:rFonts w:ascii="Times New Roman" w:hAnsi="Times New Roman" w:cs="Times New Roman"/>
          </w:rPr>
        </w:pPr>
        <w:r w:rsidRPr="004C1BFA">
          <w:rPr>
            <w:rFonts w:ascii="Times New Roman" w:hAnsi="Times New Roman" w:cs="Times New Roman"/>
          </w:rPr>
          <w:fldChar w:fldCharType="begin"/>
        </w:r>
        <w:r w:rsidRPr="004C1BFA">
          <w:rPr>
            <w:rFonts w:ascii="Times New Roman" w:hAnsi="Times New Roman" w:cs="Times New Roman"/>
          </w:rPr>
          <w:instrText>PAGE   \* MERGEFORMAT</w:instrText>
        </w:r>
        <w:r w:rsidRPr="004C1BFA">
          <w:rPr>
            <w:rFonts w:ascii="Times New Roman" w:hAnsi="Times New Roman" w:cs="Times New Roman"/>
          </w:rPr>
          <w:fldChar w:fldCharType="separate"/>
        </w:r>
        <w:r w:rsidR="000B3597" w:rsidRPr="000B3597">
          <w:rPr>
            <w:rFonts w:ascii="Times New Roman" w:hAnsi="Times New Roman" w:cs="Times New Roman"/>
            <w:noProof/>
            <w:lang w:val="zh-CN"/>
          </w:rPr>
          <w:t>1</w:t>
        </w:r>
        <w:r w:rsidRPr="004C1BFA">
          <w:rPr>
            <w:rFonts w:ascii="Times New Roman" w:hAnsi="Times New Roman" w:cs="Times New Roman"/>
          </w:rPr>
          <w:fldChar w:fldCharType="end"/>
        </w:r>
      </w:p>
    </w:sdtContent>
  </w:sdt>
  <w:p w14:paraId="542E13DC" w14:textId="77777777" w:rsidR="00FE377D" w:rsidRDefault="00FE37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39621C" w14:textId="77777777" w:rsidR="00A73F87" w:rsidRDefault="00A73F87" w:rsidP="00D03374">
      <w:pPr>
        <w:spacing w:after="0" w:line="240" w:lineRule="auto"/>
      </w:pPr>
      <w:r>
        <w:separator/>
      </w:r>
    </w:p>
  </w:footnote>
  <w:footnote w:type="continuationSeparator" w:id="0">
    <w:p w14:paraId="7FFE20EF" w14:textId="77777777" w:rsidR="00A73F87" w:rsidRDefault="00A73F87" w:rsidP="00D033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3068B5"/>
    <w:multiLevelType w:val="hybridMultilevel"/>
    <w:tmpl w:val="22CAE9A8"/>
    <w:lvl w:ilvl="0" w:tplc="F8B0236A">
      <w:start w:val="1"/>
      <w:numFmt w:val="decimal"/>
      <w:lvlText w:val="%1、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M7e0MLQ0MDIwsjBT0lEKTi0uzszPAykwrQUAQQxW1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Plant Signaling Behavio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ft25fawzxsp5ge2dd6vpd5d2peft2505zv9&quot;&gt;triple mutants&lt;record-ids&gt;&lt;item&gt;1&lt;/item&gt;&lt;item&gt;5&lt;/item&gt;&lt;item&gt;7&lt;/item&gt;&lt;item&gt;8&lt;/item&gt;&lt;item&gt;9&lt;/item&gt;&lt;item&gt;11&lt;/item&gt;&lt;item&gt;12&lt;/item&gt;&lt;item&gt;15&lt;/item&gt;&lt;item&gt;16&lt;/item&gt;&lt;item&gt;22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/record-ids&gt;&lt;/item&gt;&lt;/Libraries&gt;"/>
  </w:docVars>
  <w:rsids>
    <w:rsidRoot w:val="001E3A78"/>
    <w:rsid w:val="00000642"/>
    <w:rsid w:val="000010B1"/>
    <w:rsid w:val="00002356"/>
    <w:rsid w:val="0000482E"/>
    <w:rsid w:val="000052EA"/>
    <w:rsid w:val="00005C4B"/>
    <w:rsid w:val="00005FEF"/>
    <w:rsid w:val="0000615C"/>
    <w:rsid w:val="00010328"/>
    <w:rsid w:val="00010B9E"/>
    <w:rsid w:val="00011666"/>
    <w:rsid w:val="00011986"/>
    <w:rsid w:val="0001232D"/>
    <w:rsid w:val="00013149"/>
    <w:rsid w:val="00013DD1"/>
    <w:rsid w:val="00013E66"/>
    <w:rsid w:val="00014031"/>
    <w:rsid w:val="00014421"/>
    <w:rsid w:val="000152DF"/>
    <w:rsid w:val="000153A0"/>
    <w:rsid w:val="00015B3E"/>
    <w:rsid w:val="000203EB"/>
    <w:rsid w:val="00020FE8"/>
    <w:rsid w:val="000212FE"/>
    <w:rsid w:val="00021B19"/>
    <w:rsid w:val="00022C6A"/>
    <w:rsid w:val="00022F44"/>
    <w:rsid w:val="00023DBF"/>
    <w:rsid w:val="00024342"/>
    <w:rsid w:val="00024870"/>
    <w:rsid w:val="00026592"/>
    <w:rsid w:val="00026BEA"/>
    <w:rsid w:val="000271C3"/>
    <w:rsid w:val="00027650"/>
    <w:rsid w:val="00030160"/>
    <w:rsid w:val="000304DC"/>
    <w:rsid w:val="00030BB8"/>
    <w:rsid w:val="000312EC"/>
    <w:rsid w:val="000316BA"/>
    <w:rsid w:val="00031924"/>
    <w:rsid w:val="00031EC2"/>
    <w:rsid w:val="00032824"/>
    <w:rsid w:val="00032A2C"/>
    <w:rsid w:val="00033415"/>
    <w:rsid w:val="00033694"/>
    <w:rsid w:val="000338E3"/>
    <w:rsid w:val="000347BD"/>
    <w:rsid w:val="00036811"/>
    <w:rsid w:val="00037016"/>
    <w:rsid w:val="00040E9E"/>
    <w:rsid w:val="00042CB4"/>
    <w:rsid w:val="0004335F"/>
    <w:rsid w:val="00044094"/>
    <w:rsid w:val="00047401"/>
    <w:rsid w:val="0004758A"/>
    <w:rsid w:val="00047ABD"/>
    <w:rsid w:val="000503CB"/>
    <w:rsid w:val="00050B4A"/>
    <w:rsid w:val="00050D6B"/>
    <w:rsid w:val="0005143B"/>
    <w:rsid w:val="00051465"/>
    <w:rsid w:val="00052214"/>
    <w:rsid w:val="00052DA0"/>
    <w:rsid w:val="000532AC"/>
    <w:rsid w:val="00053F87"/>
    <w:rsid w:val="00054508"/>
    <w:rsid w:val="00055200"/>
    <w:rsid w:val="000562D2"/>
    <w:rsid w:val="0005661C"/>
    <w:rsid w:val="000569EB"/>
    <w:rsid w:val="00056F27"/>
    <w:rsid w:val="00057269"/>
    <w:rsid w:val="00057A9B"/>
    <w:rsid w:val="000608A7"/>
    <w:rsid w:val="0006102F"/>
    <w:rsid w:val="000617C9"/>
    <w:rsid w:val="000629A5"/>
    <w:rsid w:val="000632C4"/>
    <w:rsid w:val="00064023"/>
    <w:rsid w:val="000663A7"/>
    <w:rsid w:val="0006665C"/>
    <w:rsid w:val="00072D6D"/>
    <w:rsid w:val="000735C9"/>
    <w:rsid w:val="00073932"/>
    <w:rsid w:val="000739AA"/>
    <w:rsid w:val="0007414A"/>
    <w:rsid w:val="000747A2"/>
    <w:rsid w:val="00074B9B"/>
    <w:rsid w:val="000757D1"/>
    <w:rsid w:val="00075AF5"/>
    <w:rsid w:val="0007690C"/>
    <w:rsid w:val="00083178"/>
    <w:rsid w:val="00083835"/>
    <w:rsid w:val="00083C13"/>
    <w:rsid w:val="00083FBD"/>
    <w:rsid w:val="0008429F"/>
    <w:rsid w:val="00086F67"/>
    <w:rsid w:val="00087254"/>
    <w:rsid w:val="0009192A"/>
    <w:rsid w:val="00091DDD"/>
    <w:rsid w:val="00092067"/>
    <w:rsid w:val="00092450"/>
    <w:rsid w:val="0009260F"/>
    <w:rsid w:val="00092E08"/>
    <w:rsid w:val="00093DFA"/>
    <w:rsid w:val="00094559"/>
    <w:rsid w:val="000947FF"/>
    <w:rsid w:val="0009552D"/>
    <w:rsid w:val="0009602F"/>
    <w:rsid w:val="00096408"/>
    <w:rsid w:val="00096ADD"/>
    <w:rsid w:val="00096D25"/>
    <w:rsid w:val="00096DDB"/>
    <w:rsid w:val="00096EF2"/>
    <w:rsid w:val="0009709A"/>
    <w:rsid w:val="0009711F"/>
    <w:rsid w:val="00097B1F"/>
    <w:rsid w:val="000A0BAB"/>
    <w:rsid w:val="000A143A"/>
    <w:rsid w:val="000A1509"/>
    <w:rsid w:val="000A2401"/>
    <w:rsid w:val="000A4045"/>
    <w:rsid w:val="000A4359"/>
    <w:rsid w:val="000A4781"/>
    <w:rsid w:val="000A64E0"/>
    <w:rsid w:val="000A6ACA"/>
    <w:rsid w:val="000A707A"/>
    <w:rsid w:val="000A78E0"/>
    <w:rsid w:val="000B04B9"/>
    <w:rsid w:val="000B0686"/>
    <w:rsid w:val="000B0F85"/>
    <w:rsid w:val="000B1BF4"/>
    <w:rsid w:val="000B2259"/>
    <w:rsid w:val="000B229F"/>
    <w:rsid w:val="000B28E6"/>
    <w:rsid w:val="000B2C81"/>
    <w:rsid w:val="000B2F85"/>
    <w:rsid w:val="000B3597"/>
    <w:rsid w:val="000B4428"/>
    <w:rsid w:val="000B4A10"/>
    <w:rsid w:val="000B4D2E"/>
    <w:rsid w:val="000B5AFF"/>
    <w:rsid w:val="000B6E29"/>
    <w:rsid w:val="000B7475"/>
    <w:rsid w:val="000C03D2"/>
    <w:rsid w:val="000C14F6"/>
    <w:rsid w:val="000C2C87"/>
    <w:rsid w:val="000C4B54"/>
    <w:rsid w:val="000C4DC6"/>
    <w:rsid w:val="000C5F65"/>
    <w:rsid w:val="000C6501"/>
    <w:rsid w:val="000C6F5E"/>
    <w:rsid w:val="000C75A5"/>
    <w:rsid w:val="000C75A7"/>
    <w:rsid w:val="000C7965"/>
    <w:rsid w:val="000D0846"/>
    <w:rsid w:val="000D1264"/>
    <w:rsid w:val="000D1BD9"/>
    <w:rsid w:val="000D1E8A"/>
    <w:rsid w:val="000D25E9"/>
    <w:rsid w:val="000D2F65"/>
    <w:rsid w:val="000D3E5A"/>
    <w:rsid w:val="000D44E3"/>
    <w:rsid w:val="000D4ACF"/>
    <w:rsid w:val="000D4CE7"/>
    <w:rsid w:val="000D4FBD"/>
    <w:rsid w:val="000D65F1"/>
    <w:rsid w:val="000D6883"/>
    <w:rsid w:val="000D6918"/>
    <w:rsid w:val="000D7435"/>
    <w:rsid w:val="000E2999"/>
    <w:rsid w:val="000E2F36"/>
    <w:rsid w:val="000E4331"/>
    <w:rsid w:val="000E595B"/>
    <w:rsid w:val="000E7C5F"/>
    <w:rsid w:val="000F0D95"/>
    <w:rsid w:val="000F1DFF"/>
    <w:rsid w:val="000F55AD"/>
    <w:rsid w:val="000F55D2"/>
    <w:rsid w:val="000F61B4"/>
    <w:rsid w:val="000F632C"/>
    <w:rsid w:val="000F650E"/>
    <w:rsid w:val="000F695F"/>
    <w:rsid w:val="000F71FA"/>
    <w:rsid w:val="000F75AA"/>
    <w:rsid w:val="000F7939"/>
    <w:rsid w:val="000F7B68"/>
    <w:rsid w:val="00100878"/>
    <w:rsid w:val="00101CCE"/>
    <w:rsid w:val="00103B16"/>
    <w:rsid w:val="0010476B"/>
    <w:rsid w:val="00104EC6"/>
    <w:rsid w:val="00104ED8"/>
    <w:rsid w:val="001053BF"/>
    <w:rsid w:val="00106059"/>
    <w:rsid w:val="001063EC"/>
    <w:rsid w:val="00106F72"/>
    <w:rsid w:val="00110B3B"/>
    <w:rsid w:val="00111352"/>
    <w:rsid w:val="0011182B"/>
    <w:rsid w:val="00112689"/>
    <w:rsid w:val="00112D69"/>
    <w:rsid w:val="001138FF"/>
    <w:rsid w:val="00114ACD"/>
    <w:rsid w:val="00114C69"/>
    <w:rsid w:val="00114EA9"/>
    <w:rsid w:val="001154A1"/>
    <w:rsid w:val="00116E68"/>
    <w:rsid w:val="00117FBD"/>
    <w:rsid w:val="001205D3"/>
    <w:rsid w:val="001236BE"/>
    <w:rsid w:val="001237EE"/>
    <w:rsid w:val="00124068"/>
    <w:rsid w:val="00124FD9"/>
    <w:rsid w:val="001255F9"/>
    <w:rsid w:val="00126685"/>
    <w:rsid w:val="00127F59"/>
    <w:rsid w:val="001301C0"/>
    <w:rsid w:val="0013067D"/>
    <w:rsid w:val="001310DC"/>
    <w:rsid w:val="00132262"/>
    <w:rsid w:val="00132724"/>
    <w:rsid w:val="001328FA"/>
    <w:rsid w:val="001332CC"/>
    <w:rsid w:val="00134142"/>
    <w:rsid w:val="00134AC0"/>
    <w:rsid w:val="00135370"/>
    <w:rsid w:val="00135418"/>
    <w:rsid w:val="00135C11"/>
    <w:rsid w:val="0013642A"/>
    <w:rsid w:val="001369C8"/>
    <w:rsid w:val="00137276"/>
    <w:rsid w:val="00140460"/>
    <w:rsid w:val="001420E7"/>
    <w:rsid w:val="001426A3"/>
    <w:rsid w:val="00142754"/>
    <w:rsid w:val="001427C6"/>
    <w:rsid w:val="00142DB4"/>
    <w:rsid w:val="00143EAB"/>
    <w:rsid w:val="00144101"/>
    <w:rsid w:val="00144C1C"/>
    <w:rsid w:val="001452F0"/>
    <w:rsid w:val="001456F9"/>
    <w:rsid w:val="00145829"/>
    <w:rsid w:val="00146646"/>
    <w:rsid w:val="00147CEF"/>
    <w:rsid w:val="0015004B"/>
    <w:rsid w:val="00150A73"/>
    <w:rsid w:val="00150C2F"/>
    <w:rsid w:val="001516FA"/>
    <w:rsid w:val="00151808"/>
    <w:rsid w:val="001518F3"/>
    <w:rsid w:val="00151F7B"/>
    <w:rsid w:val="0015298E"/>
    <w:rsid w:val="001531B5"/>
    <w:rsid w:val="001539D0"/>
    <w:rsid w:val="00153F1E"/>
    <w:rsid w:val="0015421E"/>
    <w:rsid w:val="00154D57"/>
    <w:rsid w:val="00154E45"/>
    <w:rsid w:val="001559E4"/>
    <w:rsid w:val="00155B7F"/>
    <w:rsid w:val="00155E33"/>
    <w:rsid w:val="00161646"/>
    <w:rsid w:val="001628E1"/>
    <w:rsid w:val="00163C82"/>
    <w:rsid w:val="00163FE4"/>
    <w:rsid w:val="0016501A"/>
    <w:rsid w:val="00165207"/>
    <w:rsid w:val="001664AB"/>
    <w:rsid w:val="00167494"/>
    <w:rsid w:val="00170121"/>
    <w:rsid w:val="0017058D"/>
    <w:rsid w:val="00170995"/>
    <w:rsid w:val="00171277"/>
    <w:rsid w:val="001725D4"/>
    <w:rsid w:val="0017292B"/>
    <w:rsid w:val="0017355C"/>
    <w:rsid w:val="001737F7"/>
    <w:rsid w:val="00174090"/>
    <w:rsid w:val="0017594D"/>
    <w:rsid w:val="00177422"/>
    <w:rsid w:val="001776A2"/>
    <w:rsid w:val="00180DDA"/>
    <w:rsid w:val="0018123B"/>
    <w:rsid w:val="001812EA"/>
    <w:rsid w:val="001813A7"/>
    <w:rsid w:val="001831C4"/>
    <w:rsid w:val="001836FE"/>
    <w:rsid w:val="00183A85"/>
    <w:rsid w:val="001840EF"/>
    <w:rsid w:val="0018516F"/>
    <w:rsid w:val="0018679B"/>
    <w:rsid w:val="00186B3A"/>
    <w:rsid w:val="00187AFE"/>
    <w:rsid w:val="00187F5A"/>
    <w:rsid w:val="0019124B"/>
    <w:rsid w:val="001915EE"/>
    <w:rsid w:val="00191AAB"/>
    <w:rsid w:val="00192FEF"/>
    <w:rsid w:val="00195D86"/>
    <w:rsid w:val="00196F9F"/>
    <w:rsid w:val="001A008A"/>
    <w:rsid w:val="001A078B"/>
    <w:rsid w:val="001A143E"/>
    <w:rsid w:val="001A38A1"/>
    <w:rsid w:val="001A43BD"/>
    <w:rsid w:val="001A4EB6"/>
    <w:rsid w:val="001A4FCF"/>
    <w:rsid w:val="001A5879"/>
    <w:rsid w:val="001A5EF0"/>
    <w:rsid w:val="001A6C0B"/>
    <w:rsid w:val="001A75C1"/>
    <w:rsid w:val="001B0E52"/>
    <w:rsid w:val="001B0EC7"/>
    <w:rsid w:val="001B1349"/>
    <w:rsid w:val="001B236C"/>
    <w:rsid w:val="001B3246"/>
    <w:rsid w:val="001B3A88"/>
    <w:rsid w:val="001B3F9B"/>
    <w:rsid w:val="001B43A1"/>
    <w:rsid w:val="001B45DD"/>
    <w:rsid w:val="001B560F"/>
    <w:rsid w:val="001B5820"/>
    <w:rsid w:val="001B5B56"/>
    <w:rsid w:val="001B5FC1"/>
    <w:rsid w:val="001B5FFD"/>
    <w:rsid w:val="001B671B"/>
    <w:rsid w:val="001B7880"/>
    <w:rsid w:val="001C2865"/>
    <w:rsid w:val="001C28B6"/>
    <w:rsid w:val="001C2CB0"/>
    <w:rsid w:val="001C3137"/>
    <w:rsid w:val="001C3DD5"/>
    <w:rsid w:val="001C44D9"/>
    <w:rsid w:val="001C4DA0"/>
    <w:rsid w:val="001C51BC"/>
    <w:rsid w:val="001C73A0"/>
    <w:rsid w:val="001D05F5"/>
    <w:rsid w:val="001D0E68"/>
    <w:rsid w:val="001D213B"/>
    <w:rsid w:val="001D26B9"/>
    <w:rsid w:val="001D2D52"/>
    <w:rsid w:val="001D39FC"/>
    <w:rsid w:val="001D4025"/>
    <w:rsid w:val="001D4123"/>
    <w:rsid w:val="001D4D48"/>
    <w:rsid w:val="001D5F90"/>
    <w:rsid w:val="001E0398"/>
    <w:rsid w:val="001E0745"/>
    <w:rsid w:val="001E14DB"/>
    <w:rsid w:val="001E16A7"/>
    <w:rsid w:val="001E32A2"/>
    <w:rsid w:val="001E3A78"/>
    <w:rsid w:val="001E3C03"/>
    <w:rsid w:val="001E56B7"/>
    <w:rsid w:val="001E619F"/>
    <w:rsid w:val="001E67F1"/>
    <w:rsid w:val="001E6896"/>
    <w:rsid w:val="001E6EFA"/>
    <w:rsid w:val="001F3400"/>
    <w:rsid w:val="001F5A2D"/>
    <w:rsid w:val="001F61DA"/>
    <w:rsid w:val="001F644A"/>
    <w:rsid w:val="001F72BA"/>
    <w:rsid w:val="001F7333"/>
    <w:rsid w:val="001F7CCC"/>
    <w:rsid w:val="002015E5"/>
    <w:rsid w:val="00203F58"/>
    <w:rsid w:val="00204033"/>
    <w:rsid w:val="00204DF9"/>
    <w:rsid w:val="00204EE5"/>
    <w:rsid w:val="00205531"/>
    <w:rsid w:val="00205DE5"/>
    <w:rsid w:val="00206843"/>
    <w:rsid w:val="00206BDC"/>
    <w:rsid w:val="0021218F"/>
    <w:rsid w:val="0021444D"/>
    <w:rsid w:val="00214DA2"/>
    <w:rsid w:val="00217746"/>
    <w:rsid w:val="002204F1"/>
    <w:rsid w:val="00220D3A"/>
    <w:rsid w:val="002274ED"/>
    <w:rsid w:val="00227CB6"/>
    <w:rsid w:val="0023111A"/>
    <w:rsid w:val="00231B5E"/>
    <w:rsid w:val="00232888"/>
    <w:rsid w:val="00233BD8"/>
    <w:rsid w:val="00233E59"/>
    <w:rsid w:val="00234326"/>
    <w:rsid w:val="0023490F"/>
    <w:rsid w:val="002353BD"/>
    <w:rsid w:val="0023581C"/>
    <w:rsid w:val="002358C8"/>
    <w:rsid w:val="00235CCC"/>
    <w:rsid w:val="00235E84"/>
    <w:rsid w:val="002361FA"/>
    <w:rsid w:val="002366A4"/>
    <w:rsid w:val="00236A88"/>
    <w:rsid w:val="002373F1"/>
    <w:rsid w:val="00237F91"/>
    <w:rsid w:val="00240AE8"/>
    <w:rsid w:val="0024142C"/>
    <w:rsid w:val="002414F9"/>
    <w:rsid w:val="002420B3"/>
    <w:rsid w:val="002428D1"/>
    <w:rsid w:val="0024516B"/>
    <w:rsid w:val="00245B71"/>
    <w:rsid w:val="0024687F"/>
    <w:rsid w:val="00246F8D"/>
    <w:rsid w:val="0024759E"/>
    <w:rsid w:val="00247B70"/>
    <w:rsid w:val="00251B7A"/>
    <w:rsid w:val="00251DFB"/>
    <w:rsid w:val="0025259C"/>
    <w:rsid w:val="0025370B"/>
    <w:rsid w:val="00254C69"/>
    <w:rsid w:val="00255600"/>
    <w:rsid w:val="00255C85"/>
    <w:rsid w:val="00256CA5"/>
    <w:rsid w:val="00256D3B"/>
    <w:rsid w:val="00256D9C"/>
    <w:rsid w:val="002571FC"/>
    <w:rsid w:val="002577F7"/>
    <w:rsid w:val="00260F0F"/>
    <w:rsid w:val="00261A13"/>
    <w:rsid w:val="00261A57"/>
    <w:rsid w:val="00261AE3"/>
    <w:rsid w:val="00261DAC"/>
    <w:rsid w:val="00261F18"/>
    <w:rsid w:val="002639AF"/>
    <w:rsid w:val="00263C01"/>
    <w:rsid w:val="00263C23"/>
    <w:rsid w:val="00263F56"/>
    <w:rsid w:val="002644EC"/>
    <w:rsid w:val="00264DDA"/>
    <w:rsid w:val="002661D3"/>
    <w:rsid w:val="00266AFD"/>
    <w:rsid w:val="00267931"/>
    <w:rsid w:val="00270B12"/>
    <w:rsid w:val="00270ECA"/>
    <w:rsid w:val="002712BC"/>
    <w:rsid w:val="0027181D"/>
    <w:rsid w:val="0027187B"/>
    <w:rsid w:val="00272333"/>
    <w:rsid w:val="00274011"/>
    <w:rsid w:val="0027519E"/>
    <w:rsid w:val="00283BA3"/>
    <w:rsid w:val="00284C3D"/>
    <w:rsid w:val="00284F3B"/>
    <w:rsid w:val="00285326"/>
    <w:rsid w:val="00285901"/>
    <w:rsid w:val="002867B4"/>
    <w:rsid w:val="00286FAC"/>
    <w:rsid w:val="0029183D"/>
    <w:rsid w:val="002918B6"/>
    <w:rsid w:val="00291B3B"/>
    <w:rsid w:val="00292D48"/>
    <w:rsid w:val="00293593"/>
    <w:rsid w:val="002938B4"/>
    <w:rsid w:val="00293C4F"/>
    <w:rsid w:val="002952F0"/>
    <w:rsid w:val="00295B6A"/>
    <w:rsid w:val="00297A80"/>
    <w:rsid w:val="002A10B4"/>
    <w:rsid w:val="002A1B70"/>
    <w:rsid w:val="002A4098"/>
    <w:rsid w:val="002A621B"/>
    <w:rsid w:val="002A67F7"/>
    <w:rsid w:val="002A6832"/>
    <w:rsid w:val="002A6E9B"/>
    <w:rsid w:val="002B19AE"/>
    <w:rsid w:val="002B29D0"/>
    <w:rsid w:val="002B3897"/>
    <w:rsid w:val="002B4CCE"/>
    <w:rsid w:val="002B6CF0"/>
    <w:rsid w:val="002C30B1"/>
    <w:rsid w:val="002C3C11"/>
    <w:rsid w:val="002C42C2"/>
    <w:rsid w:val="002C45F4"/>
    <w:rsid w:val="002C4BEB"/>
    <w:rsid w:val="002C551F"/>
    <w:rsid w:val="002C6385"/>
    <w:rsid w:val="002D0A0F"/>
    <w:rsid w:val="002D0C40"/>
    <w:rsid w:val="002D0D67"/>
    <w:rsid w:val="002D3A29"/>
    <w:rsid w:val="002D494F"/>
    <w:rsid w:val="002D5024"/>
    <w:rsid w:val="002D5581"/>
    <w:rsid w:val="002D5960"/>
    <w:rsid w:val="002D6EA0"/>
    <w:rsid w:val="002D7C0C"/>
    <w:rsid w:val="002D7E13"/>
    <w:rsid w:val="002E03EF"/>
    <w:rsid w:val="002E096C"/>
    <w:rsid w:val="002E11D9"/>
    <w:rsid w:val="002E1C12"/>
    <w:rsid w:val="002E1CD2"/>
    <w:rsid w:val="002E1D39"/>
    <w:rsid w:val="002E2BCF"/>
    <w:rsid w:val="002E3540"/>
    <w:rsid w:val="002E3AE3"/>
    <w:rsid w:val="002E552A"/>
    <w:rsid w:val="002E5588"/>
    <w:rsid w:val="002E6012"/>
    <w:rsid w:val="002E63E2"/>
    <w:rsid w:val="002E6446"/>
    <w:rsid w:val="002E786B"/>
    <w:rsid w:val="002E7967"/>
    <w:rsid w:val="002E7CD9"/>
    <w:rsid w:val="002F1071"/>
    <w:rsid w:val="002F1CDC"/>
    <w:rsid w:val="002F247B"/>
    <w:rsid w:val="002F3047"/>
    <w:rsid w:val="002F381D"/>
    <w:rsid w:val="002F3A0F"/>
    <w:rsid w:val="002F4BC3"/>
    <w:rsid w:val="002F51F1"/>
    <w:rsid w:val="002F5E3D"/>
    <w:rsid w:val="002F62AA"/>
    <w:rsid w:val="002F6424"/>
    <w:rsid w:val="002F643C"/>
    <w:rsid w:val="002F69D6"/>
    <w:rsid w:val="002F6CA7"/>
    <w:rsid w:val="002F71A9"/>
    <w:rsid w:val="002F7CC0"/>
    <w:rsid w:val="00300B27"/>
    <w:rsid w:val="00300FA3"/>
    <w:rsid w:val="00303D74"/>
    <w:rsid w:val="0030446C"/>
    <w:rsid w:val="00304C0E"/>
    <w:rsid w:val="00306707"/>
    <w:rsid w:val="00307941"/>
    <w:rsid w:val="00307E66"/>
    <w:rsid w:val="0031047E"/>
    <w:rsid w:val="00310CF7"/>
    <w:rsid w:val="00310D74"/>
    <w:rsid w:val="00311999"/>
    <w:rsid w:val="00311A44"/>
    <w:rsid w:val="00312BCC"/>
    <w:rsid w:val="00313D9F"/>
    <w:rsid w:val="003146BF"/>
    <w:rsid w:val="00314A88"/>
    <w:rsid w:val="00315CCF"/>
    <w:rsid w:val="00315E62"/>
    <w:rsid w:val="00316079"/>
    <w:rsid w:val="003173FE"/>
    <w:rsid w:val="00320623"/>
    <w:rsid w:val="00320C58"/>
    <w:rsid w:val="00320F23"/>
    <w:rsid w:val="0032262B"/>
    <w:rsid w:val="00323760"/>
    <w:rsid w:val="003245C4"/>
    <w:rsid w:val="00324D82"/>
    <w:rsid w:val="003266B9"/>
    <w:rsid w:val="003277DD"/>
    <w:rsid w:val="00327D8C"/>
    <w:rsid w:val="00331791"/>
    <w:rsid w:val="003348EA"/>
    <w:rsid w:val="00334910"/>
    <w:rsid w:val="00335383"/>
    <w:rsid w:val="0033540C"/>
    <w:rsid w:val="003355CD"/>
    <w:rsid w:val="003400D3"/>
    <w:rsid w:val="00342294"/>
    <w:rsid w:val="00342CE3"/>
    <w:rsid w:val="00343523"/>
    <w:rsid w:val="00343A87"/>
    <w:rsid w:val="00343CF5"/>
    <w:rsid w:val="0034411B"/>
    <w:rsid w:val="003445E8"/>
    <w:rsid w:val="0034568D"/>
    <w:rsid w:val="00346780"/>
    <w:rsid w:val="00351494"/>
    <w:rsid w:val="003521CC"/>
    <w:rsid w:val="0035259E"/>
    <w:rsid w:val="003546CF"/>
    <w:rsid w:val="00355353"/>
    <w:rsid w:val="003553FF"/>
    <w:rsid w:val="00356E28"/>
    <w:rsid w:val="0035794D"/>
    <w:rsid w:val="0036010F"/>
    <w:rsid w:val="003602B2"/>
    <w:rsid w:val="00360ED4"/>
    <w:rsid w:val="00360FA5"/>
    <w:rsid w:val="003619AA"/>
    <w:rsid w:val="00361BCD"/>
    <w:rsid w:val="00361E13"/>
    <w:rsid w:val="0036248D"/>
    <w:rsid w:val="00362B3E"/>
    <w:rsid w:val="00364C3E"/>
    <w:rsid w:val="00366B03"/>
    <w:rsid w:val="00366EF4"/>
    <w:rsid w:val="0036798B"/>
    <w:rsid w:val="0037124C"/>
    <w:rsid w:val="00371AC5"/>
    <w:rsid w:val="00372833"/>
    <w:rsid w:val="00372F5F"/>
    <w:rsid w:val="00374825"/>
    <w:rsid w:val="003748F3"/>
    <w:rsid w:val="00374A19"/>
    <w:rsid w:val="00374B5C"/>
    <w:rsid w:val="003752F1"/>
    <w:rsid w:val="00375A3A"/>
    <w:rsid w:val="00376419"/>
    <w:rsid w:val="0037797F"/>
    <w:rsid w:val="003779DB"/>
    <w:rsid w:val="00380509"/>
    <w:rsid w:val="00380E83"/>
    <w:rsid w:val="003812BB"/>
    <w:rsid w:val="00383379"/>
    <w:rsid w:val="00383547"/>
    <w:rsid w:val="00383EBC"/>
    <w:rsid w:val="00384004"/>
    <w:rsid w:val="00385314"/>
    <w:rsid w:val="0038569B"/>
    <w:rsid w:val="00385750"/>
    <w:rsid w:val="00385919"/>
    <w:rsid w:val="00385CD7"/>
    <w:rsid w:val="003873F3"/>
    <w:rsid w:val="003874A3"/>
    <w:rsid w:val="00387EA9"/>
    <w:rsid w:val="003904B5"/>
    <w:rsid w:val="00391553"/>
    <w:rsid w:val="0039276C"/>
    <w:rsid w:val="00392AFA"/>
    <w:rsid w:val="00393E35"/>
    <w:rsid w:val="003952F7"/>
    <w:rsid w:val="00395DD4"/>
    <w:rsid w:val="00396054"/>
    <w:rsid w:val="003961EC"/>
    <w:rsid w:val="003A248E"/>
    <w:rsid w:val="003A5C92"/>
    <w:rsid w:val="003A651D"/>
    <w:rsid w:val="003A7773"/>
    <w:rsid w:val="003A79E0"/>
    <w:rsid w:val="003B2A72"/>
    <w:rsid w:val="003B3A6E"/>
    <w:rsid w:val="003B49C9"/>
    <w:rsid w:val="003B4ACE"/>
    <w:rsid w:val="003B5EC0"/>
    <w:rsid w:val="003B5FDA"/>
    <w:rsid w:val="003B64D3"/>
    <w:rsid w:val="003B6D3E"/>
    <w:rsid w:val="003C0AFC"/>
    <w:rsid w:val="003C30AE"/>
    <w:rsid w:val="003C32D6"/>
    <w:rsid w:val="003C4C01"/>
    <w:rsid w:val="003C66D6"/>
    <w:rsid w:val="003C68A9"/>
    <w:rsid w:val="003C70F9"/>
    <w:rsid w:val="003C7749"/>
    <w:rsid w:val="003C7B3F"/>
    <w:rsid w:val="003D1B5E"/>
    <w:rsid w:val="003D1F34"/>
    <w:rsid w:val="003D257B"/>
    <w:rsid w:val="003D260C"/>
    <w:rsid w:val="003D2E57"/>
    <w:rsid w:val="003D3F13"/>
    <w:rsid w:val="003D4377"/>
    <w:rsid w:val="003D43A1"/>
    <w:rsid w:val="003D4618"/>
    <w:rsid w:val="003D4EA9"/>
    <w:rsid w:val="003D51B8"/>
    <w:rsid w:val="003D5D85"/>
    <w:rsid w:val="003D5DFC"/>
    <w:rsid w:val="003D63B4"/>
    <w:rsid w:val="003D64E5"/>
    <w:rsid w:val="003D6DFD"/>
    <w:rsid w:val="003D78B0"/>
    <w:rsid w:val="003D7F63"/>
    <w:rsid w:val="003E074E"/>
    <w:rsid w:val="003E17E3"/>
    <w:rsid w:val="003E2907"/>
    <w:rsid w:val="003E2B2C"/>
    <w:rsid w:val="003E3223"/>
    <w:rsid w:val="003E34AD"/>
    <w:rsid w:val="003E4A3D"/>
    <w:rsid w:val="003E654C"/>
    <w:rsid w:val="003E6DF1"/>
    <w:rsid w:val="003E7A5B"/>
    <w:rsid w:val="003F2BA6"/>
    <w:rsid w:val="003F345E"/>
    <w:rsid w:val="003F3D54"/>
    <w:rsid w:val="003F4ACC"/>
    <w:rsid w:val="003F5F56"/>
    <w:rsid w:val="003F734F"/>
    <w:rsid w:val="003F7F3B"/>
    <w:rsid w:val="0040052A"/>
    <w:rsid w:val="00400AAC"/>
    <w:rsid w:val="00400C99"/>
    <w:rsid w:val="00401773"/>
    <w:rsid w:val="00401F2D"/>
    <w:rsid w:val="00402D2B"/>
    <w:rsid w:val="0040394B"/>
    <w:rsid w:val="00403C85"/>
    <w:rsid w:val="004044E1"/>
    <w:rsid w:val="00404824"/>
    <w:rsid w:val="00404C48"/>
    <w:rsid w:val="0040679F"/>
    <w:rsid w:val="004069A1"/>
    <w:rsid w:val="0040710E"/>
    <w:rsid w:val="0040735E"/>
    <w:rsid w:val="004077CC"/>
    <w:rsid w:val="00411C99"/>
    <w:rsid w:val="00412D47"/>
    <w:rsid w:val="00413123"/>
    <w:rsid w:val="004142EB"/>
    <w:rsid w:val="0041456D"/>
    <w:rsid w:val="00414D8E"/>
    <w:rsid w:val="00416CAA"/>
    <w:rsid w:val="00417F15"/>
    <w:rsid w:val="00417FFE"/>
    <w:rsid w:val="0042048D"/>
    <w:rsid w:val="00420543"/>
    <w:rsid w:val="00420F50"/>
    <w:rsid w:val="00421269"/>
    <w:rsid w:val="00421465"/>
    <w:rsid w:val="00422002"/>
    <w:rsid w:val="004233BF"/>
    <w:rsid w:val="004257F5"/>
    <w:rsid w:val="00426266"/>
    <w:rsid w:val="0042694D"/>
    <w:rsid w:val="00426F48"/>
    <w:rsid w:val="00427829"/>
    <w:rsid w:val="00430803"/>
    <w:rsid w:val="00431722"/>
    <w:rsid w:val="00431CD8"/>
    <w:rsid w:val="0043231B"/>
    <w:rsid w:val="0043387C"/>
    <w:rsid w:val="00434902"/>
    <w:rsid w:val="00441214"/>
    <w:rsid w:val="0044161D"/>
    <w:rsid w:val="004416CA"/>
    <w:rsid w:val="0044464E"/>
    <w:rsid w:val="00444676"/>
    <w:rsid w:val="00446DBD"/>
    <w:rsid w:val="0044704F"/>
    <w:rsid w:val="00447B99"/>
    <w:rsid w:val="00447CA4"/>
    <w:rsid w:val="00447F9B"/>
    <w:rsid w:val="00450DB3"/>
    <w:rsid w:val="00450FDB"/>
    <w:rsid w:val="00451DF7"/>
    <w:rsid w:val="00452B9C"/>
    <w:rsid w:val="00453634"/>
    <w:rsid w:val="00453FE2"/>
    <w:rsid w:val="00455180"/>
    <w:rsid w:val="00455DF7"/>
    <w:rsid w:val="00456E81"/>
    <w:rsid w:val="00457454"/>
    <w:rsid w:val="00457A70"/>
    <w:rsid w:val="00460685"/>
    <w:rsid w:val="00460869"/>
    <w:rsid w:val="00462CD9"/>
    <w:rsid w:val="004640A1"/>
    <w:rsid w:val="0046460B"/>
    <w:rsid w:val="00464AFD"/>
    <w:rsid w:val="00465634"/>
    <w:rsid w:val="004659DB"/>
    <w:rsid w:val="00466507"/>
    <w:rsid w:val="0046668B"/>
    <w:rsid w:val="0046706A"/>
    <w:rsid w:val="00470633"/>
    <w:rsid w:val="00471013"/>
    <w:rsid w:val="004716EC"/>
    <w:rsid w:val="004719DC"/>
    <w:rsid w:val="00472683"/>
    <w:rsid w:val="00472A16"/>
    <w:rsid w:val="00474289"/>
    <w:rsid w:val="0047438E"/>
    <w:rsid w:val="004744D5"/>
    <w:rsid w:val="0047575B"/>
    <w:rsid w:val="00476639"/>
    <w:rsid w:val="00477E85"/>
    <w:rsid w:val="00480A50"/>
    <w:rsid w:val="00481335"/>
    <w:rsid w:val="00481F9F"/>
    <w:rsid w:val="004820A6"/>
    <w:rsid w:val="00482157"/>
    <w:rsid w:val="00483A34"/>
    <w:rsid w:val="004848D6"/>
    <w:rsid w:val="00484D96"/>
    <w:rsid w:val="0048676A"/>
    <w:rsid w:val="00486955"/>
    <w:rsid w:val="00486C0E"/>
    <w:rsid w:val="00487CCD"/>
    <w:rsid w:val="00487EA8"/>
    <w:rsid w:val="00487F30"/>
    <w:rsid w:val="00490D95"/>
    <w:rsid w:val="00491434"/>
    <w:rsid w:val="00491F53"/>
    <w:rsid w:val="0049263A"/>
    <w:rsid w:val="00492C33"/>
    <w:rsid w:val="004930A9"/>
    <w:rsid w:val="00496AF0"/>
    <w:rsid w:val="0049780B"/>
    <w:rsid w:val="00497CEA"/>
    <w:rsid w:val="004A0922"/>
    <w:rsid w:val="004A0A31"/>
    <w:rsid w:val="004A22E0"/>
    <w:rsid w:val="004A2867"/>
    <w:rsid w:val="004A2BB0"/>
    <w:rsid w:val="004A2CB5"/>
    <w:rsid w:val="004A3F13"/>
    <w:rsid w:val="004A4C67"/>
    <w:rsid w:val="004A4D94"/>
    <w:rsid w:val="004A6152"/>
    <w:rsid w:val="004A6730"/>
    <w:rsid w:val="004A6B5C"/>
    <w:rsid w:val="004A7DA6"/>
    <w:rsid w:val="004B0204"/>
    <w:rsid w:val="004B0B40"/>
    <w:rsid w:val="004B37E5"/>
    <w:rsid w:val="004B59BB"/>
    <w:rsid w:val="004B6920"/>
    <w:rsid w:val="004C0877"/>
    <w:rsid w:val="004C1BFA"/>
    <w:rsid w:val="004C2F1D"/>
    <w:rsid w:val="004C3CDF"/>
    <w:rsid w:val="004C52C1"/>
    <w:rsid w:val="004C647E"/>
    <w:rsid w:val="004C6493"/>
    <w:rsid w:val="004C6619"/>
    <w:rsid w:val="004C6C76"/>
    <w:rsid w:val="004C7F01"/>
    <w:rsid w:val="004D03AA"/>
    <w:rsid w:val="004D0479"/>
    <w:rsid w:val="004D0700"/>
    <w:rsid w:val="004D0FBD"/>
    <w:rsid w:val="004D112C"/>
    <w:rsid w:val="004D15A2"/>
    <w:rsid w:val="004D1D8F"/>
    <w:rsid w:val="004D4150"/>
    <w:rsid w:val="004D42CF"/>
    <w:rsid w:val="004D4F91"/>
    <w:rsid w:val="004D53A3"/>
    <w:rsid w:val="004D6B68"/>
    <w:rsid w:val="004D7A9B"/>
    <w:rsid w:val="004E05D8"/>
    <w:rsid w:val="004E2128"/>
    <w:rsid w:val="004E2DCF"/>
    <w:rsid w:val="004E322F"/>
    <w:rsid w:val="004E3702"/>
    <w:rsid w:val="004E3FD0"/>
    <w:rsid w:val="004E4301"/>
    <w:rsid w:val="004E455A"/>
    <w:rsid w:val="004E4D63"/>
    <w:rsid w:val="004E50A3"/>
    <w:rsid w:val="004E5509"/>
    <w:rsid w:val="004E5715"/>
    <w:rsid w:val="004E5CBB"/>
    <w:rsid w:val="004E5E61"/>
    <w:rsid w:val="004E61DC"/>
    <w:rsid w:val="004E6E48"/>
    <w:rsid w:val="004E6FA0"/>
    <w:rsid w:val="004E78FD"/>
    <w:rsid w:val="004F05E7"/>
    <w:rsid w:val="004F20D5"/>
    <w:rsid w:val="004F2346"/>
    <w:rsid w:val="004F3159"/>
    <w:rsid w:val="004F329E"/>
    <w:rsid w:val="004F3AF8"/>
    <w:rsid w:val="004F772D"/>
    <w:rsid w:val="004F7B5A"/>
    <w:rsid w:val="0050056E"/>
    <w:rsid w:val="00501064"/>
    <w:rsid w:val="005010A1"/>
    <w:rsid w:val="005011BA"/>
    <w:rsid w:val="005012AF"/>
    <w:rsid w:val="005014D3"/>
    <w:rsid w:val="0050195F"/>
    <w:rsid w:val="00502678"/>
    <w:rsid w:val="00503777"/>
    <w:rsid w:val="0050425C"/>
    <w:rsid w:val="0050567A"/>
    <w:rsid w:val="00505CFE"/>
    <w:rsid w:val="00507CD3"/>
    <w:rsid w:val="00511628"/>
    <w:rsid w:val="005116BD"/>
    <w:rsid w:val="00511F31"/>
    <w:rsid w:val="00511F7D"/>
    <w:rsid w:val="0051339D"/>
    <w:rsid w:val="00513E16"/>
    <w:rsid w:val="005168EC"/>
    <w:rsid w:val="005178CA"/>
    <w:rsid w:val="0052106B"/>
    <w:rsid w:val="00521140"/>
    <w:rsid w:val="00522A7E"/>
    <w:rsid w:val="005241A4"/>
    <w:rsid w:val="0052620C"/>
    <w:rsid w:val="005266B4"/>
    <w:rsid w:val="00526E26"/>
    <w:rsid w:val="00527E95"/>
    <w:rsid w:val="00531397"/>
    <w:rsid w:val="005314D5"/>
    <w:rsid w:val="00531573"/>
    <w:rsid w:val="00532D68"/>
    <w:rsid w:val="00534695"/>
    <w:rsid w:val="00534A7B"/>
    <w:rsid w:val="00534B9C"/>
    <w:rsid w:val="00534E2C"/>
    <w:rsid w:val="00534FB3"/>
    <w:rsid w:val="005353F0"/>
    <w:rsid w:val="00535467"/>
    <w:rsid w:val="00535990"/>
    <w:rsid w:val="00536704"/>
    <w:rsid w:val="00536B68"/>
    <w:rsid w:val="00540158"/>
    <w:rsid w:val="00540CB2"/>
    <w:rsid w:val="005413AB"/>
    <w:rsid w:val="00541AFC"/>
    <w:rsid w:val="00542E35"/>
    <w:rsid w:val="00545E09"/>
    <w:rsid w:val="0055032B"/>
    <w:rsid w:val="005506C0"/>
    <w:rsid w:val="00551C0D"/>
    <w:rsid w:val="00551F19"/>
    <w:rsid w:val="0055275D"/>
    <w:rsid w:val="0055412D"/>
    <w:rsid w:val="00554335"/>
    <w:rsid w:val="005545C3"/>
    <w:rsid w:val="0055517B"/>
    <w:rsid w:val="00556A29"/>
    <w:rsid w:val="00556AB4"/>
    <w:rsid w:val="00556F8A"/>
    <w:rsid w:val="005570E6"/>
    <w:rsid w:val="005572CE"/>
    <w:rsid w:val="00557F07"/>
    <w:rsid w:val="0056030B"/>
    <w:rsid w:val="005607D3"/>
    <w:rsid w:val="00561936"/>
    <w:rsid w:val="00561A0C"/>
    <w:rsid w:val="00562189"/>
    <w:rsid w:val="00562D98"/>
    <w:rsid w:val="00562EC4"/>
    <w:rsid w:val="00564F2F"/>
    <w:rsid w:val="005665C9"/>
    <w:rsid w:val="0056670B"/>
    <w:rsid w:val="005676D6"/>
    <w:rsid w:val="00570A5D"/>
    <w:rsid w:val="00570C19"/>
    <w:rsid w:val="00571EDC"/>
    <w:rsid w:val="00572FB4"/>
    <w:rsid w:val="00573ABE"/>
    <w:rsid w:val="005742E3"/>
    <w:rsid w:val="0057436B"/>
    <w:rsid w:val="00575B22"/>
    <w:rsid w:val="005762AA"/>
    <w:rsid w:val="00576692"/>
    <w:rsid w:val="00576BA0"/>
    <w:rsid w:val="005775C8"/>
    <w:rsid w:val="00582621"/>
    <w:rsid w:val="00582BE5"/>
    <w:rsid w:val="00583336"/>
    <w:rsid w:val="005837AC"/>
    <w:rsid w:val="0058409B"/>
    <w:rsid w:val="005844AD"/>
    <w:rsid w:val="0058662D"/>
    <w:rsid w:val="005875C0"/>
    <w:rsid w:val="00590017"/>
    <w:rsid w:val="0059052A"/>
    <w:rsid w:val="0059160F"/>
    <w:rsid w:val="00591813"/>
    <w:rsid w:val="00592123"/>
    <w:rsid w:val="00593858"/>
    <w:rsid w:val="00593D10"/>
    <w:rsid w:val="00594249"/>
    <w:rsid w:val="00595701"/>
    <w:rsid w:val="00595CE6"/>
    <w:rsid w:val="00595E33"/>
    <w:rsid w:val="0059653A"/>
    <w:rsid w:val="005975B1"/>
    <w:rsid w:val="00597784"/>
    <w:rsid w:val="00597B65"/>
    <w:rsid w:val="005A1BCF"/>
    <w:rsid w:val="005A3D61"/>
    <w:rsid w:val="005A5D76"/>
    <w:rsid w:val="005A7DFF"/>
    <w:rsid w:val="005B23B6"/>
    <w:rsid w:val="005B2970"/>
    <w:rsid w:val="005B2C38"/>
    <w:rsid w:val="005B2D6B"/>
    <w:rsid w:val="005B3271"/>
    <w:rsid w:val="005B4427"/>
    <w:rsid w:val="005B4996"/>
    <w:rsid w:val="005B58A5"/>
    <w:rsid w:val="005B5A15"/>
    <w:rsid w:val="005B67C6"/>
    <w:rsid w:val="005B6A15"/>
    <w:rsid w:val="005B6BDE"/>
    <w:rsid w:val="005B6C52"/>
    <w:rsid w:val="005C097C"/>
    <w:rsid w:val="005C09B9"/>
    <w:rsid w:val="005C0DFA"/>
    <w:rsid w:val="005C1103"/>
    <w:rsid w:val="005C152F"/>
    <w:rsid w:val="005C2158"/>
    <w:rsid w:val="005C2763"/>
    <w:rsid w:val="005C2BB9"/>
    <w:rsid w:val="005C2E9D"/>
    <w:rsid w:val="005C5656"/>
    <w:rsid w:val="005C5CD8"/>
    <w:rsid w:val="005C5EB1"/>
    <w:rsid w:val="005C7001"/>
    <w:rsid w:val="005C7D8F"/>
    <w:rsid w:val="005C7F3A"/>
    <w:rsid w:val="005D10FE"/>
    <w:rsid w:val="005D3C35"/>
    <w:rsid w:val="005D58B9"/>
    <w:rsid w:val="005D7F1C"/>
    <w:rsid w:val="005E1F67"/>
    <w:rsid w:val="005E1F6D"/>
    <w:rsid w:val="005E20DD"/>
    <w:rsid w:val="005E2A3A"/>
    <w:rsid w:val="005E2CAE"/>
    <w:rsid w:val="005E325B"/>
    <w:rsid w:val="005E372A"/>
    <w:rsid w:val="005E64F2"/>
    <w:rsid w:val="005E668C"/>
    <w:rsid w:val="005E6F15"/>
    <w:rsid w:val="005F000E"/>
    <w:rsid w:val="005F0BAD"/>
    <w:rsid w:val="005F2B3B"/>
    <w:rsid w:val="005F34CC"/>
    <w:rsid w:val="005F43B5"/>
    <w:rsid w:val="005F4715"/>
    <w:rsid w:val="005F4826"/>
    <w:rsid w:val="005F4F1E"/>
    <w:rsid w:val="005F690F"/>
    <w:rsid w:val="005F6D0B"/>
    <w:rsid w:val="005F728D"/>
    <w:rsid w:val="005F76CD"/>
    <w:rsid w:val="005F7ECD"/>
    <w:rsid w:val="006001B7"/>
    <w:rsid w:val="00600E69"/>
    <w:rsid w:val="006010C9"/>
    <w:rsid w:val="00601310"/>
    <w:rsid w:val="006018A2"/>
    <w:rsid w:val="00601DDA"/>
    <w:rsid w:val="00602D1F"/>
    <w:rsid w:val="00603964"/>
    <w:rsid w:val="00603E34"/>
    <w:rsid w:val="006045C0"/>
    <w:rsid w:val="006048D8"/>
    <w:rsid w:val="00605533"/>
    <w:rsid w:val="006061FA"/>
    <w:rsid w:val="00606C61"/>
    <w:rsid w:val="006101D5"/>
    <w:rsid w:val="00610210"/>
    <w:rsid w:val="00610595"/>
    <w:rsid w:val="00611496"/>
    <w:rsid w:val="00612F63"/>
    <w:rsid w:val="00614D45"/>
    <w:rsid w:val="00615A2B"/>
    <w:rsid w:val="006177E5"/>
    <w:rsid w:val="00617FD3"/>
    <w:rsid w:val="006212BD"/>
    <w:rsid w:val="006218D6"/>
    <w:rsid w:val="00623198"/>
    <w:rsid w:val="006235C5"/>
    <w:rsid w:val="006241F6"/>
    <w:rsid w:val="00624286"/>
    <w:rsid w:val="006243BD"/>
    <w:rsid w:val="0062504B"/>
    <w:rsid w:val="006255EB"/>
    <w:rsid w:val="00626981"/>
    <w:rsid w:val="00626D1A"/>
    <w:rsid w:val="006271B2"/>
    <w:rsid w:val="0062754A"/>
    <w:rsid w:val="0062758E"/>
    <w:rsid w:val="006276CE"/>
    <w:rsid w:val="00627B66"/>
    <w:rsid w:val="0063006F"/>
    <w:rsid w:val="006300A4"/>
    <w:rsid w:val="006307FE"/>
    <w:rsid w:val="00631D48"/>
    <w:rsid w:val="006325FC"/>
    <w:rsid w:val="00634562"/>
    <w:rsid w:val="0063494C"/>
    <w:rsid w:val="00634A28"/>
    <w:rsid w:val="00634B7E"/>
    <w:rsid w:val="006377FA"/>
    <w:rsid w:val="00637E01"/>
    <w:rsid w:val="006419BA"/>
    <w:rsid w:val="00641EA4"/>
    <w:rsid w:val="00642517"/>
    <w:rsid w:val="00642F33"/>
    <w:rsid w:val="00643871"/>
    <w:rsid w:val="00643F94"/>
    <w:rsid w:val="006455D7"/>
    <w:rsid w:val="00646B50"/>
    <w:rsid w:val="00647256"/>
    <w:rsid w:val="00647D62"/>
    <w:rsid w:val="00647D69"/>
    <w:rsid w:val="00650345"/>
    <w:rsid w:val="0065128F"/>
    <w:rsid w:val="00651392"/>
    <w:rsid w:val="006513C0"/>
    <w:rsid w:val="006524DE"/>
    <w:rsid w:val="006525CA"/>
    <w:rsid w:val="00652FBF"/>
    <w:rsid w:val="0065302C"/>
    <w:rsid w:val="0065385B"/>
    <w:rsid w:val="00654073"/>
    <w:rsid w:val="0065430F"/>
    <w:rsid w:val="006544C8"/>
    <w:rsid w:val="00654905"/>
    <w:rsid w:val="00654DD9"/>
    <w:rsid w:val="00655222"/>
    <w:rsid w:val="00655BC2"/>
    <w:rsid w:val="00660DF0"/>
    <w:rsid w:val="0066189F"/>
    <w:rsid w:val="00664079"/>
    <w:rsid w:val="00664F00"/>
    <w:rsid w:val="00665099"/>
    <w:rsid w:val="00665A56"/>
    <w:rsid w:val="00667448"/>
    <w:rsid w:val="0066776B"/>
    <w:rsid w:val="00667BCC"/>
    <w:rsid w:val="00667D2A"/>
    <w:rsid w:val="00667F4C"/>
    <w:rsid w:val="006710D3"/>
    <w:rsid w:val="00671528"/>
    <w:rsid w:val="006717E4"/>
    <w:rsid w:val="00671E96"/>
    <w:rsid w:val="00671F4B"/>
    <w:rsid w:val="006725C8"/>
    <w:rsid w:val="00672692"/>
    <w:rsid w:val="006731C9"/>
    <w:rsid w:val="0067328B"/>
    <w:rsid w:val="00673B6C"/>
    <w:rsid w:val="00674524"/>
    <w:rsid w:val="0067525F"/>
    <w:rsid w:val="006812E6"/>
    <w:rsid w:val="006815E7"/>
    <w:rsid w:val="0068265B"/>
    <w:rsid w:val="006839EE"/>
    <w:rsid w:val="006844D7"/>
    <w:rsid w:val="006845EF"/>
    <w:rsid w:val="0068467B"/>
    <w:rsid w:val="00684AC4"/>
    <w:rsid w:val="00685185"/>
    <w:rsid w:val="006851AC"/>
    <w:rsid w:val="006854B1"/>
    <w:rsid w:val="00686691"/>
    <w:rsid w:val="006867C1"/>
    <w:rsid w:val="00686BEF"/>
    <w:rsid w:val="006906AC"/>
    <w:rsid w:val="00690F61"/>
    <w:rsid w:val="00691CA9"/>
    <w:rsid w:val="00692A41"/>
    <w:rsid w:val="00693172"/>
    <w:rsid w:val="00693EA4"/>
    <w:rsid w:val="006942F6"/>
    <w:rsid w:val="006946D1"/>
    <w:rsid w:val="00694C79"/>
    <w:rsid w:val="0069523A"/>
    <w:rsid w:val="00696E09"/>
    <w:rsid w:val="0069783B"/>
    <w:rsid w:val="006A0064"/>
    <w:rsid w:val="006A0F85"/>
    <w:rsid w:val="006A2B1F"/>
    <w:rsid w:val="006A330B"/>
    <w:rsid w:val="006A4CB8"/>
    <w:rsid w:val="006A5A90"/>
    <w:rsid w:val="006A5BC4"/>
    <w:rsid w:val="006A6C66"/>
    <w:rsid w:val="006A7002"/>
    <w:rsid w:val="006A779F"/>
    <w:rsid w:val="006B035E"/>
    <w:rsid w:val="006B0609"/>
    <w:rsid w:val="006B0657"/>
    <w:rsid w:val="006B0AEB"/>
    <w:rsid w:val="006B1718"/>
    <w:rsid w:val="006B1F02"/>
    <w:rsid w:val="006B2475"/>
    <w:rsid w:val="006B2999"/>
    <w:rsid w:val="006B395F"/>
    <w:rsid w:val="006B3A18"/>
    <w:rsid w:val="006B47AC"/>
    <w:rsid w:val="006B7D0F"/>
    <w:rsid w:val="006C03A1"/>
    <w:rsid w:val="006C1443"/>
    <w:rsid w:val="006C1885"/>
    <w:rsid w:val="006C1B53"/>
    <w:rsid w:val="006C2150"/>
    <w:rsid w:val="006C3273"/>
    <w:rsid w:val="006C3FFB"/>
    <w:rsid w:val="006C521A"/>
    <w:rsid w:val="006C5682"/>
    <w:rsid w:val="006C6674"/>
    <w:rsid w:val="006D0232"/>
    <w:rsid w:val="006D0363"/>
    <w:rsid w:val="006D056E"/>
    <w:rsid w:val="006D0BB3"/>
    <w:rsid w:val="006D1172"/>
    <w:rsid w:val="006D167E"/>
    <w:rsid w:val="006D26C4"/>
    <w:rsid w:val="006D3773"/>
    <w:rsid w:val="006D3B0F"/>
    <w:rsid w:val="006D429D"/>
    <w:rsid w:val="006D729D"/>
    <w:rsid w:val="006D72DD"/>
    <w:rsid w:val="006D73EF"/>
    <w:rsid w:val="006D7884"/>
    <w:rsid w:val="006D7B1E"/>
    <w:rsid w:val="006D7F22"/>
    <w:rsid w:val="006E0D58"/>
    <w:rsid w:val="006E1C9D"/>
    <w:rsid w:val="006E22C6"/>
    <w:rsid w:val="006E43E4"/>
    <w:rsid w:val="006E447D"/>
    <w:rsid w:val="006E5E4F"/>
    <w:rsid w:val="006E6252"/>
    <w:rsid w:val="006E6F4F"/>
    <w:rsid w:val="006F01D8"/>
    <w:rsid w:val="006F16C5"/>
    <w:rsid w:val="006F1BED"/>
    <w:rsid w:val="006F245E"/>
    <w:rsid w:val="006F2BD2"/>
    <w:rsid w:val="006F31F9"/>
    <w:rsid w:val="006F34F6"/>
    <w:rsid w:val="006F38AF"/>
    <w:rsid w:val="006F5C50"/>
    <w:rsid w:val="006F6015"/>
    <w:rsid w:val="006F638C"/>
    <w:rsid w:val="006F7FD6"/>
    <w:rsid w:val="007006EC"/>
    <w:rsid w:val="0070091C"/>
    <w:rsid w:val="00700B89"/>
    <w:rsid w:val="007023E9"/>
    <w:rsid w:val="0070249C"/>
    <w:rsid w:val="0070732E"/>
    <w:rsid w:val="007074E7"/>
    <w:rsid w:val="00707580"/>
    <w:rsid w:val="007077ED"/>
    <w:rsid w:val="00710632"/>
    <w:rsid w:val="00712436"/>
    <w:rsid w:val="00713636"/>
    <w:rsid w:val="007159EA"/>
    <w:rsid w:val="00715A09"/>
    <w:rsid w:val="0071629E"/>
    <w:rsid w:val="007162F1"/>
    <w:rsid w:val="00716934"/>
    <w:rsid w:val="00717022"/>
    <w:rsid w:val="00720E35"/>
    <w:rsid w:val="00721BAD"/>
    <w:rsid w:val="00721E04"/>
    <w:rsid w:val="00721F0A"/>
    <w:rsid w:val="00723532"/>
    <w:rsid w:val="00724505"/>
    <w:rsid w:val="00724A6A"/>
    <w:rsid w:val="0072585E"/>
    <w:rsid w:val="0073054E"/>
    <w:rsid w:val="00730C8F"/>
    <w:rsid w:val="00730F70"/>
    <w:rsid w:val="007319F2"/>
    <w:rsid w:val="00732392"/>
    <w:rsid w:val="00732B02"/>
    <w:rsid w:val="00732BDB"/>
    <w:rsid w:val="007345AE"/>
    <w:rsid w:val="00735CEC"/>
    <w:rsid w:val="00736CC4"/>
    <w:rsid w:val="0073734E"/>
    <w:rsid w:val="0073761B"/>
    <w:rsid w:val="007403C3"/>
    <w:rsid w:val="0074051F"/>
    <w:rsid w:val="00742B33"/>
    <w:rsid w:val="00743EB5"/>
    <w:rsid w:val="00744E53"/>
    <w:rsid w:val="007450BC"/>
    <w:rsid w:val="0074554C"/>
    <w:rsid w:val="007463CB"/>
    <w:rsid w:val="007479E4"/>
    <w:rsid w:val="00751E4F"/>
    <w:rsid w:val="00752D31"/>
    <w:rsid w:val="007539B6"/>
    <w:rsid w:val="007544FC"/>
    <w:rsid w:val="0075530D"/>
    <w:rsid w:val="00755817"/>
    <w:rsid w:val="00755CFD"/>
    <w:rsid w:val="0075667E"/>
    <w:rsid w:val="00757C3D"/>
    <w:rsid w:val="00757C71"/>
    <w:rsid w:val="007601F6"/>
    <w:rsid w:val="0076092C"/>
    <w:rsid w:val="00760F3E"/>
    <w:rsid w:val="007618F9"/>
    <w:rsid w:val="007655C4"/>
    <w:rsid w:val="00765B5A"/>
    <w:rsid w:val="007675E8"/>
    <w:rsid w:val="0076773B"/>
    <w:rsid w:val="00767AAA"/>
    <w:rsid w:val="00767B11"/>
    <w:rsid w:val="00770B28"/>
    <w:rsid w:val="00773DB1"/>
    <w:rsid w:val="007743F9"/>
    <w:rsid w:val="00775C73"/>
    <w:rsid w:val="007763D6"/>
    <w:rsid w:val="0077699A"/>
    <w:rsid w:val="00776E74"/>
    <w:rsid w:val="00777921"/>
    <w:rsid w:val="00777ADC"/>
    <w:rsid w:val="00777D7E"/>
    <w:rsid w:val="00777F2B"/>
    <w:rsid w:val="0078004F"/>
    <w:rsid w:val="007804D4"/>
    <w:rsid w:val="00780C4C"/>
    <w:rsid w:val="0078116D"/>
    <w:rsid w:val="0078123B"/>
    <w:rsid w:val="00781865"/>
    <w:rsid w:val="00781E15"/>
    <w:rsid w:val="00784959"/>
    <w:rsid w:val="007850A5"/>
    <w:rsid w:val="007855FF"/>
    <w:rsid w:val="00786B20"/>
    <w:rsid w:val="00787E99"/>
    <w:rsid w:val="00787FC5"/>
    <w:rsid w:val="00791246"/>
    <w:rsid w:val="00791F38"/>
    <w:rsid w:val="00792A36"/>
    <w:rsid w:val="007936EE"/>
    <w:rsid w:val="00793E6E"/>
    <w:rsid w:val="00794E76"/>
    <w:rsid w:val="00796070"/>
    <w:rsid w:val="00797051"/>
    <w:rsid w:val="0079744C"/>
    <w:rsid w:val="00797895"/>
    <w:rsid w:val="007A041D"/>
    <w:rsid w:val="007A05B6"/>
    <w:rsid w:val="007A1310"/>
    <w:rsid w:val="007A3BA0"/>
    <w:rsid w:val="007A3EAB"/>
    <w:rsid w:val="007A40C4"/>
    <w:rsid w:val="007A4D41"/>
    <w:rsid w:val="007A5073"/>
    <w:rsid w:val="007A5342"/>
    <w:rsid w:val="007A6BE0"/>
    <w:rsid w:val="007B0EA2"/>
    <w:rsid w:val="007B0F53"/>
    <w:rsid w:val="007B1C12"/>
    <w:rsid w:val="007B2257"/>
    <w:rsid w:val="007B2BAB"/>
    <w:rsid w:val="007B2FBC"/>
    <w:rsid w:val="007B3C3C"/>
    <w:rsid w:val="007B3F0D"/>
    <w:rsid w:val="007B5789"/>
    <w:rsid w:val="007B57B5"/>
    <w:rsid w:val="007B712C"/>
    <w:rsid w:val="007B7502"/>
    <w:rsid w:val="007B7A16"/>
    <w:rsid w:val="007C05E4"/>
    <w:rsid w:val="007C0C2C"/>
    <w:rsid w:val="007C0CE3"/>
    <w:rsid w:val="007C0E6B"/>
    <w:rsid w:val="007C0E78"/>
    <w:rsid w:val="007C30C4"/>
    <w:rsid w:val="007C3979"/>
    <w:rsid w:val="007C4033"/>
    <w:rsid w:val="007C4CAD"/>
    <w:rsid w:val="007C5F31"/>
    <w:rsid w:val="007C7114"/>
    <w:rsid w:val="007C73A9"/>
    <w:rsid w:val="007C7A94"/>
    <w:rsid w:val="007C7E90"/>
    <w:rsid w:val="007D104A"/>
    <w:rsid w:val="007D17BE"/>
    <w:rsid w:val="007D1EEA"/>
    <w:rsid w:val="007D25F5"/>
    <w:rsid w:val="007D2EED"/>
    <w:rsid w:val="007D49A2"/>
    <w:rsid w:val="007D5044"/>
    <w:rsid w:val="007D5466"/>
    <w:rsid w:val="007D556F"/>
    <w:rsid w:val="007D5C1F"/>
    <w:rsid w:val="007D61D9"/>
    <w:rsid w:val="007D6A87"/>
    <w:rsid w:val="007D6E36"/>
    <w:rsid w:val="007D7B16"/>
    <w:rsid w:val="007D7D3C"/>
    <w:rsid w:val="007E07DC"/>
    <w:rsid w:val="007E0A4F"/>
    <w:rsid w:val="007E1242"/>
    <w:rsid w:val="007E1921"/>
    <w:rsid w:val="007E290D"/>
    <w:rsid w:val="007E575A"/>
    <w:rsid w:val="007E5E14"/>
    <w:rsid w:val="007E6B58"/>
    <w:rsid w:val="007E7877"/>
    <w:rsid w:val="007F0F7F"/>
    <w:rsid w:val="007F1443"/>
    <w:rsid w:val="007F2F2B"/>
    <w:rsid w:val="007F3654"/>
    <w:rsid w:val="007F3D4C"/>
    <w:rsid w:val="007F704C"/>
    <w:rsid w:val="007F7F9A"/>
    <w:rsid w:val="008008E7"/>
    <w:rsid w:val="00800E5B"/>
    <w:rsid w:val="0080141A"/>
    <w:rsid w:val="008015C3"/>
    <w:rsid w:val="00801E9D"/>
    <w:rsid w:val="008020CA"/>
    <w:rsid w:val="00803683"/>
    <w:rsid w:val="00803FD4"/>
    <w:rsid w:val="008057D0"/>
    <w:rsid w:val="00810C00"/>
    <w:rsid w:val="008112C6"/>
    <w:rsid w:val="008119A3"/>
    <w:rsid w:val="00811CA5"/>
    <w:rsid w:val="00814568"/>
    <w:rsid w:val="00814A6D"/>
    <w:rsid w:val="00814D39"/>
    <w:rsid w:val="00814D7E"/>
    <w:rsid w:val="008152A0"/>
    <w:rsid w:val="008156E9"/>
    <w:rsid w:val="00815AA1"/>
    <w:rsid w:val="00815C67"/>
    <w:rsid w:val="00815E7E"/>
    <w:rsid w:val="00816313"/>
    <w:rsid w:val="008172C1"/>
    <w:rsid w:val="008217A0"/>
    <w:rsid w:val="00821CEA"/>
    <w:rsid w:val="00822174"/>
    <w:rsid w:val="00823CF4"/>
    <w:rsid w:val="00824A0C"/>
    <w:rsid w:val="00824DE3"/>
    <w:rsid w:val="008303FD"/>
    <w:rsid w:val="00831119"/>
    <w:rsid w:val="008313E3"/>
    <w:rsid w:val="008326B7"/>
    <w:rsid w:val="00832B63"/>
    <w:rsid w:val="00832F50"/>
    <w:rsid w:val="008335CC"/>
    <w:rsid w:val="00834DBA"/>
    <w:rsid w:val="008360A9"/>
    <w:rsid w:val="00837970"/>
    <w:rsid w:val="00840017"/>
    <w:rsid w:val="008400F1"/>
    <w:rsid w:val="00840206"/>
    <w:rsid w:val="008407AC"/>
    <w:rsid w:val="0084185E"/>
    <w:rsid w:val="00842D2D"/>
    <w:rsid w:val="0084306B"/>
    <w:rsid w:val="008449D0"/>
    <w:rsid w:val="00844F9A"/>
    <w:rsid w:val="00847311"/>
    <w:rsid w:val="0085066D"/>
    <w:rsid w:val="00851720"/>
    <w:rsid w:val="008518F6"/>
    <w:rsid w:val="0085262E"/>
    <w:rsid w:val="0085455D"/>
    <w:rsid w:val="00854EDA"/>
    <w:rsid w:val="00854F69"/>
    <w:rsid w:val="008557A7"/>
    <w:rsid w:val="00856138"/>
    <w:rsid w:val="008572DD"/>
    <w:rsid w:val="0085738E"/>
    <w:rsid w:val="008605A2"/>
    <w:rsid w:val="00860B1E"/>
    <w:rsid w:val="0086157B"/>
    <w:rsid w:val="00861716"/>
    <w:rsid w:val="00861E19"/>
    <w:rsid w:val="0086327F"/>
    <w:rsid w:val="00863A44"/>
    <w:rsid w:val="00863F00"/>
    <w:rsid w:val="008640B4"/>
    <w:rsid w:val="00864F9C"/>
    <w:rsid w:val="00864FF0"/>
    <w:rsid w:val="00865334"/>
    <w:rsid w:val="008664BC"/>
    <w:rsid w:val="00867A5E"/>
    <w:rsid w:val="008700E0"/>
    <w:rsid w:val="00870272"/>
    <w:rsid w:val="00870620"/>
    <w:rsid w:val="00870FE1"/>
    <w:rsid w:val="00872F46"/>
    <w:rsid w:val="00873FF6"/>
    <w:rsid w:val="00874119"/>
    <w:rsid w:val="00875F1D"/>
    <w:rsid w:val="00876660"/>
    <w:rsid w:val="00877575"/>
    <w:rsid w:val="008801AA"/>
    <w:rsid w:val="00880BD2"/>
    <w:rsid w:val="008812E0"/>
    <w:rsid w:val="008816CC"/>
    <w:rsid w:val="008823C9"/>
    <w:rsid w:val="00882CEB"/>
    <w:rsid w:val="00883AFD"/>
    <w:rsid w:val="00884685"/>
    <w:rsid w:val="00884B46"/>
    <w:rsid w:val="0088728F"/>
    <w:rsid w:val="0089082E"/>
    <w:rsid w:val="00891B83"/>
    <w:rsid w:val="00891F5B"/>
    <w:rsid w:val="00893D45"/>
    <w:rsid w:val="00894772"/>
    <w:rsid w:val="00894880"/>
    <w:rsid w:val="0089516A"/>
    <w:rsid w:val="008952BF"/>
    <w:rsid w:val="0089716E"/>
    <w:rsid w:val="008974AA"/>
    <w:rsid w:val="00897C1E"/>
    <w:rsid w:val="008A01CF"/>
    <w:rsid w:val="008A0C79"/>
    <w:rsid w:val="008A145A"/>
    <w:rsid w:val="008A1571"/>
    <w:rsid w:val="008A1924"/>
    <w:rsid w:val="008A2B94"/>
    <w:rsid w:val="008A3FEB"/>
    <w:rsid w:val="008A40C4"/>
    <w:rsid w:val="008A47A9"/>
    <w:rsid w:val="008A6366"/>
    <w:rsid w:val="008A7B79"/>
    <w:rsid w:val="008A7C13"/>
    <w:rsid w:val="008B00A6"/>
    <w:rsid w:val="008B083D"/>
    <w:rsid w:val="008B0D1A"/>
    <w:rsid w:val="008B1935"/>
    <w:rsid w:val="008B19ED"/>
    <w:rsid w:val="008B26E7"/>
    <w:rsid w:val="008B33DC"/>
    <w:rsid w:val="008B4341"/>
    <w:rsid w:val="008B4807"/>
    <w:rsid w:val="008B745A"/>
    <w:rsid w:val="008C037E"/>
    <w:rsid w:val="008C0901"/>
    <w:rsid w:val="008C0CB1"/>
    <w:rsid w:val="008C0D34"/>
    <w:rsid w:val="008C1EA7"/>
    <w:rsid w:val="008C1EE2"/>
    <w:rsid w:val="008C2D65"/>
    <w:rsid w:val="008C3D84"/>
    <w:rsid w:val="008C3DAA"/>
    <w:rsid w:val="008C476B"/>
    <w:rsid w:val="008C4EA5"/>
    <w:rsid w:val="008C5591"/>
    <w:rsid w:val="008C5896"/>
    <w:rsid w:val="008C6810"/>
    <w:rsid w:val="008C69A5"/>
    <w:rsid w:val="008C6A0C"/>
    <w:rsid w:val="008D0913"/>
    <w:rsid w:val="008D114A"/>
    <w:rsid w:val="008D2556"/>
    <w:rsid w:val="008D2B6C"/>
    <w:rsid w:val="008D330C"/>
    <w:rsid w:val="008D4EDE"/>
    <w:rsid w:val="008D5741"/>
    <w:rsid w:val="008D58E6"/>
    <w:rsid w:val="008D5B98"/>
    <w:rsid w:val="008D5C27"/>
    <w:rsid w:val="008D78DF"/>
    <w:rsid w:val="008E0BE6"/>
    <w:rsid w:val="008E0DC4"/>
    <w:rsid w:val="008E15ED"/>
    <w:rsid w:val="008E17D7"/>
    <w:rsid w:val="008E193A"/>
    <w:rsid w:val="008E2323"/>
    <w:rsid w:val="008E36BB"/>
    <w:rsid w:val="008E400D"/>
    <w:rsid w:val="008E65AA"/>
    <w:rsid w:val="008E6A85"/>
    <w:rsid w:val="008E6D3C"/>
    <w:rsid w:val="008E7424"/>
    <w:rsid w:val="008F0B9E"/>
    <w:rsid w:val="008F196F"/>
    <w:rsid w:val="008F1BE3"/>
    <w:rsid w:val="008F285E"/>
    <w:rsid w:val="008F5BE2"/>
    <w:rsid w:val="008F696D"/>
    <w:rsid w:val="008F7370"/>
    <w:rsid w:val="0090046A"/>
    <w:rsid w:val="00900CB3"/>
    <w:rsid w:val="00904112"/>
    <w:rsid w:val="00906092"/>
    <w:rsid w:val="00906E58"/>
    <w:rsid w:val="00907350"/>
    <w:rsid w:val="0091005B"/>
    <w:rsid w:val="00910197"/>
    <w:rsid w:val="009105C2"/>
    <w:rsid w:val="00910C2B"/>
    <w:rsid w:val="0091114B"/>
    <w:rsid w:val="00912E1C"/>
    <w:rsid w:val="0091375D"/>
    <w:rsid w:val="00914950"/>
    <w:rsid w:val="00915E49"/>
    <w:rsid w:val="00917ADE"/>
    <w:rsid w:val="00921024"/>
    <w:rsid w:val="0092221A"/>
    <w:rsid w:val="009223EC"/>
    <w:rsid w:val="0092309F"/>
    <w:rsid w:val="009230AE"/>
    <w:rsid w:val="00924332"/>
    <w:rsid w:val="009244EE"/>
    <w:rsid w:val="009246DC"/>
    <w:rsid w:val="00925B5D"/>
    <w:rsid w:val="00927041"/>
    <w:rsid w:val="00927294"/>
    <w:rsid w:val="009276C3"/>
    <w:rsid w:val="00934580"/>
    <w:rsid w:val="00934659"/>
    <w:rsid w:val="00934965"/>
    <w:rsid w:val="00934D8F"/>
    <w:rsid w:val="00935269"/>
    <w:rsid w:val="00935788"/>
    <w:rsid w:val="0093759C"/>
    <w:rsid w:val="00937B88"/>
    <w:rsid w:val="009414B1"/>
    <w:rsid w:val="009425B6"/>
    <w:rsid w:val="009427CE"/>
    <w:rsid w:val="00943761"/>
    <w:rsid w:val="009444B4"/>
    <w:rsid w:val="00945193"/>
    <w:rsid w:val="00945528"/>
    <w:rsid w:val="00946180"/>
    <w:rsid w:val="009461CC"/>
    <w:rsid w:val="00946534"/>
    <w:rsid w:val="009469C7"/>
    <w:rsid w:val="00947DCE"/>
    <w:rsid w:val="009500D8"/>
    <w:rsid w:val="00951F12"/>
    <w:rsid w:val="0095272A"/>
    <w:rsid w:val="0095273A"/>
    <w:rsid w:val="00953C06"/>
    <w:rsid w:val="009542B7"/>
    <w:rsid w:val="009542F9"/>
    <w:rsid w:val="00954335"/>
    <w:rsid w:val="00954E1A"/>
    <w:rsid w:val="009550C0"/>
    <w:rsid w:val="00956276"/>
    <w:rsid w:val="009569CA"/>
    <w:rsid w:val="009601E7"/>
    <w:rsid w:val="00960E0C"/>
    <w:rsid w:val="00961D17"/>
    <w:rsid w:val="009628A9"/>
    <w:rsid w:val="009629DC"/>
    <w:rsid w:val="0096353C"/>
    <w:rsid w:val="0096411A"/>
    <w:rsid w:val="00964853"/>
    <w:rsid w:val="00965320"/>
    <w:rsid w:val="00965775"/>
    <w:rsid w:val="00966376"/>
    <w:rsid w:val="00970C60"/>
    <w:rsid w:val="00970D99"/>
    <w:rsid w:val="00971402"/>
    <w:rsid w:val="0097342F"/>
    <w:rsid w:val="00973432"/>
    <w:rsid w:val="00973733"/>
    <w:rsid w:val="00973B3D"/>
    <w:rsid w:val="00973DD5"/>
    <w:rsid w:val="009749BE"/>
    <w:rsid w:val="00975D58"/>
    <w:rsid w:val="00976061"/>
    <w:rsid w:val="00976CA0"/>
    <w:rsid w:val="0097783D"/>
    <w:rsid w:val="00981158"/>
    <w:rsid w:val="00981166"/>
    <w:rsid w:val="00981352"/>
    <w:rsid w:val="00982157"/>
    <w:rsid w:val="009826DA"/>
    <w:rsid w:val="00983120"/>
    <w:rsid w:val="00984012"/>
    <w:rsid w:val="009841CA"/>
    <w:rsid w:val="0098493C"/>
    <w:rsid w:val="00985493"/>
    <w:rsid w:val="00986DF8"/>
    <w:rsid w:val="009872ED"/>
    <w:rsid w:val="009912BE"/>
    <w:rsid w:val="00992517"/>
    <w:rsid w:val="009930A7"/>
    <w:rsid w:val="0099390E"/>
    <w:rsid w:val="0099451F"/>
    <w:rsid w:val="0099456E"/>
    <w:rsid w:val="00997C49"/>
    <w:rsid w:val="009A20EF"/>
    <w:rsid w:val="009A283A"/>
    <w:rsid w:val="009A3398"/>
    <w:rsid w:val="009A3724"/>
    <w:rsid w:val="009A5447"/>
    <w:rsid w:val="009A6D1F"/>
    <w:rsid w:val="009A7AC8"/>
    <w:rsid w:val="009B01C9"/>
    <w:rsid w:val="009B0425"/>
    <w:rsid w:val="009B0522"/>
    <w:rsid w:val="009B1730"/>
    <w:rsid w:val="009B1B9B"/>
    <w:rsid w:val="009B272D"/>
    <w:rsid w:val="009B33A2"/>
    <w:rsid w:val="009B3450"/>
    <w:rsid w:val="009B3477"/>
    <w:rsid w:val="009B3F84"/>
    <w:rsid w:val="009B40B4"/>
    <w:rsid w:val="009B42DC"/>
    <w:rsid w:val="009B4368"/>
    <w:rsid w:val="009B4496"/>
    <w:rsid w:val="009B45F8"/>
    <w:rsid w:val="009B4A7E"/>
    <w:rsid w:val="009B7745"/>
    <w:rsid w:val="009B7801"/>
    <w:rsid w:val="009C0AFE"/>
    <w:rsid w:val="009C0E26"/>
    <w:rsid w:val="009C28DD"/>
    <w:rsid w:val="009C2EDD"/>
    <w:rsid w:val="009C3E35"/>
    <w:rsid w:val="009C3E4E"/>
    <w:rsid w:val="009C3F13"/>
    <w:rsid w:val="009C4DB1"/>
    <w:rsid w:val="009C57EC"/>
    <w:rsid w:val="009C6A90"/>
    <w:rsid w:val="009C6D01"/>
    <w:rsid w:val="009C6F24"/>
    <w:rsid w:val="009D0275"/>
    <w:rsid w:val="009D05A5"/>
    <w:rsid w:val="009D0E27"/>
    <w:rsid w:val="009D1CD4"/>
    <w:rsid w:val="009D1F0E"/>
    <w:rsid w:val="009D232E"/>
    <w:rsid w:val="009D3758"/>
    <w:rsid w:val="009D4ADD"/>
    <w:rsid w:val="009D52A9"/>
    <w:rsid w:val="009D531B"/>
    <w:rsid w:val="009D5899"/>
    <w:rsid w:val="009D641C"/>
    <w:rsid w:val="009D6850"/>
    <w:rsid w:val="009D6A16"/>
    <w:rsid w:val="009D7B85"/>
    <w:rsid w:val="009E0054"/>
    <w:rsid w:val="009E03C4"/>
    <w:rsid w:val="009E09B1"/>
    <w:rsid w:val="009E0C41"/>
    <w:rsid w:val="009E0DF4"/>
    <w:rsid w:val="009E384A"/>
    <w:rsid w:val="009E48E0"/>
    <w:rsid w:val="009E48EE"/>
    <w:rsid w:val="009E5682"/>
    <w:rsid w:val="009E5BDA"/>
    <w:rsid w:val="009E60C9"/>
    <w:rsid w:val="009E710E"/>
    <w:rsid w:val="009E7CD3"/>
    <w:rsid w:val="009E7D69"/>
    <w:rsid w:val="009F00CA"/>
    <w:rsid w:val="009F225D"/>
    <w:rsid w:val="009F24B7"/>
    <w:rsid w:val="009F2701"/>
    <w:rsid w:val="009F3555"/>
    <w:rsid w:val="009F4A34"/>
    <w:rsid w:val="009F5071"/>
    <w:rsid w:val="009F5613"/>
    <w:rsid w:val="009F5E2C"/>
    <w:rsid w:val="009F6198"/>
    <w:rsid w:val="009F7206"/>
    <w:rsid w:val="00A00CA3"/>
    <w:rsid w:val="00A0109A"/>
    <w:rsid w:val="00A016ED"/>
    <w:rsid w:val="00A02484"/>
    <w:rsid w:val="00A02844"/>
    <w:rsid w:val="00A03D4B"/>
    <w:rsid w:val="00A03F9A"/>
    <w:rsid w:val="00A04656"/>
    <w:rsid w:val="00A05928"/>
    <w:rsid w:val="00A05FC5"/>
    <w:rsid w:val="00A06C22"/>
    <w:rsid w:val="00A07E83"/>
    <w:rsid w:val="00A10BC1"/>
    <w:rsid w:val="00A10D36"/>
    <w:rsid w:val="00A11735"/>
    <w:rsid w:val="00A133D5"/>
    <w:rsid w:val="00A14B2E"/>
    <w:rsid w:val="00A14C4E"/>
    <w:rsid w:val="00A16114"/>
    <w:rsid w:val="00A17E52"/>
    <w:rsid w:val="00A20D8B"/>
    <w:rsid w:val="00A21337"/>
    <w:rsid w:val="00A21E3E"/>
    <w:rsid w:val="00A23531"/>
    <w:rsid w:val="00A24627"/>
    <w:rsid w:val="00A25077"/>
    <w:rsid w:val="00A25565"/>
    <w:rsid w:val="00A26E34"/>
    <w:rsid w:val="00A27313"/>
    <w:rsid w:val="00A27996"/>
    <w:rsid w:val="00A31DBE"/>
    <w:rsid w:val="00A32164"/>
    <w:rsid w:val="00A32333"/>
    <w:rsid w:val="00A3250F"/>
    <w:rsid w:val="00A32516"/>
    <w:rsid w:val="00A32E65"/>
    <w:rsid w:val="00A335EC"/>
    <w:rsid w:val="00A33A2B"/>
    <w:rsid w:val="00A343B3"/>
    <w:rsid w:val="00A35428"/>
    <w:rsid w:val="00A35478"/>
    <w:rsid w:val="00A357D8"/>
    <w:rsid w:val="00A35910"/>
    <w:rsid w:val="00A37656"/>
    <w:rsid w:val="00A37C46"/>
    <w:rsid w:val="00A40378"/>
    <w:rsid w:val="00A41593"/>
    <w:rsid w:val="00A42802"/>
    <w:rsid w:val="00A4281D"/>
    <w:rsid w:val="00A43781"/>
    <w:rsid w:val="00A43C55"/>
    <w:rsid w:val="00A443D3"/>
    <w:rsid w:val="00A46ABB"/>
    <w:rsid w:val="00A47178"/>
    <w:rsid w:val="00A47299"/>
    <w:rsid w:val="00A473F0"/>
    <w:rsid w:val="00A47B57"/>
    <w:rsid w:val="00A5061B"/>
    <w:rsid w:val="00A51CEB"/>
    <w:rsid w:val="00A51E32"/>
    <w:rsid w:val="00A51E36"/>
    <w:rsid w:val="00A52156"/>
    <w:rsid w:val="00A5248B"/>
    <w:rsid w:val="00A53083"/>
    <w:rsid w:val="00A53CE3"/>
    <w:rsid w:val="00A5404E"/>
    <w:rsid w:val="00A55668"/>
    <w:rsid w:val="00A56E35"/>
    <w:rsid w:val="00A57191"/>
    <w:rsid w:val="00A579A1"/>
    <w:rsid w:val="00A600C6"/>
    <w:rsid w:val="00A6010F"/>
    <w:rsid w:val="00A61E4C"/>
    <w:rsid w:val="00A63E61"/>
    <w:rsid w:val="00A6416D"/>
    <w:rsid w:val="00A64694"/>
    <w:rsid w:val="00A6618E"/>
    <w:rsid w:val="00A667DE"/>
    <w:rsid w:val="00A66855"/>
    <w:rsid w:val="00A66A93"/>
    <w:rsid w:val="00A70CD9"/>
    <w:rsid w:val="00A73ACC"/>
    <w:rsid w:val="00A73E1F"/>
    <w:rsid w:val="00A73F87"/>
    <w:rsid w:val="00A74107"/>
    <w:rsid w:val="00A7441B"/>
    <w:rsid w:val="00A764C1"/>
    <w:rsid w:val="00A8174B"/>
    <w:rsid w:val="00A818CC"/>
    <w:rsid w:val="00A81987"/>
    <w:rsid w:val="00A83504"/>
    <w:rsid w:val="00A84049"/>
    <w:rsid w:val="00A85150"/>
    <w:rsid w:val="00A858AA"/>
    <w:rsid w:val="00A85940"/>
    <w:rsid w:val="00A85CDD"/>
    <w:rsid w:val="00A87273"/>
    <w:rsid w:val="00A876E9"/>
    <w:rsid w:val="00A90C6B"/>
    <w:rsid w:val="00A90F3A"/>
    <w:rsid w:val="00A91E16"/>
    <w:rsid w:val="00A91FD3"/>
    <w:rsid w:val="00A9267D"/>
    <w:rsid w:val="00A926A0"/>
    <w:rsid w:val="00A92A76"/>
    <w:rsid w:val="00A92DAB"/>
    <w:rsid w:val="00A9405B"/>
    <w:rsid w:val="00A959AD"/>
    <w:rsid w:val="00A96099"/>
    <w:rsid w:val="00A9671A"/>
    <w:rsid w:val="00AA041D"/>
    <w:rsid w:val="00AA268B"/>
    <w:rsid w:val="00AA36FD"/>
    <w:rsid w:val="00AA371E"/>
    <w:rsid w:val="00AA3C70"/>
    <w:rsid w:val="00AA3F71"/>
    <w:rsid w:val="00AA43B3"/>
    <w:rsid w:val="00AA4679"/>
    <w:rsid w:val="00AA46EF"/>
    <w:rsid w:val="00AA5A83"/>
    <w:rsid w:val="00AA5BA2"/>
    <w:rsid w:val="00AA72E4"/>
    <w:rsid w:val="00AB0012"/>
    <w:rsid w:val="00AB0077"/>
    <w:rsid w:val="00AB0E89"/>
    <w:rsid w:val="00AB1ACE"/>
    <w:rsid w:val="00AB27EC"/>
    <w:rsid w:val="00AB2F4B"/>
    <w:rsid w:val="00AB3542"/>
    <w:rsid w:val="00AB37D2"/>
    <w:rsid w:val="00AB3AD6"/>
    <w:rsid w:val="00AB51CC"/>
    <w:rsid w:val="00AB56D6"/>
    <w:rsid w:val="00AB59A8"/>
    <w:rsid w:val="00AB61E3"/>
    <w:rsid w:val="00AC04D7"/>
    <w:rsid w:val="00AC4777"/>
    <w:rsid w:val="00AC4A9B"/>
    <w:rsid w:val="00AC731D"/>
    <w:rsid w:val="00AD1405"/>
    <w:rsid w:val="00AD28B6"/>
    <w:rsid w:val="00AD3C6B"/>
    <w:rsid w:val="00AD472D"/>
    <w:rsid w:val="00AD7194"/>
    <w:rsid w:val="00AD747A"/>
    <w:rsid w:val="00AD766B"/>
    <w:rsid w:val="00AD7684"/>
    <w:rsid w:val="00AD7FE3"/>
    <w:rsid w:val="00AE1710"/>
    <w:rsid w:val="00AE1AB4"/>
    <w:rsid w:val="00AE2E14"/>
    <w:rsid w:val="00AE380A"/>
    <w:rsid w:val="00AE73AD"/>
    <w:rsid w:val="00AE7F62"/>
    <w:rsid w:val="00AF03EF"/>
    <w:rsid w:val="00AF076A"/>
    <w:rsid w:val="00AF0807"/>
    <w:rsid w:val="00AF1AE7"/>
    <w:rsid w:val="00AF1BD7"/>
    <w:rsid w:val="00AF28E2"/>
    <w:rsid w:val="00AF36C0"/>
    <w:rsid w:val="00AF4862"/>
    <w:rsid w:val="00AF53A5"/>
    <w:rsid w:val="00AF630C"/>
    <w:rsid w:val="00AF6E28"/>
    <w:rsid w:val="00AF7267"/>
    <w:rsid w:val="00B00FC8"/>
    <w:rsid w:val="00B01BAF"/>
    <w:rsid w:val="00B02009"/>
    <w:rsid w:val="00B04C59"/>
    <w:rsid w:val="00B04D95"/>
    <w:rsid w:val="00B04E51"/>
    <w:rsid w:val="00B06779"/>
    <w:rsid w:val="00B10E27"/>
    <w:rsid w:val="00B1116B"/>
    <w:rsid w:val="00B12EFE"/>
    <w:rsid w:val="00B13CF3"/>
    <w:rsid w:val="00B14F57"/>
    <w:rsid w:val="00B156D1"/>
    <w:rsid w:val="00B15C7A"/>
    <w:rsid w:val="00B20053"/>
    <w:rsid w:val="00B20C5D"/>
    <w:rsid w:val="00B20DAC"/>
    <w:rsid w:val="00B2251D"/>
    <w:rsid w:val="00B22831"/>
    <w:rsid w:val="00B245B5"/>
    <w:rsid w:val="00B24713"/>
    <w:rsid w:val="00B24823"/>
    <w:rsid w:val="00B24A07"/>
    <w:rsid w:val="00B24E83"/>
    <w:rsid w:val="00B2691E"/>
    <w:rsid w:val="00B26F05"/>
    <w:rsid w:val="00B27880"/>
    <w:rsid w:val="00B303AC"/>
    <w:rsid w:val="00B31754"/>
    <w:rsid w:val="00B31F94"/>
    <w:rsid w:val="00B32569"/>
    <w:rsid w:val="00B3363C"/>
    <w:rsid w:val="00B34381"/>
    <w:rsid w:val="00B34A4D"/>
    <w:rsid w:val="00B351AB"/>
    <w:rsid w:val="00B3600C"/>
    <w:rsid w:val="00B36280"/>
    <w:rsid w:val="00B3736B"/>
    <w:rsid w:val="00B3796B"/>
    <w:rsid w:val="00B37A68"/>
    <w:rsid w:val="00B413D1"/>
    <w:rsid w:val="00B417E5"/>
    <w:rsid w:val="00B41D11"/>
    <w:rsid w:val="00B4274A"/>
    <w:rsid w:val="00B4601F"/>
    <w:rsid w:val="00B4716A"/>
    <w:rsid w:val="00B47392"/>
    <w:rsid w:val="00B51437"/>
    <w:rsid w:val="00B514F3"/>
    <w:rsid w:val="00B519BC"/>
    <w:rsid w:val="00B51A5D"/>
    <w:rsid w:val="00B535F0"/>
    <w:rsid w:val="00B53764"/>
    <w:rsid w:val="00B5524F"/>
    <w:rsid w:val="00B55B26"/>
    <w:rsid w:val="00B56DB2"/>
    <w:rsid w:val="00B56F39"/>
    <w:rsid w:val="00B570BA"/>
    <w:rsid w:val="00B57B65"/>
    <w:rsid w:val="00B57F26"/>
    <w:rsid w:val="00B60502"/>
    <w:rsid w:val="00B60895"/>
    <w:rsid w:val="00B609D4"/>
    <w:rsid w:val="00B60C2E"/>
    <w:rsid w:val="00B61056"/>
    <w:rsid w:val="00B62307"/>
    <w:rsid w:val="00B62E39"/>
    <w:rsid w:val="00B631D4"/>
    <w:rsid w:val="00B64579"/>
    <w:rsid w:val="00B65057"/>
    <w:rsid w:val="00B65C33"/>
    <w:rsid w:val="00B66D4A"/>
    <w:rsid w:val="00B73447"/>
    <w:rsid w:val="00B73938"/>
    <w:rsid w:val="00B7484A"/>
    <w:rsid w:val="00B74D16"/>
    <w:rsid w:val="00B76703"/>
    <w:rsid w:val="00B81075"/>
    <w:rsid w:val="00B81C4F"/>
    <w:rsid w:val="00B8281B"/>
    <w:rsid w:val="00B829AE"/>
    <w:rsid w:val="00B83086"/>
    <w:rsid w:val="00B83449"/>
    <w:rsid w:val="00B848A8"/>
    <w:rsid w:val="00B8490A"/>
    <w:rsid w:val="00B85C45"/>
    <w:rsid w:val="00B86C3A"/>
    <w:rsid w:val="00B86DED"/>
    <w:rsid w:val="00B87374"/>
    <w:rsid w:val="00B87868"/>
    <w:rsid w:val="00B90D86"/>
    <w:rsid w:val="00B9107A"/>
    <w:rsid w:val="00B91E26"/>
    <w:rsid w:val="00B92364"/>
    <w:rsid w:val="00B928C0"/>
    <w:rsid w:val="00B9469E"/>
    <w:rsid w:val="00B95317"/>
    <w:rsid w:val="00B95377"/>
    <w:rsid w:val="00B95777"/>
    <w:rsid w:val="00B96AE4"/>
    <w:rsid w:val="00B971F5"/>
    <w:rsid w:val="00B9726B"/>
    <w:rsid w:val="00BA1C6C"/>
    <w:rsid w:val="00BA2842"/>
    <w:rsid w:val="00BA349A"/>
    <w:rsid w:val="00BA4EBA"/>
    <w:rsid w:val="00BA52ED"/>
    <w:rsid w:val="00BA5A43"/>
    <w:rsid w:val="00BA6269"/>
    <w:rsid w:val="00BA6D1A"/>
    <w:rsid w:val="00BB040D"/>
    <w:rsid w:val="00BB1AAE"/>
    <w:rsid w:val="00BB258D"/>
    <w:rsid w:val="00BB2E40"/>
    <w:rsid w:val="00BB40D7"/>
    <w:rsid w:val="00BB474A"/>
    <w:rsid w:val="00BB5876"/>
    <w:rsid w:val="00BC0568"/>
    <w:rsid w:val="00BC0648"/>
    <w:rsid w:val="00BC065E"/>
    <w:rsid w:val="00BC1FFF"/>
    <w:rsid w:val="00BC4052"/>
    <w:rsid w:val="00BC4742"/>
    <w:rsid w:val="00BC4832"/>
    <w:rsid w:val="00BC7A12"/>
    <w:rsid w:val="00BD0E68"/>
    <w:rsid w:val="00BD1066"/>
    <w:rsid w:val="00BD17F7"/>
    <w:rsid w:val="00BD2022"/>
    <w:rsid w:val="00BD241C"/>
    <w:rsid w:val="00BD36EA"/>
    <w:rsid w:val="00BD37AB"/>
    <w:rsid w:val="00BD5313"/>
    <w:rsid w:val="00BD5B52"/>
    <w:rsid w:val="00BD68DD"/>
    <w:rsid w:val="00BE1A02"/>
    <w:rsid w:val="00BE1D70"/>
    <w:rsid w:val="00BE24BB"/>
    <w:rsid w:val="00BE3923"/>
    <w:rsid w:val="00BE3E38"/>
    <w:rsid w:val="00BE40DF"/>
    <w:rsid w:val="00BE44D4"/>
    <w:rsid w:val="00BE46E7"/>
    <w:rsid w:val="00BE4877"/>
    <w:rsid w:val="00BE64AC"/>
    <w:rsid w:val="00BE671F"/>
    <w:rsid w:val="00BF1D80"/>
    <w:rsid w:val="00BF27F4"/>
    <w:rsid w:val="00BF30EF"/>
    <w:rsid w:val="00BF315A"/>
    <w:rsid w:val="00BF3CE5"/>
    <w:rsid w:val="00BF54D5"/>
    <w:rsid w:val="00BF741B"/>
    <w:rsid w:val="00BF776B"/>
    <w:rsid w:val="00C00EF8"/>
    <w:rsid w:val="00C013F4"/>
    <w:rsid w:val="00C01521"/>
    <w:rsid w:val="00C01DC4"/>
    <w:rsid w:val="00C06582"/>
    <w:rsid w:val="00C071AF"/>
    <w:rsid w:val="00C07A0D"/>
    <w:rsid w:val="00C07B95"/>
    <w:rsid w:val="00C106D2"/>
    <w:rsid w:val="00C11F54"/>
    <w:rsid w:val="00C1326E"/>
    <w:rsid w:val="00C14124"/>
    <w:rsid w:val="00C141BA"/>
    <w:rsid w:val="00C15025"/>
    <w:rsid w:val="00C16C25"/>
    <w:rsid w:val="00C17A06"/>
    <w:rsid w:val="00C20F12"/>
    <w:rsid w:val="00C214DD"/>
    <w:rsid w:val="00C21769"/>
    <w:rsid w:val="00C218D6"/>
    <w:rsid w:val="00C23501"/>
    <w:rsid w:val="00C23DEA"/>
    <w:rsid w:val="00C31437"/>
    <w:rsid w:val="00C35B58"/>
    <w:rsid w:val="00C35B5E"/>
    <w:rsid w:val="00C40A19"/>
    <w:rsid w:val="00C414CD"/>
    <w:rsid w:val="00C41C57"/>
    <w:rsid w:val="00C420A9"/>
    <w:rsid w:val="00C42983"/>
    <w:rsid w:val="00C44EB7"/>
    <w:rsid w:val="00C450FD"/>
    <w:rsid w:val="00C45667"/>
    <w:rsid w:val="00C45959"/>
    <w:rsid w:val="00C45983"/>
    <w:rsid w:val="00C4609D"/>
    <w:rsid w:val="00C50173"/>
    <w:rsid w:val="00C50BB5"/>
    <w:rsid w:val="00C53F58"/>
    <w:rsid w:val="00C54AEC"/>
    <w:rsid w:val="00C56501"/>
    <w:rsid w:val="00C571AF"/>
    <w:rsid w:val="00C60800"/>
    <w:rsid w:val="00C619EA"/>
    <w:rsid w:val="00C61EA6"/>
    <w:rsid w:val="00C622A8"/>
    <w:rsid w:val="00C6246A"/>
    <w:rsid w:val="00C63043"/>
    <w:rsid w:val="00C63C1A"/>
    <w:rsid w:val="00C653B9"/>
    <w:rsid w:val="00C65D12"/>
    <w:rsid w:val="00C66A73"/>
    <w:rsid w:val="00C66F8A"/>
    <w:rsid w:val="00C67CC6"/>
    <w:rsid w:val="00C70D1D"/>
    <w:rsid w:val="00C71373"/>
    <w:rsid w:val="00C72736"/>
    <w:rsid w:val="00C72B95"/>
    <w:rsid w:val="00C73D84"/>
    <w:rsid w:val="00C73E26"/>
    <w:rsid w:val="00C7410B"/>
    <w:rsid w:val="00C7452E"/>
    <w:rsid w:val="00C74EDF"/>
    <w:rsid w:val="00C74FF9"/>
    <w:rsid w:val="00C75B00"/>
    <w:rsid w:val="00C766DB"/>
    <w:rsid w:val="00C76A30"/>
    <w:rsid w:val="00C76EE3"/>
    <w:rsid w:val="00C7766C"/>
    <w:rsid w:val="00C77E44"/>
    <w:rsid w:val="00C810CB"/>
    <w:rsid w:val="00C8170F"/>
    <w:rsid w:val="00C8344C"/>
    <w:rsid w:val="00C8369F"/>
    <w:rsid w:val="00C849EC"/>
    <w:rsid w:val="00C8606B"/>
    <w:rsid w:val="00C8685C"/>
    <w:rsid w:val="00C8714F"/>
    <w:rsid w:val="00C90EF1"/>
    <w:rsid w:val="00C91277"/>
    <w:rsid w:val="00C915C6"/>
    <w:rsid w:val="00C91695"/>
    <w:rsid w:val="00C922EE"/>
    <w:rsid w:val="00C923BB"/>
    <w:rsid w:val="00C929B3"/>
    <w:rsid w:val="00C92E77"/>
    <w:rsid w:val="00C9330E"/>
    <w:rsid w:val="00C9366D"/>
    <w:rsid w:val="00C9519D"/>
    <w:rsid w:val="00C95425"/>
    <w:rsid w:val="00C962EC"/>
    <w:rsid w:val="00C96507"/>
    <w:rsid w:val="00C9678E"/>
    <w:rsid w:val="00C977AA"/>
    <w:rsid w:val="00C97809"/>
    <w:rsid w:val="00CA07F6"/>
    <w:rsid w:val="00CA12D6"/>
    <w:rsid w:val="00CA1A58"/>
    <w:rsid w:val="00CA336C"/>
    <w:rsid w:val="00CA35B9"/>
    <w:rsid w:val="00CA3CDD"/>
    <w:rsid w:val="00CA4593"/>
    <w:rsid w:val="00CA4B50"/>
    <w:rsid w:val="00CA52AC"/>
    <w:rsid w:val="00CA52FA"/>
    <w:rsid w:val="00CA58FB"/>
    <w:rsid w:val="00CA5DF6"/>
    <w:rsid w:val="00CA609D"/>
    <w:rsid w:val="00CA64A8"/>
    <w:rsid w:val="00CB2B1F"/>
    <w:rsid w:val="00CB3AD2"/>
    <w:rsid w:val="00CB3AD3"/>
    <w:rsid w:val="00CB3D3D"/>
    <w:rsid w:val="00CB4294"/>
    <w:rsid w:val="00CB572D"/>
    <w:rsid w:val="00CB58EB"/>
    <w:rsid w:val="00CB5977"/>
    <w:rsid w:val="00CB59D8"/>
    <w:rsid w:val="00CB6F5C"/>
    <w:rsid w:val="00CB7417"/>
    <w:rsid w:val="00CB75BA"/>
    <w:rsid w:val="00CB7E19"/>
    <w:rsid w:val="00CC0404"/>
    <w:rsid w:val="00CC0615"/>
    <w:rsid w:val="00CC0A15"/>
    <w:rsid w:val="00CC12BB"/>
    <w:rsid w:val="00CC139B"/>
    <w:rsid w:val="00CC192A"/>
    <w:rsid w:val="00CC2446"/>
    <w:rsid w:val="00CC2AF5"/>
    <w:rsid w:val="00CC3502"/>
    <w:rsid w:val="00CC38CD"/>
    <w:rsid w:val="00CC44BC"/>
    <w:rsid w:val="00CC4636"/>
    <w:rsid w:val="00CC4D44"/>
    <w:rsid w:val="00CC6D23"/>
    <w:rsid w:val="00CD02D8"/>
    <w:rsid w:val="00CD1175"/>
    <w:rsid w:val="00CD23EA"/>
    <w:rsid w:val="00CD2D4F"/>
    <w:rsid w:val="00CD33A7"/>
    <w:rsid w:val="00CD3A86"/>
    <w:rsid w:val="00CD4039"/>
    <w:rsid w:val="00CD4294"/>
    <w:rsid w:val="00CD4590"/>
    <w:rsid w:val="00CD6A59"/>
    <w:rsid w:val="00CE0966"/>
    <w:rsid w:val="00CE09A0"/>
    <w:rsid w:val="00CE1C6B"/>
    <w:rsid w:val="00CE1D36"/>
    <w:rsid w:val="00CE22B7"/>
    <w:rsid w:val="00CE2887"/>
    <w:rsid w:val="00CE3F63"/>
    <w:rsid w:val="00CE45EF"/>
    <w:rsid w:val="00CE4C77"/>
    <w:rsid w:val="00CE5352"/>
    <w:rsid w:val="00CE5C81"/>
    <w:rsid w:val="00CE69BB"/>
    <w:rsid w:val="00CE766B"/>
    <w:rsid w:val="00CE7F0B"/>
    <w:rsid w:val="00CE7F71"/>
    <w:rsid w:val="00CF0D93"/>
    <w:rsid w:val="00CF2551"/>
    <w:rsid w:val="00CF4ADE"/>
    <w:rsid w:val="00CF5BC2"/>
    <w:rsid w:val="00CF5CD1"/>
    <w:rsid w:val="00CF6277"/>
    <w:rsid w:val="00CF6484"/>
    <w:rsid w:val="00CF72B7"/>
    <w:rsid w:val="00D00827"/>
    <w:rsid w:val="00D0260A"/>
    <w:rsid w:val="00D03374"/>
    <w:rsid w:val="00D0428D"/>
    <w:rsid w:val="00D05738"/>
    <w:rsid w:val="00D05921"/>
    <w:rsid w:val="00D05EAB"/>
    <w:rsid w:val="00D10375"/>
    <w:rsid w:val="00D1155E"/>
    <w:rsid w:val="00D11D5B"/>
    <w:rsid w:val="00D11DAC"/>
    <w:rsid w:val="00D12D98"/>
    <w:rsid w:val="00D137BC"/>
    <w:rsid w:val="00D13AAD"/>
    <w:rsid w:val="00D144EF"/>
    <w:rsid w:val="00D1492C"/>
    <w:rsid w:val="00D1626A"/>
    <w:rsid w:val="00D1640D"/>
    <w:rsid w:val="00D1657B"/>
    <w:rsid w:val="00D1665D"/>
    <w:rsid w:val="00D168A6"/>
    <w:rsid w:val="00D1761D"/>
    <w:rsid w:val="00D21620"/>
    <w:rsid w:val="00D23689"/>
    <w:rsid w:val="00D23AA9"/>
    <w:rsid w:val="00D23ED2"/>
    <w:rsid w:val="00D2425B"/>
    <w:rsid w:val="00D2454D"/>
    <w:rsid w:val="00D24835"/>
    <w:rsid w:val="00D24E7A"/>
    <w:rsid w:val="00D24E96"/>
    <w:rsid w:val="00D2550D"/>
    <w:rsid w:val="00D25B6E"/>
    <w:rsid w:val="00D27285"/>
    <w:rsid w:val="00D30049"/>
    <w:rsid w:val="00D3206E"/>
    <w:rsid w:val="00D3222B"/>
    <w:rsid w:val="00D334F8"/>
    <w:rsid w:val="00D33CC6"/>
    <w:rsid w:val="00D340E1"/>
    <w:rsid w:val="00D3511D"/>
    <w:rsid w:val="00D35276"/>
    <w:rsid w:val="00D3651B"/>
    <w:rsid w:val="00D36547"/>
    <w:rsid w:val="00D37A67"/>
    <w:rsid w:val="00D37B66"/>
    <w:rsid w:val="00D37D24"/>
    <w:rsid w:val="00D41DAE"/>
    <w:rsid w:val="00D4305F"/>
    <w:rsid w:val="00D43633"/>
    <w:rsid w:val="00D44A60"/>
    <w:rsid w:val="00D45272"/>
    <w:rsid w:val="00D457F3"/>
    <w:rsid w:val="00D45FA9"/>
    <w:rsid w:val="00D46F83"/>
    <w:rsid w:val="00D474AF"/>
    <w:rsid w:val="00D47544"/>
    <w:rsid w:val="00D47F25"/>
    <w:rsid w:val="00D517CE"/>
    <w:rsid w:val="00D522AC"/>
    <w:rsid w:val="00D524BA"/>
    <w:rsid w:val="00D52829"/>
    <w:rsid w:val="00D53228"/>
    <w:rsid w:val="00D54550"/>
    <w:rsid w:val="00D54F68"/>
    <w:rsid w:val="00D55B3B"/>
    <w:rsid w:val="00D57614"/>
    <w:rsid w:val="00D57873"/>
    <w:rsid w:val="00D60391"/>
    <w:rsid w:val="00D6194A"/>
    <w:rsid w:val="00D6252B"/>
    <w:rsid w:val="00D62B76"/>
    <w:rsid w:val="00D64139"/>
    <w:rsid w:val="00D65312"/>
    <w:rsid w:val="00D66121"/>
    <w:rsid w:val="00D66C99"/>
    <w:rsid w:val="00D709F2"/>
    <w:rsid w:val="00D7143F"/>
    <w:rsid w:val="00D715D3"/>
    <w:rsid w:val="00D737B0"/>
    <w:rsid w:val="00D737EB"/>
    <w:rsid w:val="00D74813"/>
    <w:rsid w:val="00D74D27"/>
    <w:rsid w:val="00D77B2A"/>
    <w:rsid w:val="00D81597"/>
    <w:rsid w:val="00D82CC6"/>
    <w:rsid w:val="00D837D0"/>
    <w:rsid w:val="00D84A18"/>
    <w:rsid w:val="00D84DD8"/>
    <w:rsid w:val="00D85556"/>
    <w:rsid w:val="00D86EC5"/>
    <w:rsid w:val="00D90BAD"/>
    <w:rsid w:val="00D91D57"/>
    <w:rsid w:val="00D91F97"/>
    <w:rsid w:val="00D91FD9"/>
    <w:rsid w:val="00D93676"/>
    <w:rsid w:val="00D94770"/>
    <w:rsid w:val="00D95C71"/>
    <w:rsid w:val="00D95E55"/>
    <w:rsid w:val="00D962BA"/>
    <w:rsid w:val="00D97703"/>
    <w:rsid w:val="00D97714"/>
    <w:rsid w:val="00D97E6D"/>
    <w:rsid w:val="00DA0240"/>
    <w:rsid w:val="00DA027A"/>
    <w:rsid w:val="00DA1931"/>
    <w:rsid w:val="00DA3B08"/>
    <w:rsid w:val="00DA78FC"/>
    <w:rsid w:val="00DA7F9A"/>
    <w:rsid w:val="00DB027F"/>
    <w:rsid w:val="00DB081A"/>
    <w:rsid w:val="00DB0B9F"/>
    <w:rsid w:val="00DB0BF1"/>
    <w:rsid w:val="00DB1604"/>
    <w:rsid w:val="00DB1DA1"/>
    <w:rsid w:val="00DB1E66"/>
    <w:rsid w:val="00DB1FED"/>
    <w:rsid w:val="00DB3DD4"/>
    <w:rsid w:val="00DB40C3"/>
    <w:rsid w:val="00DB47DE"/>
    <w:rsid w:val="00DB5341"/>
    <w:rsid w:val="00DB60B2"/>
    <w:rsid w:val="00DB69D0"/>
    <w:rsid w:val="00DB6E99"/>
    <w:rsid w:val="00DB732A"/>
    <w:rsid w:val="00DC095F"/>
    <w:rsid w:val="00DC275F"/>
    <w:rsid w:val="00DC2AF3"/>
    <w:rsid w:val="00DC3582"/>
    <w:rsid w:val="00DC390E"/>
    <w:rsid w:val="00DC4435"/>
    <w:rsid w:val="00DC473C"/>
    <w:rsid w:val="00DC4E52"/>
    <w:rsid w:val="00DC4EDD"/>
    <w:rsid w:val="00DC520C"/>
    <w:rsid w:val="00DC57C6"/>
    <w:rsid w:val="00DC619F"/>
    <w:rsid w:val="00DC6746"/>
    <w:rsid w:val="00DC7535"/>
    <w:rsid w:val="00DC781C"/>
    <w:rsid w:val="00DC79CE"/>
    <w:rsid w:val="00DD0FF6"/>
    <w:rsid w:val="00DD2059"/>
    <w:rsid w:val="00DD234A"/>
    <w:rsid w:val="00DD3383"/>
    <w:rsid w:val="00DD359A"/>
    <w:rsid w:val="00DD46A5"/>
    <w:rsid w:val="00DD4ABF"/>
    <w:rsid w:val="00DD6627"/>
    <w:rsid w:val="00DD67EB"/>
    <w:rsid w:val="00DE0580"/>
    <w:rsid w:val="00DE0897"/>
    <w:rsid w:val="00DE167F"/>
    <w:rsid w:val="00DE1CB1"/>
    <w:rsid w:val="00DE2A80"/>
    <w:rsid w:val="00DE415F"/>
    <w:rsid w:val="00DE5012"/>
    <w:rsid w:val="00DE6D84"/>
    <w:rsid w:val="00DE6F14"/>
    <w:rsid w:val="00DE711D"/>
    <w:rsid w:val="00DF0326"/>
    <w:rsid w:val="00DF12FD"/>
    <w:rsid w:val="00DF1723"/>
    <w:rsid w:val="00DF18DF"/>
    <w:rsid w:val="00DF19AF"/>
    <w:rsid w:val="00DF2F04"/>
    <w:rsid w:val="00DF30F0"/>
    <w:rsid w:val="00DF35C4"/>
    <w:rsid w:val="00DF4420"/>
    <w:rsid w:val="00DF6EBE"/>
    <w:rsid w:val="00DF7B8A"/>
    <w:rsid w:val="00E010CE"/>
    <w:rsid w:val="00E01CD5"/>
    <w:rsid w:val="00E01F88"/>
    <w:rsid w:val="00E02240"/>
    <w:rsid w:val="00E06CD3"/>
    <w:rsid w:val="00E1027B"/>
    <w:rsid w:val="00E1045F"/>
    <w:rsid w:val="00E10F2F"/>
    <w:rsid w:val="00E12672"/>
    <w:rsid w:val="00E130CD"/>
    <w:rsid w:val="00E1355A"/>
    <w:rsid w:val="00E13FC6"/>
    <w:rsid w:val="00E1433E"/>
    <w:rsid w:val="00E14651"/>
    <w:rsid w:val="00E14C54"/>
    <w:rsid w:val="00E167F4"/>
    <w:rsid w:val="00E17611"/>
    <w:rsid w:val="00E17F69"/>
    <w:rsid w:val="00E20154"/>
    <w:rsid w:val="00E2097E"/>
    <w:rsid w:val="00E20E95"/>
    <w:rsid w:val="00E21281"/>
    <w:rsid w:val="00E213B8"/>
    <w:rsid w:val="00E2313B"/>
    <w:rsid w:val="00E23C24"/>
    <w:rsid w:val="00E23D32"/>
    <w:rsid w:val="00E247E1"/>
    <w:rsid w:val="00E25CC7"/>
    <w:rsid w:val="00E25F98"/>
    <w:rsid w:val="00E263BA"/>
    <w:rsid w:val="00E2666E"/>
    <w:rsid w:val="00E26DF4"/>
    <w:rsid w:val="00E30723"/>
    <w:rsid w:val="00E30E3C"/>
    <w:rsid w:val="00E314B0"/>
    <w:rsid w:val="00E31D22"/>
    <w:rsid w:val="00E325D1"/>
    <w:rsid w:val="00E3287A"/>
    <w:rsid w:val="00E34284"/>
    <w:rsid w:val="00E345AC"/>
    <w:rsid w:val="00E36F64"/>
    <w:rsid w:val="00E403CC"/>
    <w:rsid w:val="00E40B9B"/>
    <w:rsid w:val="00E411EE"/>
    <w:rsid w:val="00E41E4E"/>
    <w:rsid w:val="00E41F5F"/>
    <w:rsid w:val="00E42B26"/>
    <w:rsid w:val="00E4332A"/>
    <w:rsid w:val="00E4418A"/>
    <w:rsid w:val="00E44541"/>
    <w:rsid w:val="00E44B7C"/>
    <w:rsid w:val="00E45C55"/>
    <w:rsid w:val="00E46156"/>
    <w:rsid w:val="00E4629A"/>
    <w:rsid w:val="00E4714A"/>
    <w:rsid w:val="00E4772F"/>
    <w:rsid w:val="00E47A18"/>
    <w:rsid w:val="00E51E38"/>
    <w:rsid w:val="00E52303"/>
    <w:rsid w:val="00E53CCB"/>
    <w:rsid w:val="00E546D8"/>
    <w:rsid w:val="00E552FC"/>
    <w:rsid w:val="00E57866"/>
    <w:rsid w:val="00E57A11"/>
    <w:rsid w:val="00E60609"/>
    <w:rsid w:val="00E610FE"/>
    <w:rsid w:val="00E612D4"/>
    <w:rsid w:val="00E6191C"/>
    <w:rsid w:val="00E64B70"/>
    <w:rsid w:val="00E650E8"/>
    <w:rsid w:val="00E65B7D"/>
    <w:rsid w:val="00E65D03"/>
    <w:rsid w:val="00E66AC0"/>
    <w:rsid w:val="00E672C1"/>
    <w:rsid w:val="00E70455"/>
    <w:rsid w:val="00E70942"/>
    <w:rsid w:val="00E71365"/>
    <w:rsid w:val="00E73347"/>
    <w:rsid w:val="00E74B35"/>
    <w:rsid w:val="00E755E5"/>
    <w:rsid w:val="00E76294"/>
    <w:rsid w:val="00E80712"/>
    <w:rsid w:val="00E83180"/>
    <w:rsid w:val="00E83625"/>
    <w:rsid w:val="00E83C11"/>
    <w:rsid w:val="00E83D21"/>
    <w:rsid w:val="00E84E20"/>
    <w:rsid w:val="00E86634"/>
    <w:rsid w:val="00E86894"/>
    <w:rsid w:val="00E86EDB"/>
    <w:rsid w:val="00E903F9"/>
    <w:rsid w:val="00E91A56"/>
    <w:rsid w:val="00E91B11"/>
    <w:rsid w:val="00E91D30"/>
    <w:rsid w:val="00E91EDA"/>
    <w:rsid w:val="00E93A90"/>
    <w:rsid w:val="00E93AEB"/>
    <w:rsid w:val="00E93C99"/>
    <w:rsid w:val="00E94371"/>
    <w:rsid w:val="00E9609E"/>
    <w:rsid w:val="00EA02EE"/>
    <w:rsid w:val="00EA0A08"/>
    <w:rsid w:val="00EA1039"/>
    <w:rsid w:val="00EA2A6F"/>
    <w:rsid w:val="00EA2EE4"/>
    <w:rsid w:val="00EA5EB7"/>
    <w:rsid w:val="00EA6194"/>
    <w:rsid w:val="00EB0126"/>
    <w:rsid w:val="00EB0768"/>
    <w:rsid w:val="00EB0D07"/>
    <w:rsid w:val="00EB21AC"/>
    <w:rsid w:val="00EB2F8E"/>
    <w:rsid w:val="00EB3657"/>
    <w:rsid w:val="00EB476D"/>
    <w:rsid w:val="00EB6D1A"/>
    <w:rsid w:val="00EB6FF9"/>
    <w:rsid w:val="00EC0AD3"/>
    <w:rsid w:val="00EC0B03"/>
    <w:rsid w:val="00EC0FBD"/>
    <w:rsid w:val="00EC13ED"/>
    <w:rsid w:val="00EC26EE"/>
    <w:rsid w:val="00EC2860"/>
    <w:rsid w:val="00EC46EA"/>
    <w:rsid w:val="00EC48BE"/>
    <w:rsid w:val="00EC4BB7"/>
    <w:rsid w:val="00EC4C23"/>
    <w:rsid w:val="00EC4ED0"/>
    <w:rsid w:val="00ED0947"/>
    <w:rsid w:val="00ED0965"/>
    <w:rsid w:val="00ED18AD"/>
    <w:rsid w:val="00ED1BBA"/>
    <w:rsid w:val="00ED2A31"/>
    <w:rsid w:val="00ED2D26"/>
    <w:rsid w:val="00ED3879"/>
    <w:rsid w:val="00ED5330"/>
    <w:rsid w:val="00ED5927"/>
    <w:rsid w:val="00ED6FF9"/>
    <w:rsid w:val="00ED73F6"/>
    <w:rsid w:val="00ED7D46"/>
    <w:rsid w:val="00ED7F19"/>
    <w:rsid w:val="00EE0153"/>
    <w:rsid w:val="00EE0337"/>
    <w:rsid w:val="00EE04C6"/>
    <w:rsid w:val="00EE0796"/>
    <w:rsid w:val="00EE353C"/>
    <w:rsid w:val="00EE3620"/>
    <w:rsid w:val="00EE435A"/>
    <w:rsid w:val="00EE5232"/>
    <w:rsid w:val="00EE65FC"/>
    <w:rsid w:val="00EE7575"/>
    <w:rsid w:val="00EF3282"/>
    <w:rsid w:val="00EF47ED"/>
    <w:rsid w:val="00EF5A9F"/>
    <w:rsid w:val="00EF6732"/>
    <w:rsid w:val="00EF6897"/>
    <w:rsid w:val="00EF6A58"/>
    <w:rsid w:val="00EF7554"/>
    <w:rsid w:val="00EF79FC"/>
    <w:rsid w:val="00F00E36"/>
    <w:rsid w:val="00F01EE3"/>
    <w:rsid w:val="00F037FE"/>
    <w:rsid w:val="00F03C92"/>
    <w:rsid w:val="00F03D1F"/>
    <w:rsid w:val="00F049DF"/>
    <w:rsid w:val="00F04C82"/>
    <w:rsid w:val="00F066C9"/>
    <w:rsid w:val="00F10BEF"/>
    <w:rsid w:val="00F11A84"/>
    <w:rsid w:val="00F12082"/>
    <w:rsid w:val="00F12A11"/>
    <w:rsid w:val="00F12BD7"/>
    <w:rsid w:val="00F134C2"/>
    <w:rsid w:val="00F13812"/>
    <w:rsid w:val="00F141DB"/>
    <w:rsid w:val="00F14940"/>
    <w:rsid w:val="00F15633"/>
    <w:rsid w:val="00F15CEE"/>
    <w:rsid w:val="00F16CFE"/>
    <w:rsid w:val="00F17042"/>
    <w:rsid w:val="00F204AC"/>
    <w:rsid w:val="00F21B4F"/>
    <w:rsid w:val="00F21D9D"/>
    <w:rsid w:val="00F22344"/>
    <w:rsid w:val="00F24919"/>
    <w:rsid w:val="00F253C5"/>
    <w:rsid w:val="00F25790"/>
    <w:rsid w:val="00F258D6"/>
    <w:rsid w:val="00F263E7"/>
    <w:rsid w:val="00F265D7"/>
    <w:rsid w:val="00F2695C"/>
    <w:rsid w:val="00F26DC6"/>
    <w:rsid w:val="00F2732F"/>
    <w:rsid w:val="00F27A17"/>
    <w:rsid w:val="00F27B13"/>
    <w:rsid w:val="00F300BE"/>
    <w:rsid w:val="00F30784"/>
    <w:rsid w:val="00F30D42"/>
    <w:rsid w:val="00F31778"/>
    <w:rsid w:val="00F31A4E"/>
    <w:rsid w:val="00F327BC"/>
    <w:rsid w:val="00F33E2E"/>
    <w:rsid w:val="00F3418D"/>
    <w:rsid w:val="00F34262"/>
    <w:rsid w:val="00F350AB"/>
    <w:rsid w:val="00F35AF1"/>
    <w:rsid w:val="00F35D76"/>
    <w:rsid w:val="00F366EF"/>
    <w:rsid w:val="00F37495"/>
    <w:rsid w:val="00F40EFF"/>
    <w:rsid w:val="00F410A6"/>
    <w:rsid w:val="00F41677"/>
    <w:rsid w:val="00F42955"/>
    <w:rsid w:val="00F4298E"/>
    <w:rsid w:val="00F458A4"/>
    <w:rsid w:val="00F4599A"/>
    <w:rsid w:val="00F459A7"/>
    <w:rsid w:val="00F46B28"/>
    <w:rsid w:val="00F46D28"/>
    <w:rsid w:val="00F47032"/>
    <w:rsid w:val="00F4757B"/>
    <w:rsid w:val="00F503AA"/>
    <w:rsid w:val="00F50A8B"/>
    <w:rsid w:val="00F51A30"/>
    <w:rsid w:val="00F52408"/>
    <w:rsid w:val="00F52972"/>
    <w:rsid w:val="00F531C2"/>
    <w:rsid w:val="00F54A56"/>
    <w:rsid w:val="00F5503E"/>
    <w:rsid w:val="00F56BBF"/>
    <w:rsid w:val="00F60BB5"/>
    <w:rsid w:val="00F6288E"/>
    <w:rsid w:val="00F628D9"/>
    <w:rsid w:val="00F64311"/>
    <w:rsid w:val="00F65A8F"/>
    <w:rsid w:val="00F65D18"/>
    <w:rsid w:val="00F6607E"/>
    <w:rsid w:val="00F679CC"/>
    <w:rsid w:val="00F67BFE"/>
    <w:rsid w:val="00F67EBB"/>
    <w:rsid w:val="00F7304C"/>
    <w:rsid w:val="00F734DD"/>
    <w:rsid w:val="00F73765"/>
    <w:rsid w:val="00F75B8B"/>
    <w:rsid w:val="00F765F9"/>
    <w:rsid w:val="00F77521"/>
    <w:rsid w:val="00F80848"/>
    <w:rsid w:val="00F808F5"/>
    <w:rsid w:val="00F819E6"/>
    <w:rsid w:val="00F82067"/>
    <w:rsid w:val="00F82F2F"/>
    <w:rsid w:val="00F848F7"/>
    <w:rsid w:val="00F851F3"/>
    <w:rsid w:val="00F8523D"/>
    <w:rsid w:val="00F85914"/>
    <w:rsid w:val="00F85F44"/>
    <w:rsid w:val="00F86021"/>
    <w:rsid w:val="00F873FD"/>
    <w:rsid w:val="00F90DB1"/>
    <w:rsid w:val="00F91619"/>
    <w:rsid w:val="00F92FF1"/>
    <w:rsid w:val="00F930F3"/>
    <w:rsid w:val="00F94103"/>
    <w:rsid w:val="00F9495D"/>
    <w:rsid w:val="00F94E51"/>
    <w:rsid w:val="00F94E94"/>
    <w:rsid w:val="00F94EDF"/>
    <w:rsid w:val="00F959EA"/>
    <w:rsid w:val="00F96E46"/>
    <w:rsid w:val="00F9757D"/>
    <w:rsid w:val="00F9793D"/>
    <w:rsid w:val="00FA02F7"/>
    <w:rsid w:val="00FA08A4"/>
    <w:rsid w:val="00FA1662"/>
    <w:rsid w:val="00FA2005"/>
    <w:rsid w:val="00FA2187"/>
    <w:rsid w:val="00FA2C25"/>
    <w:rsid w:val="00FA3597"/>
    <w:rsid w:val="00FA405A"/>
    <w:rsid w:val="00FA665F"/>
    <w:rsid w:val="00FB2690"/>
    <w:rsid w:val="00FB2783"/>
    <w:rsid w:val="00FB2D62"/>
    <w:rsid w:val="00FB2F0C"/>
    <w:rsid w:val="00FB325E"/>
    <w:rsid w:val="00FB33BC"/>
    <w:rsid w:val="00FB58EA"/>
    <w:rsid w:val="00FB6A51"/>
    <w:rsid w:val="00FB75AE"/>
    <w:rsid w:val="00FB7B9B"/>
    <w:rsid w:val="00FC16BD"/>
    <w:rsid w:val="00FC297E"/>
    <w:rsid w:val="00FC2990"/>
    <w:rsid w:val="00FC2DA4"/>
    <w:rsid w:val="00FC36E3"/>
    <w:rsid w:val="00FC3CC0"/>
    <w:rsid w:val="00FC4E8F"/>
    <w:rsid w:val="00FC52B0"/>
    <w:rsid w:val="00FC53CF"/>
    <w:rsid w:val="00FC5CC8"/>
    <w:rsid w:val="00FC6297"/>
    <w:rsid w:val="00FD00F1"/>
    <w:rsid w:val="00FD076B"/>
    <w:rsid w:val="00FD1CC4"/>
    <w:rsid w:val="00FD1EDE"/>
    <w:rsid w:val="00FD23E7"/>
    <w:rsid w:val="00FD2C9C"/>
    <w:rsid w:val="00FD3FA6"/>
    <w:rsid w:val="00FD4032"/>
    <w:rsid w:val="00FD478B"/>
    <w:rsid w:val="00FD529B"/>
    <w:rsid w:val="00FD6A6E"/>
    <w:rsid w:val="00FD6C0E"/>
    <w:rsid w:val="00FD6CE6"/>
    <w:rsid w:val="00FD7603"/>
    <w:rsid w:val="00FD76B8"/>
    <w:rsid w:val="00FD7BED"/>
    <w:rsid w:val="00FE04D9"/>
    <w:rsid w:val="00FE1255"/>
    <w:rsid w:val="00FE2C7B"/>
    <w:rsid w:val="00FE2DE8"/>
    <w:rsid w:val="00FE3454"/>
    <w:rsid w:val="00FE377D"/>
    <w:rsid w:val="00FE4005"/>
    <w:rsid w:val="00FE50FB"/>
    <w:rsid w:val="00FE5945"/>
    <w:rsid w:val="00FE70B6"/>
    <w:rsid w:val="00FF0748"/>
    <w:rsid w:val="00FF1C9B"/>
    <w:rsid w:val="00FF211E"/>
    <w:rsid w:val="00FF25C4"/>
    <w:rsid w:val="00FF33FD"/>
    <w:rsid w:val="00FF44B7"/>
    <w:rsid w:val="00FF4DD6"/>
    <w:rsid w:val="00FF57B6"/>
    <w:rsid w:val="00FF5B46"/>
    <w:rsid w:val="00FF6EC3"/>
    <w:rsid w:val="00FF7757"/>
    <w:rsid w:val="00FF7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B98F02"/>
  <w15:docId w15:val="{225FD19C-1199-4BA0-B66D-76E1B4C49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337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3374"/>
  </w:style>
  <w:style w:type="paragraph" w:styleId="Footer">
    <w:name w:val="footer"/>
    <w:basedOn w:val="Normal"/>
    <w:link w:val="FooterChar"/>
    <w:uiPriority w:val="99"/>
    <w:unhideWhenUsed/>
    <w:rsid w:val="00D0337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3374"/>
  </w:style>
  <w:style w:type="paragraph" w:styleId="NormalWeb">
    <w:name w:val="Normal (Web)"/>
    <w:basedOn w:val="Normal"/>
    <w:uiPriority w:val="99"/>
    <w:semiHidden/>
    <w:unhideWhenUsed/>
    <w:rsid w:val="000C4D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03F9A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A600C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77AA"/>
    <w:pPr>
      <w:spacing w:after="0" w:line="240" w:lineRule="auto"/>
    </w:pPr>
    <w:rPr>
      <w:rFonts w:ascii="SimSun" w:eastAsia="SimSu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77AA"/>
    <w:rPr>
      <w:rFonts w:ascii="SimSun" w:eastAsia="SimSun"/>
      <w:sz w:val="18"/>
      <w:szCs w:val="18"/>
    </w:rPr>
  </w:style>
  <w:style w:type="paragraph" w:customStyle="1" w:styleId="a">
    <w:name w:val="默认"/>
    <w:rsid w:val="006C3273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Helvetica" w:eastAsia="Helvetica" w:hAnsi="Helvetica" w:cs="Helvetica"/>
      <w:color w:val="000000"/>
      <w:bdr w:val="nil"/>
    </w:rPr>
  </w:style>
  <w:style w:type="table" w:styleId="TableGrid">
    <w:name w:val="Table Grid"/>
    <w:basedOn w:val="TableNormal"/>
    <w:uiPriority w:val="59"/>
    <w:rsid w:val="003354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2D3A29"/>
  </w:style>
  <w:style w:type="paragraph" w:customStyle="1" w:styleId="EndNoteBibliographyTitle">
    <w:name w:val="EndNote Bibliography Title"/>
    <w:basedOn w:val="Normal"/>
    <w:link w:val="EndNoteBibliographyTitleChar"/>
    <w:rsid w:val="00E60609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60609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E60609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60609"/>
    <w:rPr>
      <w:rFonts w:ascii="Calibri" w:hAnsi="Calibri" w:cs="Calibri"/>
      <w:noProof/>
    </w:rPr>
  </w:style>
  <w:style w:type="character" w:styleId="Emphasis">
    <w:name w:val="Emphasis"/>
    <w:basedOn w:val="DefaultParagraphFont"/>
    <w:uiPriority w:val="20"/>
    <w:qFormat/>
    <w:rsid w:val="003E17E3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86327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327F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327F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327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327F"/>
    <w:rPr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rsid w:val="00DB73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827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6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8C4223-AF22-4319-BF56-A993DB32E7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宋中邦</dc:creator>
  <cp:lastModifiedBy>Amala Gobiraman, Integra-PDY, IN</cp:lastModifiedBy>
  <cp:revision>3</cp:revision>
  <cp:lastPrinted>2019-12-20T04:41:00Z</cp:lastPrinted>
  <dcterms:created xsi:type="dcterms:W3CDTF">2019-12-27T14:11:00Z</dcterms:created>
  <dcterms:modified xsi:type="dcterms:W3CDTF">2019-12-27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griculture</vt:lpwstr>
  </property>
  <property fmtid="{D5CDD505-2E9C-101B-9397-08002B2CF9AE}" pid="3" name="Mendeley Recent Style Name 0_1">
    <vt:lpwstr>Agriculture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landes-bioscience-journals</vt:lpwstr>
  </property>
  <property fmtid="{D5CDD505-2E9C-101B-9397-08002B2CF9AE}" pid="13" name="Mendeley Recent Style Name 5_1">
    <vt:lpwstr>Landes Bioscience Journals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plant-signaling-and-behavior</vt:lpwstr>
  </property>
  <property fmtid="{D5CDD505-2E9C-101B-9397-08002B2CF9AE}" pid="21" name="Mendeley Recent Style Name 9_1">
    <vt:lpwstr>Plant Signaling &amp; Behavio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3dbc1f18-3934-3f7d-9a75-23eff0bc81be</vt:lpwstr>
  </property>
  <property fmtid="{D5CDD505-2E9C-101B-9397-08002B2CF9AE}" pid="24" name="Mendeley Citation Style_1">
    <vt:lpwstr>http://www.zotero.org/styles/plant-signaling-and-behavior</vt:lpwstr>
  </property>
</Properties>
</file>